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5C22" w:rsidRPr="00D55C22" w:rsidRDefault="00D55C22" w:rsidP="00D55C22">
      <w:pPr>
        <w:spacing w:after="120" w:line="276" w:lineRule="auto"/>
        <w:jc w:val="center"/>
      </w:pPr>
      <w:bookmarkStart w:id="0" w:name="_Toc467601845"/>
      <w:r w:rsidRPr="00D55C22">
        <w:t>ДУХОВНАЯ ОБРАЗОВАТЕЛЬНАЯ РЕЛИГИОЗНАЯ ОРГАНИЗАЦИЯ ВЫСШЕГО ОБРАЗОВАНИЯ РУССКОЙ ПРАВОСЛАВНОЙ ЦЕРКВИ</w:t>
      </w:r>
    </w:p>
    <w:p w:rsidR="00D55C22" w:rsidRPr="00D55C22" w:rsidRDefault="00D55C22" w:rsidP="00D55C22">
      <w:pPr>
        <w:spacing w:after="120" w:line="276" w:lineRule="auto"/>
        <w:jc w:val="center"/>
      </w:pPr>
      <w:r w:rsidRPr="00D55C22">
        <w:t>ПРАВОСЛАВНЫЙ СВЯТО-ТИХОНОВСКИЙ БОГОСЛОВСКИЙ ИНСТИТУТ</w:t>
      </w:r>
    </w:p>
    <w:p w:rsidR="00D55C22" w:rsidRPr="00D55C22" w:rsidRDefault="00D55C22" w:rsidP="00D55C22">
      <w:pPr>
        <w:spacing w:after="120" w:line="276" w:lineRule="auto"/>
        <w:jc w:val="center"/>
        <w:rPr>
          <w:b/>
          <w:i/>
        </w:rPr>
      </w:pPr>
      <w:r w:rsidRPr="00D55C22">
        <w:t>КАФЕДРА ПАСТЫРСКОГО И НРАВСТВЕННОГО БОГОСЛОВИЯ</w:t>
      </w:r>
    </w:p>
    <w:p w:rsidR="00D55C22" w:rsidRPr="00D55C22" w:rsidRDefault="00D55C22" w:rsidP="00D55C22">
      <w:pPr>
        <w:spacing w:after="120" w:line="276" w:lineRule="auto"/>
        <w:jc w:val="both"/>
      </w:pPr>
    </w:p>
    <w:p w:rsidR="00D55C22" w:rsidRPr="00D55C22" w:rsidRDefault="00D55C22" w:rsidP="00D55C22">
      <w:pPr>
        <w:spacing w:after="120" w:line="276" w:lineRule="auto"/>
        <w:jc w:val="center"/>
      </w:pPr>
    </w:p>
    <w:p w:rsidR="00D55C22" w:rsidRPr="00D55C22" w:rsidRDefault="00D55C22" w:rsidP="00D55C22">
      <w:pPr>
        <w:spacing w:after="120" w:line="276" w:lineRule="auto"/>
        <w:jc w:val="center"/>
      </w:pPr>
    </w:p>
    <w:tbl>
      <w:tblPr>
        <w:tblW w:w="14655" w:type="dxa"/>
        <w:tblInd w:w="-72" w:type="dxa"/>
        <w:tblLook w:val="01E0" w:firstRow="1" w:lastRow="1" w:firstColumn="1" w:lastColumn="1" w:noHBand="0" w:noVBand="0"/>
      </w:tblPr>
      <w:tblGrid>
        <w:gridCol w:w="4785"/>
        <w:gridCol w:w="4935"/>
        <w:gridCol w:w="4935"/>
      </w:tblGrid>
      <w:tr w:rsidR="00D55C22" w:rsidRPr="00D55C22" w:rsidTr="00FC4084">
        <w:tc>
          <w:tcPr>
            <w:tcW w:w="4785" w:type="dxa"/>
          </w:tcPr>
          <w:p w:rsidR="00D55C22" w:rsidRPr="00D55C22" w:rsidRDefault="00D55C22" w:rsidP="00D55C22">
            <w:pPr>
              <w:pStyle w:val="3"/>
              <w:keepLines/>
              <w:spacing w:after="120" w:line="276" w:lineRule="auto"/>
              <w:ind w:left="72"/>
              <w:rPr>
                <w:bCs/>
                <w:i/>
                <w:iCs w:val="0"/>
              </w:rPr>
            </w:pPr>
          </w:p>
          <w:p w:rsidR="00D55C22" w:rsidRPr="00D55C22" w:rsidRDefault="00D55C22" w:rsidP="00D55C22">
            <w:pPr>
              <w:pStyle w:val="3"/>
              <w:keepLines/>
              <w:spacing w:after="120" w:line="276" w:lineRule="auto"/>
              <w:ind w:left="72"/>
              <w:rPr>
                <w:bCs/>
                <w:i/>
                <w:iCs w:val="0"/>
              </w:rPr>
            </w:pPr>
          </w:p>
        </w:tc>
        <w:tc>
          <w:tcPr>
            <w:tcW w:w="4935" w:type="dxa"/>
          </w:tcPr>
          <w:p w:rsidR="00D55C22" w:rsidRPr="00D55C22" w:rsidRDefault="00D55C22" w:rsidP="00D55C22">
            <w:pPr>
              <w:spacing w:after="120" w:line="276" w:lineRule="auto"/>
              <w:jc w:val="right"/>
              <w:rPr>
                <w:i/>
              </w:rPr>
            </w:pPr>
            <w:bookmarkStart w:id="1" w:name="_Toc467149088"/>
            <w:bookmarkStart w:id="2" w:name="_Toc467149240"/>
            <w:bookmarkStart w:id="3" w:name="_Toc467152035"/>
            <w:bookmarkStart w:id="4" w:name="_Toc467153601"/>
            <w:bookmarkStart w:id="5" w:name="_Toc467157506"/>
            <w:bookmarkStart w:id="6" w:name="_Toc467596861"/>
            <w:bookmarkStart w:id="7" w:name="_Toc467601841"/>
            <w:bookmarkStart w:id="8" w:name="_Toc467846610"/>
            <w:bookmarkStart w:id="9" w:name="_Toc467854091"/>
            <w:bookmarkStart w:id="10" w:name="_Toc467855242"/>
            <w:bookmarkStart w:id="11" w:name="_Toc467856625"/>
            <w:bookmarkStart w:id="12" w:name="_Toc467856678"/>
            <w:bookmarkStart w:id="13" w:name="_Toc467856877"/>
            <w:bookmarkStart w:id="14" w:name="_Toc467856920"/>
            <w:bookmarkStart w:id="15" w:name="_Toc467857051"/>
            <w:bookmarkStart w:id="16" w:name="_Toc468446195"/>
            <w:bookmarkStart w:id="17" w:name="_Toc478389155"/>
            <w:bookmarkStart w:id="18" w:name="_Toc478717584"/>
            <w:r w:rsidRPr="00D55C22">
              <w:rPr>
                <w:i/>
              </w:rPr>
              <w:t>УТВЕРЖДАЮ</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rsidR="00D55C22" w:rsidRPr="00D55C22" w:rsidRDefault="00D55C22" w:rsidP="00D55C22">
            <w:pPr>
              <w:spacing w:after="120" w:line="276" w:lineRule="auto"/>
              <w:jc w:val="right"/>
              <w:rPr>
                <w:i/>
              </w:rPr>
            </w:pPr>
            <w:bookmarkStart w:id="19" w:name="_Toc467149089"/>
            <w:bookmarkStart w:id="20" w:name="_Toc467149241"/>
            <w:bookmarkStart w:id="21" w:name="_Toc467152036"/>
            <w:bookmarkStart w:id="22" w:name="_Toc467153602"/>
            <w:bookmarkStart w:id="23" w:name="_Toc467157507"/>
            <w:bookmarkStart w:id="24" w:name="_Toc467596862"/>
            <w:bookmarkStart w:id="25" w:name="_Toc467601842"/>
            <w:bookmarkStart w:id="26" w:name="_Toc467846611"/>
            <w:bookmarkStart w:id="27" w:name="_Toc467854092"/>
            <w:bookmarkStart w:id="28" w:name="_Toc467855243"/>
            <w:bookmarkStart w:id="29" w:name="_Toc467856626"/>
            <w:bookmarkStart w:id="30" w:name="_Toc467856679"/>
            <w:bookmarkStart w:id="31" w:name="_Toc467856878"/>
            <w:bookmarkStart w:id="32" w:name="_Toc467856921"/>
            <w:bookmarkStart w:id="33" w:name="_Toc467857052"/>
            <w:bookmarkStart w:id="34" w:name="_Toc468446196"/>
            <w:bookmarkStart w:id="35" w:name="_Toc478389156"/>
            <w:bookmarkStart w:id="36" w:name="_Toc478717585"/>
            <w:r w:rsidRPr="00D55C22">
              <w:rPr>
                <w:i/>
              </w:rPr>
              <w:t>Проректор по учебной работе</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D55C22">
              <w:rPr>
                <w:i/>
              </w:rPr>
              <w:t xml:space="preserve"> ПСТБИ</w:t>
            </w:r>
          </w:p>
          <w:p w:rsidR="00D55C22" w:rsidRPr="00D55C22" w:rsidRDefault="00D55C22" w:rsidP="00D55C22">
            <w:pPr>
              <w:spacing w:after="120" w:line="276" w:lineRule="auto"/>
              <w:jc w:val="right"/>
              <w:rPr>
                <w:i/>
              </w:rPr>
            </w:pPr>
            <w:bookmarkStart w:id="37" w:name="_Toc467149090"/>
            <w:bookmarkStart w:id="38" w:name="_Toc467149242"/>
            <w:bookmarkStart w:id="39" w:name="_Toc467152037"/>
            <w:bookmarkStart w:id="40" w:name="_Toc467153603"/>
            <w:bookmarkStart w:id="41" w:name="_Toc467157508"/>
            <w:bookmarkStart w:id="42" w:name="_Toc467596863"/>
            <w:bookmarkStart w:id="43" w:name="_Toc467601843"/>
            <w:bookmarkStart w:id="44" w:name="_Toc467846612"/>
            <w:bookmarkStart w:id="45" w:name="_Toc467854093"/>
            <w:bookmarkStart w:id="46" w:name="_Toc467855244"/>
            <w:bookmarkStart w:id="47" w:name="_Toc467856627"/>
            <w:bookmarkStart w:id="48" w:name="_Toc467856680"/>
            <w:bookmarkStart w:id="49" w:name="_Toc467856879"/>
            <w:bookmarkStart w:id="50" w:name="_Toc467856922"/>
            <w:bookmarkStart w:id="51" w:name="_Toc467857053"/>
            <w:bookmarkStart w:id="52" w:name="_Toc468446197"/>
            <w:bookmarkStart w:id="53" w:name="_Toc478389157"/>
            <w:bookmarkStart w:id="54" w:name="_Toc478717586"/>
            <w:r w:rsidRPr="00D55C22">
              <w:rPr>
                <w:i/>
              </w:rPr>
              <w:t xml:space="preserve">_____________ / </w:t>
            </w:r>
            <w:proofErr w:type="spellStart"/>
            <w:r w:rsidRPr="00D55C22">
              <w:rPr>
                <w:i/>
              </w:rPr>
              <w:t>прот</w:t>
            </w:r>
            <w:proofErr w:type="spellEnd"/>
            <w:r w:rsidRPr="00D55C22">
              <w:rPr>
                <w:i/>
              </w:rPr>
              <w:t>. Николай Емельянов /</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rsidR="00D55C22" w:rsidRPr="00D55C22" w:rsidRDefault="00D55C22" w:rsidP="00D55C22">
            <w:pPr>
              <w:spacing w:after="120" w:line="276" w:lineRule="auto"/>
              <w:jc w:val="right"/>
              <w:rPr>
                <w:i/>
              </w:rPr>
            </w:pPr>
            <w:bookmarkStart w:id="55" w:name="_Toc467149091"/>
            <w:bookmarkStart w:id="56" w:name="_Toc467149243"/>
            <w:bookmarkStart w:id="57" w:name="_Toc467152038"/>
            <w:bookmarkStart w:id="58" w:name="_Toc467153604"/>
            <w:bookmarkStart w:id="59" w:name="_Toc467157509"/>
            <w:bookmarkStart w:id="60" w:name="_Toc467596864"/>
            <w:bookmarkStart w:id="61" w:name="_Toc467601844"/>
            <w:bookmarkStart w:id="62" w:name="_Toc467846613"/>
            <w:bookmarkStart w:id="63" w:name="_Toc467854094"/>
            <w:bookmarkStart w:id="64" w:name="_Toc467855245"/>
            <w:bookmarkStart w:id="65" w:name="_Toc467856628"/>
            <w:bookmarkStart w:id="66" w:name="_Toc467856681"/>
            <w:bookmarkStart w:id="67" w:name="_Toc467856880"/>
            <w:bookmarkStart w:id="68" w:name="_Toc467856923"/>
            <w:bookmarkStart w:id="69" w:name="_Toc467857054"/>
            <w:bookmarkStart w:id="70" w:name="_Toc468446198"/>
            <w:bookmarkStart w:id="71" w:name="_Toc478389158"/>
            <w:bookmarkStart w:id="72" w:name="_Toc478717587"/>
            <w:r w:rsidRPr="00D55C22">
              <w:rPr>
                <w:i/>
              </w:rPr>
              <w:t>«_____» _________________ 20__ г.</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rsidR="00D55C22" w:rsidRPr="00D55C22" w:rsidRDefault="00D55C22" w:rsidP="00D55C22">
            <w:pPr>
              <w:spacing w:after="120" w:line="276" w:lineRule="auto"/>
              <w:jc w:val="right"/>
              <w:rPr>
                <w:i/>
              </w:rPr>
            </w:pPr>
          </w:p>
        </w:tc>
        <w:tc>
          <w:tcPr>
            <w:tcW w:w="4935" w:type="dxa"/>
          </w:tcPr>
          <w:p w:rsidR="00D55C22" w:rsidRPr="00D55C22" w:rsidRDefault="00D55C22" w:rsidP="00D55C22">
            <w:pPr>
              <w:pStyle w:val="3"/>
              <w:keepLines/>
              <w:spacing w:after="120" w:line="276" w:lineRule="auto"/>
              <w:ind w:left="72"/>
              <w:rPr>
                <w:bCs/>
                <w:i/>
                <w:iCs w:val="0"/>
              </w:rPr>
            </w:pPr>
          </w:p>
        </w:tc>
      </w:tr>
    </w:tbl>
    <w:p w:rsidR="00D55C22" w:rsidRPr="00D55C22" w:rsidRDefault="00D55C22" w:rsidP="00D55C22">
      <w:pPr>
        <w:spacing w:after="120" w:line="276" w:lineRule="auto"/>
        <w:ind w:left="567" w:hanging="567"/>
        <w:jc w:val="both"/>
      </w:pPr>
    </w:p>
    <w:p w:rsidR="00D55C22" w:rsidRPr="00D55C22" w:rsidRDefault="00D55C22" w:rsidP="00D55C22">
      <w:pPr>
        <w:spacing w:after="120" w:line="276" w:lineRule="auto"/>
        <w:ind w:left="567" w:hanging="567"/>
        <w:jc w:val="both"/>
      </w:pPr>
    </w:p>
    <w:p w:rsidR="00D55C22" w:rsidRPr="00D55C22" w:rsidRDefault="00D55C22" w:rsidP="00D55C22">
      <w:pPr>
        <w:spacing w:after="120" w:line="276" w:lineRule="auto"/>
        <w:ind w:left="567" w:hanging="567"/>
        <w:jc w:val="both"/>
      </w:pPr>
    </w:p>
    <w:p w:rsidR="00D55C22" w:rsidRPr="00D55C22" w:rsidRDefault="00D55C22" w:rsidP="00D55C22">
      <w:pPr>
        <w:spacing w:after="120" w:line="276" w:lineRule="auto"/>
        <w:ind w:left="567" w:hanging="567"/>
        <w:jc w:val="both"/>
      </w:pPr>
    </w:p>
    <w:p w:rsidR="00D55C22" w:rsidRPr="00D55C22" w:rsidRDefault="00D55C22" w:rsidP="00D55C22">
      <w:pPr>
        <w:spacing w:after="120" w:line="276" w:lineRule="auto"/>
        <w:jc w:val="center"/>
      </w:pPr>
      <w:r w:rsidRPr="00D55C22">
        <w:t>РАБОЧАЯ ПРОГРАММА ДИСЦИПЛИНЫ</w:t>
      </w:r>
    </w:p>
    <w:p w:rsidR="00D55C22" w:rsidRPr="00D55C22" w:rsidRDefault="003448A9" w:rsidP="00D55C22">
      <w:pPr>
        <w:spacing w:after="120" w:line="276" w:lineRule="auto"/>
        <w:jc w:val="center"/>
        <w:rPr>
          <w:b/>
          <w:i/>
          <w:spacing w:val="-2"/>
        </w:rPr>
      </w:pPr>
      <w:r>
        <w:rPr>
          <w:b/>
        </w:rPr>
        <w:t>МЕТОДИКА КОНФЕССИОНАЛЬНОГО НАУЧНОГО ИССЛЕДОВАНИЯ</w:t>
      </w:r>
      <w:bookmarkStart w:id="73" w:name="_GoBack"/>
      <w:bookmarkEnd w:id="73"/>
    </w:p>
    <w:p w:rsidR="00D55C22" w:rsidRPr="00D55C22" w:rsidRDefault="00D55C22" w:rsidP="00D55C22">
      <w:pPr>
        <w:spacing w:after="120" w:line="276" w:lineRule="auto"/>
        <w:jc w:val="center"/>
        <w:rPr>
          <w:b/>
          <w:i/>
          <w:spacing w:val="-2"/>
        </w:rPr>
      </w:pPr>
    </w:p>
    <w:p w:rsidR="00D55C22" w:rsidRPr="00D55C22" w:rsidRDefault="00D55C22" w:rsidP="00D55C22">
      <w:pPr>
        <w:spacing w:after="120" w:line="276" w:lineRule="auto"/>
        <w:jc w:val="center"/>
      </w:pPr>
      <w:r w:rsidRPr="00D55C22">
        <w:t>Основная образовательная программа:</w:t>
      </w:r>
      <w:r w:rsidRPr="00D55C22">
        <w:rPr>
          <w:b/>
        </w:rPr>
        <w:t xml:space="preserve"> </w:t>
      </w:r>
      <w:r w:rsidRPr="00D55C22">
        <w:rPr>
          <w:b/>
          <w:i/>
        </w:rPr>
        <w:t>Подготовка служителей и религиозного персонала православного вероисповедания</w:t>
      </w:r>
    </w:p>
    <w:p w:rsidR="00D55C22" w:rsidRPr="00D55C22" w:rsidRDefault="00D55C22" w:rsidP="00D55C22">
      <w:pPr>
        <w:spacing w:after="120" w:line="276" w:lineRule="auto"/>
        <w:jc w:val="center"/>
        <w:rPr>
          <w:color w:val="244061"/>
        </w:rPr>
      </w:pPr>
      <w:r w:rsidRPr="00D55C22">
        <w:t>Квалификация выпускника</w:t>
      </w:r>
      <w:r w:rsidRPr="00D55C22">
        <w:rPr>
          <w:i/>
        </w:rPr>
        <w:t xml:space="preserve">: </w:t>
      </w:r>
      <w:r w:rsidRPr="00D55C22">
        <w:rPr>
          <w:b/>
          <w:i/>
        </w:rPr>
        <w:t>бакалавр богословия</w:t>
      </w:r>
    </w:p>
    <w:p w:rsidR="00D55C22" w:rsidRPr="00D55C22" w:rsidRDefault="00D55C22" w:rsidP="00D55C22">
      <w:pPr>
        <w:spacing w:after="120" w:line="276" w:lineRule="auto"/>
        <w:jc w:val="center"/>
      </w:pPr>
      <w:r w:rsidRPr="00D55C22">
        <w:t xml:space="preserve">Форма обучения: </w:t>
      </w:r>
      <w:r w:rsidRPr="00D55C22">
        <w:rPr>
          <w:b/>
          <w:i/>
        </w:rPr>
        <w:t>очно-заочная</w:t>
      </w:r>
    </w:p>
    <w:p w:rsidR="00D55C22" w:rsidRPr="00D55C22" w:rsidRDefault="00D55C22" w:rsidP="00D55C22">
      <w:pPr>
        <w:spacing w:after="120" w:line="276" w:lineRule="auto"/>
        <w:jc w:val="both"/>
      </w:pPr>
    </w:p>
    <w:p w:rsidR="00D55C22" w:rsidRPr="00D55C22" w:rsidRDefault="00D55C22" w:rsidP="00D55C22">
      <w:pPr>
        <w:spacing w:after="120" w:line="276" w:lineRule="auto"/>
        <w:jc w:val="both"/>
      </w:pPr>
    </w:p>
    <w:p w:rsidR="00D55C22" w:rsidRPr="00D55C22" w:rsidRDefault="00D55C22" w:rsidP="00D55C22">
      <w:pPr>
        <w:spacing w:after="120" w:line="276" w:lineRule="auto"/>
        <w:jc w:val="both"/>
      </w:pPr>
    </w:p>
    <w:p w:rsidR="00D55C22" w:rsidRPr="00D55C22" w:rsidRDefault="00D55C22" w:rsidP="00D55C22">
      <w:pPr>
        <w:spacing w:after="120" w:line="276" w:lineRule="auto"/>
        <w:jc w:val="both"/>
      </w:pPr>
    </w:p>
    <w:p w:rsidR="00D55C22" w:rsidRPr="00D55C22" w:rsidRDefault="00D55C22" w:rsidP="00D55C22">
      <w:pPr>
        <w:spacing w:after="120" w:line="276" w:lineRule="auto"/>
        <w:jc w:val="both"/>
      </w:pPr>
    </w:p>
    <w:p w:rsidR="00D55C22" w:rsidRPr="00D55C22" w:rsidRDefault="00D55C22" w:rsidP="00D55C22">
      <w:pPr>
        <w:spacing w:after="120" w:line="276" w:lineRule="auto"/>
        <w:jc w:val="both"/>
      </w:pPr>
    </w:p>
    <w:p w:rsidR="00D55C22" w:rsidRPr="00D55C22" w:rsidRDefault="00D55C22" w:rsidP="00D55C22">
      <w:pPr>
        <w:spacing w:after="120" w:line="276" w:lineRule="auto"/>
        <w:jc w:val="both"/>
      </w:pPr>
    </w:p>
    <w:p w:rsidR="00D55C22" w:rsidRPr="00D55C22" w:rsidRDefault="00D55C22" w:rsidP="00D55C22">
      <w:pPr>
        <w:spacing w:after="120" w:line="276" w:lineRule="auto"/>
        <w:jc w:val="both"/>
      </w:pPr>
    </w:p>
    <w:p w:rsidR="00D55C22" w:rsidRPr="00D55C22" w:rsidRDefault="00D55C22" w:rsidP="00D55C22">
      <w:pPr>
        <w:widowControl w:val="0"/>
        <w:spacing w:after="120" w:line="276" w:lineRule="auto"/>
        <w:jc w:val="center"/>
      </w:pPr>
      <w:r w:rsidRPr="00D55C22">
        <w:t>Москва, 2018 г.</w:t>
      </w:r>
    </w:p>
    <w:sdt>
      <w:sdtPr>
        <w:rPr>
          <w:rFonts w:ascii="Times New Roman" w:eastAsia="Times New Roman" w:hAnsi="Times New Roman" w:cs="Times New Roman"/>
          <w:b w:val="0"/>
          <w:bCs w:val="0"/>
          <w:color w:val="auto"/>
          <w:szCs w:val="24"/>
        </w:rPr>
        <w:id w:val="1450284369"/>
        <w:docPartObj>
          <w:docPartGallery w:val="Table of Contents"/>
          <w:docPartUnique/>
        </w:docPartObj>
      </w:sdtPr>
      <w:sdtEndPr/>
      <w:sdtContent>
        <w:p w:rsidR="00CD348A" w:rsidRPr="00D55C22" w:rsidRDefault="00CD348A" w:rsidP="00D55C22">
          <w:pPr>
            <w:pStyle w:val="a9"/>
            <w:spacing w:before="0" w:after="120"/>
            <w:jc w:val="both"/>
            <w:rPr>
              <w:rFonts w:ascii="Times New Roman" w:hAnsi="Times New Roman" w:cs="Times New Roman"/>
              <w:color w:val="auto"/>
              <w:szCs w:val="24"/>
            </w:rPr>
          </w:pPr>
          <w:r w:rsidRPr="00D55C22">
            <w:rPr>
              <w:rFonts w:ascii="Times New Roman" w:hAnsi="Times New Roman" w:cs="Times New Roman"/>
              <w:color w:val="auto"/>
              <w:szCs w:val="24"/>
            </w:rPr>
            <w:t>Оглавление</w:t>
          </w:r>
        </w:p>
        <w:p w:rsidR="00D55C22" w:rsidRPr="00D55C22" w:rsidRDefault="00AA1D0A" w:rsidP="00D55C22">
          <w:pPr>
            <w:pStyle w:val="12"/>
            <w:tabs>
              <w:tab w:val="right" w:leader="dot" w:pos="9345"/>
            </w:tabs>
            <w:spacing w:after="120" w:line="276" w:lineRule="auto"/>
            <w:rPr>
              <w:rFonts w:eastAsiaTheme="minorEastAsia"/>
              <w:noProof/>
            </w:rPr>
          </w:pPr>
          <w:r w:rsidRPr="00D55C22">
            <w:fldChar w:fldCharType="begin"/>
          </w:r>
          <w:r w:rsidR="00CD348A" w:rsidRPr="00D55C22">
            <w:instrText xml:space="preserve"> TOC \o "1-3" \h \z \u </w:instrText>
          </w:r>
          <w:r w:rsidRPr="00D55C22">
            <w:fldChar w:fldCharType="separate"/>
          </w:r>
          <w:hyperlink w:anchor="_Toc2599901" w:history="1">
            <w:r w:rsidR="00D55C22" w:rsidRPr="00D55C22">
              <w:rPr>
                <w:rStyle w:val="a4"/>
                <w:noProof/>
              </w:rPr>
              <w:t>Цель и задачи дисциплины:</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1 \h </w:instrText>
            </w:r>
            <w:r w:rsidR="00D55C22" w:rsidRPr="00D55C22">
              <w:rPr>
                <w:noProof/>
                <w:webHidden/>
              </w:rPr>
            </w:r>
            <w:r w:rsidR="00D55C22" w:rsidRPr="00D55C22">
              <w:rPr>
                <w:noProof/>
                <w:webHidden/>
              </w:rPr>
              <w:fldChar w:fldCharType="separate"/>
            </w:r>
            <w:r w:rsidR="00D55C22">
              <w:rPr>
                <w:noProof/>
                <w:webHidden/>
              </w:rPr>
              <w:t>3</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02" w:history="1">
            <w:r w:rsidR="00D55C22" w:rsidRPr="00D55C22">
              <w:rPr>
                <w:rStyle w:val="a4"/>
                <w:noProof/>
              </w:rPr>
              <w:t>Место дисциплины в структуре образовательной программы</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2 \h </w:instrText>
            </w:r>
            <w:r w:rsidR="00D55C22" w:rsidRPr="00D55C22">
              <w:rPr>
                <w:noProof/>
                <w:webHidden/>
              </w:rPr>
            </w:r>
            <w:r w:rsidR="00D55C22" w:rsidRPr="00D55C22">
              <w:rPr>
                <w:noProof/>
                <w:webHidden/>
              </w:rPr>
              <w:fldChar w:fldCharType="separate"/>
            </w:r>
            <w:r w:rsidR="00D55C22">
              <w:rPr>
                <w:noProof/>
                <w:webHidden/>
              </w:rPr>
              <w:t>3</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03" w:history="1">
            <w:r w:rsidR="00D55C22" w:rsidRPr="00D55C22">
              <w:rPr>
                <w:rStyle w:val="a4"/>
                <w:noProof/>
              </w:rPr>
              <w:t>Перечень планируемых результатов обучения по дисциплине</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3 \h </w:instrText>
            </w:r>
            <w:r w:rsidR="00D55C22" w:rsidRPr="00D55C22">
              <w:rPr>
                <w:noProof/>
                <w:webHidden/>
              </w:rPr>
            </w:r>
            <w:r w:rsidR="00D55C22" w:rsidRPr="00D55C22">
              <w:rPr>
                <w:noProof/>
                <w:webHidden/>
              </w:rPr>
              <w:fldChar w:fldCharType="separate"/>
            </w:r>
            <w:r w:rsidR="00D55C22">
              <w:rPr>
                <w:noProof/>
                <w:webHidden/>
              </w:rPr>
              <w:t>4</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04" w:history="1">
            <w:r w:rsidR="00D55C22" w:rsidRPr="00D55C22">
              <w:rPr>
                <w:rStyle w:val="a4"/>
                <w:noProof/>
              </w:rPr>
              <w:t>Компетенция, формируемая дисциплиной</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4 \h </w:instrText>
            </w:r>
            <w:r w:rsidR="00D55C22" w:rsidRPr="00D55C22">
              <w:rPr>
                <w:noProof/>
                <w:webHidden/>
              </w:rPr>
            </w:r>
            <w:r w:rsidR="00D55C22" w:rsidRPr="00D55C22">
              <w:rPr>
                <w:noProof/>
                <w:webHidden/>
              </w:rPr>
              <w:fldChar w:fldCharType="separate"/>
            </w:r>
            <w:r w:rsidR="00D55C22">
              <w:rPr>
                <w:noProof/>
                <w:webHidden/>
              </w:rPr>
              <w:t>4</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05" w:history="1">
            <w:r w:rsidR="00D55C22" w:rsidRPr="00D55C22">
              <w:rPr>
                <w:rStyle w:val="a4"/>
                <w:noProof/>
              </w:rPr>
              <w:t>Этапы освоения компетенции</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5 \h </w:instrText>
            </w:r>
            <w:r w:rsidR="00D55C22" w:rsidRPr="00D55C22">
              <w:rPr>
                <w:noProof/>
                <w:webHidden/>
              </w:rPr>
            </w:r>
            <w:r w:rsidR="00D55C22" w:rsidRPr="00D55C22">
              <w:rPr>
                <w:noProof/>
                <w:webHidden/>
              </w:rPr>
              <w:fldChar w:fldCharType="separate"/>
            </w:r>
            <w:r w:rsidR="00D55C22">
              <w:rPr>
                <w:noProof/>
                <w:webHidden/>
              </w:rPr>
              <w:t>4</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06" w:history="1">
            <w:r w:rsidR="00D55C22" w:rsidRPr="00D55C22">
              <w:rPr>
                <w:rStyle w:val="a4"/>
                <w:noProof/>
              </w:rPr>
              <w:t>Знания, умения и навыки, получаемые в результате освоения дисциплины</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6 \h </w:instrText>
            </w:r>
            <w:r w:rsidR="00D55C22" w:rsidRPr="00D55C22">
              <w:rPr>
                <w:noProof/>
                <w:webHidden/>
              </w:rPr>
            </w:r>
            <w:r w:rsidR="00D55C22" w:rsidRPr="00D55C22">
              <w:rPr>
                <w:noProof/>
                <w:webHidden/>
              </w:rPr>
              <w:fldChar w:fldCharType="separate"/>
            </w:r>
            <w:r w:rsidR="00D55C22">
              <w:rPr>
                <w:noProof/>
                <w:webHidden/>
              </w:rPr>
              <w:t>4</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07" w:history="1">
            <w:r w:rsidR="00D55C22" w:rsidRPr="00D55C22">
              <w:rPr>
                <w:rStyle w:val="a4"/>
                <w:noProof/>
              </w:rPr>
              <w:t>Объем дисциплины</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7 \h </w:instrText>
            </w:r>
            <w:r w:rsidR="00D55C22" w:rsidRPr="00D55C22">
              <w:rPr>
                <w:noProof/>
                <w:webHidden/>
              </w:rPr>
            </w:r>
            <w:r w:rsidR="00D55C22" w:rsidRPr="00D55C22">
              <w:rPr>
                <w:noProof/>
                <w:webHidden/>
              </w:rPr>
              <w:fldChar w:fldCharType="separate"/>
            </w:r>
            <w:r w:rsidR="00D55C22">
              <w:rPr>
                <w:noProof/>
                <w:webHidden/>
              </w:rPr>
              <w:t>5</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08" w:history="1">
            <w:r w:rsidR="00D55C22" w:rsidRPr="00D55C22">
              <w:rPr>
                <w:rStyle w:val="a4"/>
                <w:noProof/>
              </w:rPr>
              <w:t>Разделы дисциплины и трудоемкость по видам учебных занятий (в академических часах)</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8 \h </w:instrText>
            </w:r>
            <w:r w:rsidR="00D55C22" w:rsidRPr="00D55C22">
              <w:rPr>
                <w:noProof/>
                <w:webHidden/>
              </w:rPr>
            </w:r>
            <w:r w:rsidR="00D55C22" w:rsidRPr="00D55C22">
              <w:rPr>
                <w:noProof/>
                <w:webHidden/>
              </w:rPr>
              <w:fldChar w:fldCharType="separate"/>
            </w:r>
            <w:r w:rsidR="00D55C22">
              <w:rPr>
                <w:noProof/>
                <w:webHidden/>
              </w:rPr>
              <w:t>5</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09" w:history="1">
            <w:r w:rsidR="00D55C22" w:rsidRPr="00D55C22">
              <w:rPr>
                <w:rStyle w:val="a4"/>
                <w:noProof/>
              </w:rPr>
              <w:t>Содержание дисциплины, структурированное по темам</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09 \h </w:instrText>
            </w:r>
            <w:r w:rsidR="00D55C22" w:rsidRPr="00D55C22">
              <w:rPr>
                <w:noProof/>
                <w:webHidden/>
              </w:rPr>
            </w:r>
            <w:r w:rsidR="00D55C22" w:rsidRPr="00D55C22">
              <w:rPr>
                <w:noProof/>
                <w:webHidden/>
              </w:rPr>
              <w:fldChar w:fldCharType="separate"/>
            </w:r>
            <w:r w:rsidR="00D55C22">
              <w:rPr>
                <w:noProof/>
                <w:webHidden/>
              </w:rPr>
              <w:t>6</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10" w:history="1">
            <w:r w:rsidR="00D55C22" w:rsidRPr="00D55C22">
              <w:rPr>
                <w:rStyle w:val="a4"/>
                <w:noProof/>
              </w:rPr>
              <w:t>Учебно-методическое обеспечение самостоятельной работы обучающихся</w:t>
            </w:r>
            <w:r w:rsidR="00D55C22" w:rsidRPr="00D55C22">
              <w:rPr>
                <w:rStyle w:val="a4"/>
                <w:i/>
                <w:noProof/>
              </w:rPr>
              <w:t xml:space="preserve"> </w:t>
            </w:r>
            <w:r w:rsidR="00D55C22" w:rsidRPr="00D55C22">
              <w:rPr>
                <w:rStyle w:val="a4"/>
                <w:noProof/>
              </w:rPr>
              <w:t>по дисциплине</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0 \h </w:instrText>
            </w:r>
            <w:r w:rsidR="00D55C22" w:rsidRPr="00D55C22">
              <w:rPr>
                <w:noProof/>
                <w:webHidden/>
              </w:rPr>
            </w:r>
            <w:r w:rsidR="00D55C22" w:rsidRPr="00D55C22">
              <w:rPr>
                <w:noProof/>
                <w:webHidden/>
              </w:rPr>
              <w:fldChar w:fldCharType="separate"/>
            </w:r>
            <w:r w:rsidR="00D55C22">
              <w:rPr>
                <w:noProof/>
                <w:webHidden/>
              </w:rPr>
              <w:t>10</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11" w:history="1">
            <w:r w:rsidR="00D55C22" w:rsidRPr="00D55C22">
              <w:rPr>
                <w:rStyle w:val="a4"/>
                <w:noProof/>
              </w:rPr>
              <w:t>Фонд оценочных средств</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1 \h </w:instrText>
            </w:r>
            <w:r w:rsidR="00D55C22" w:rsidRPr="00D55C22">
              <w:rPr>
                <w:noProof/>
                <w:webHidden/>
              </w:rPr>
            </w:r>
            <w:r w:rsidR="00D55C22" w:rsidRPr="00D55C22">
              <w:rPr>
                <w:noProof/>
                <w:webHidden/>
              </w:rPr>
              <w:fldChar w:fldCharType="separate"/>
            </w:r>
            <w:r w:rsidR="00D55C22">
              <w:rPr>
                <w:noProof/>
                <w:webHidden/>
              </w:rPr>
              <w:t>10</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12" w:history="1">
            <w:r w:rsidR="00D55C22" w:rsidRPr="00D55C22">
              <w:rPr>
                <w:rStyle w:val="a4"/>
                <w:noProof/>
              </w:rPr>
              <w:t>Показатели оценивания основного этапа освоения компетенции</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2 \h </w:instrText>
            </w:r>
            <w:r w:rsidR="00D55C22" w:rsidRPr="00D55C22">
              <w:rPr>
                <w:noProof/>
                <w:webHidden/>
              </w:rPr>
            </w:r>
            <w:r w:rsidR="00D55C22" w:rsidRPr="00D55C22">
              <w:rPr>
                <w:noProof/>
                <w:webHidden/>
              </w:rPr>
              <w:fldChar w:fldCharType="separate"/>
            </w:r>
            <w:r w:rsidR="00D55C22">
              <w:rPr>
                <w:noProof/>
                <w:webHidden/>
              </w:rPr>
              <w:t>10</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13" w:history="1">
            <w:r w:rsidR="00D55C22" w:rsidRPr="00D55C22">
              <w:rPr>
                <w:rStyle w:val="a4"/>
                <w:noProof/>
              </w:rPr>
              <w:t>Вопросы для промежуточной аттестации:</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3 \h </w:instrText>
            </w:r>
            <w:r w:rsidR="00D55C22" w:rsidRPr="00D55C22">
              <w:rPr>
                <w:noProof/>
                <w:webHidden/>
              </w:rPr>
            </w:r>
            <w:r w:rsidR="00D55C22" w:rsidRPr="00D55C22">
              <w:rPr>
                <w:noProof/>
                <w:webHidden/>
              </w:rPr>
              <w:fldChar w:fldCharType="separate"/>
            </w:r>
            <w:r w:rsidR="00D55C22">
              <w:rPr>
                <w:noProof/>
                <w:webHidden/>
              </w:rPr>
              <w:t>10</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14" w:history="1">
            <w:r w:rsidR="00D55C22" w:rsidRPr="00D55C22">
              <w:rPr>
                <w:rStyle w:val="a4"/>
                <w:noProof/>
              </w:rPr>
              <w:t>Критерии оценивания основного этапа освоения компетенции</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4 \h </w:instrText>
            </w:r>
            <w:r w:rsidR="00D55C22" w:rsidRPr="00D55C22">
              <w:rPr>
                <w:noProof/>
                <w:webHidden/>
              </w:rPr>
            </w:r>
            <w:r w:rsidR="00D55C22" w:rsidRPr="00D55C22">
              <w:rPr>
                <w:noProof/>
                <w:webHidden/>
              </w:rPr>
              <w:fldChar w:fldCharType="separate"/>
            </w:r>
            <w:r w:rsidR="00D55C22">
              <w:rPr>
                <w:noProof/>
                <w:webHidden/>
              </w:rPr>
              <w:t>11</w:t>
            </w:r>
            <w:r w:rsidR="00D55C22" w:rsidRPr="00D55C22">
              <w:rPr>
                <w:noProof/>
                <w:webHidden/>
              </w:rPr>
              <w:fldChar w:fldCharType="end"/>
            </w:r>
          </w:hyperlink>
        </w:p>
        <w:p w:rsidR="00D55C22" w:rsidRPr="00D55C22" w:rsidRDefault="003448A9" w:rsidP="00D55C22">
          <w:pPr>
            <w:pStyle w:val="23"/>
            <w:tabs>
              <w:tab w:val="right" w:leader="dot" w:pos="9345"/>
            </w:tabs>
            <w:spacing w:after="120" w:line="276" w:lineRule="auto"/>
            <w:rPr>
              <w:rFonts w:eastAsiaTheme="minorEastAsia"/>
              <w:noProof/>
            </w:rPr>
          </w:pPr>
          <w:hyperlink w:anchor="_Toc2599915" w:history="1">
            <w:r w:rsidR="00D55C22" w:rsidRPr="00D55C22">
              <w:rPr>
                <w:rStyle w:val="a4"/>
                <w:noProof/>
              </w:rPr>
              <w:t>Критерии оценивания устных опросов</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5 \h </w:instrText>
            </w:r>
            <w:r w:rsidR="00D55C22" w:rsidRPr="00D55C22">
              <w:rPr>
                <w:noProof/>
                <w:webHidden/>
              </w:rPr>
            </w:r>
            <w:r w:rsidR="00D55C22" w:rsidRPr="00D55C22">
              <w:rPr>
                <w:noProof/>
                <w:webHidden/>
              </w:rPr>
              <w:fldChar w:fldCharType="separate"/>
            </w:r>
            <w:r w:rsidR="00D55C22">
              <w:rPr>
                <w:noProof/>
                <w:webHidden/>
              </w:rPr>
              <w:t>11</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16" w:history="1">
            <w:r w:rsidR="00D55C22" w:rsidRPr="00D55C22">
              <w:rPr>
                <w:rStyle w:val="a4"/>
                <w:noProof/>
              </w:rPr>
              <w:t>Описание шкал оценивания основного этапа освоения компетенции</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6 \h </w:instrText>
            </w:r>
            <w:r w:rsidR="00D55C22" w:rsidRPr="00D55C22">
              <w:rPr>
                <w:noProof/>
                <w:webHidden/>
              </w:rPr>
            </w:r>
            <w:r w:rsidR="00D55C22" w:rsidRPr="00D55C22">
              <w:rPr>
                <w:noProof/>
                <w:webHidden/>
              </w:rPr>
              <w:fldChar w:fldCharType="separate"/>
            </w:r>
            <w:r w:rsidR="00D55C22">
              <w:rPr>
                <w:noProof/>
                <w:webHidden/>
              </w:rPr>
              <w:t>11</w:t>
            </w:r>
            <w:r w:rsidR="00D55C22" w:rsidRPr="00D55C22">
              <w:rPr>
                <w:noProof/>
                <w:webHidden/>
              </w:rPr>
              <w:fldChar w:fldCharType="end"/>
            </w:r>
          </w:hyperlink>
        </w:p>
        <w:p w:rsidR="00D55C22" w:rsidRPr="00D55C22" w:rsidRDefault="003448A9" w:rsidP="00D55C22">
          <w:pPr>
            <w:pStyle w:val="31"/>
            <w:tabs>
              <w:tab w:val="right" w:leader="dot" w:pos="9345"/>
            </w:tabs>
            <w:spacing w:after="120" w:line="276" w:lineRule="auto"/>
            <w:rPr>
              <w:rFonts w:eastAsiaTheme="minorEastAsia"/>
              <w:noProof/>
            </w:rPr>
          </w:pPr>
          <w:hyperlink w:anchor="_Toc2599917" w:history="1">
            <w:r w:rsidR="00D55C22" w:rsidRPr="00D55C22">
              <w:rPr>
                <w:rStyle w:val="a4"/>
                <w:noProof/>
              </w:rPr>
              <w:t>Средства оценивания</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7 \h </w:instrText>
            </w:r>
            <w:r w:rsidR="00D55C22" w:rsidRPr="00D55C22">
              <w:rPr>
                <w:noProof/>
                <w:webHidden/>
              </w:rPr>
            </w:r>
            <w:r w:rsidR="00D55C22" w:rsidRPr="00D55C22">
              <w:rPr>
                <w:noProof/>
                <w:webHidden/>
              </w:rPr>
              <w:fldChar w:fldCharType="separate"/>
            </w:r>
            <w:r w:rsidR="00D55C22">
              <w:rPr>
                <w:noProof/>
                <w:webHidden/>
              </w:rPr>
              <w:t>12</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18" w:history="1">
            <w:r w:rsidR="00D55C22" w:rsidRPr="00D55C22">
              <w:rPr>
                <w:rStyle w:val="a4"/>
                <w:noProof/>
              </w:rPr>
              <w:t>Литература для освоения дисциплины</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8 \h </w:instrText>
            </w:r>
            <w:r w:rsidR="00D55C22" w:rsidRPr="00D55C22">
              <w:rPr>
                <w:noProof/>
                <w:webHidden/>
              </w:rPr>
            </w:r>
            <w:r w:rsidR="00D55C22" w:rsidRPr="00D55C22">
              <w:rPr>
                <w:noProof/>
                <w:webHidden/>
              </w:rPr>
              <w:fldChar w:fldCharType="separate"/>
            </w:r>
            <w:r w:rsidR="00D55C22">
              <w:rPr>
                <w:noProof/>
                <w:webHidden/>
              </w:rPr>
              <w:t>12</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19" w:history="1">
            <w:r w:rsidR="00D55C22" w:rsidRPr="00D55C22">
              <w:rPr>
                <w:rStyle w:val="a4"/>
                <w:noProof/>
              </w:rPr>
              <w:t>Интернет-ресурсы:</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19 \h </w:instrText>
            </w:r>
            <w:r w:rsidR="00D55C22" w:rsidRPr="00D55C22">
              <w:rPr>
                <w:noProof/>
                <w:webHidden/>
              </w:rPr>
            </w:r>
            <w:r w:rsidR="00D55C22" w:rsidRPr="00D55C22">
              <w:rPr>
                <w:noProof/>
                <w:webHidden/>
              </w:rPr>
              <w:fldChar w:fldCharType="separate"/>
            </w:r>
            <w:r w:rsidR="00D55C22">
              <w:rPr>
                <w:noProof/>
                <w:webHidden/>
              </w:rPr>
              <w:t>13</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20" w:history="1">
            <w:r w:rsidR="00D55C22" w:rsidRPr="00D55C22">
              <w:rPr>
                <w:rStyle w:val="a4"/>
                <w:noProof/>
              </w:rPr>
              <w:t>Методические указания для освоения дисциплины</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20 \h </w:instrText>
            </w:r>
            <w:r w:rsidR="00D55C22" w:rsidRPr="00D55C22">
              <w:rPr>
                <w:noProof/>
                <w:webHidden/>
              </w:rPr>
            </w:r>
            <w:r w:rsidR="00D55C22" w:rsidRPr="00D55C22">
              <w:rPr>
                <w:noProof/>
                <w:webHidden/>
              </w:rPr>
              <w:fldChar w:fldCharType="separate"/>
            </w:r>
            <w:r w:rsidR="00D55C22">
              <w:rPr>
                <w:noProof/>
                <w:webHidden/>
              </w:rPr>
              <w:t>13</w:t>
            </w:r>
            <w:r w:rsidR="00D55C22" w:rsidRPr="00D55C22">
              <w:rPr>
                <w:noProof/>
                <w:webHidden/>
              </w:rPr>
              <w:fldChar w:fldCharType="end"/>
            </w:r>
          </w:hyperlink>
        </w:p>
        <w:p w:rsidR="00D55C22" w:rsidRPr="00D55C22" w:rsidRDefault="003448A9" w:rsidP="00D55C22">
          <w:pPr>
            <w:pStyle w:val="12"/>
            <w:tabs>
              <w:tab w:val="right" w:leader="dot" w:pos="9345"/>
            </w:tabs>
            <w:spacing w:after="120" w:line="276" w:lineRule="auto"/>
            <w:rPr>
              <w:rFonts w:eastAsiaTheme="minorEastAsia"/>
              <w:noProof/>
            </w:rPr>
          </w:pPr>
          <w:hyperlink w:anchor="_Toc2599921" w:history="1">
            <w:r w:rsidR="00D55C22" w:rsidRPr="00D55C22">
              <w:rPr>
                <w:rStyle w:val="a4"/>
                <w:noProof/>
              </w:rPr>
              <w:t>Материально-техническая база  для осуществления образовательного процесса</w:t>
            </w:r>
            <w:r w:rsidR="00D55C22" w:rsidRPr="00D55C22">
              <w:rPr>
                <w:noProof/>
                <w:webHidden/>
              </w:rPr>
              <w:tab/>
            </w:r>
            <w:r w:rsidR="00D55C22" w:rsidRPr="00D55C22">
              <w:rPr>
                <w:noProof/>
                <w:webHidden/>
              </w:rPr>
              <w:fldChar w:fldCharType="begin"/>
            </w:r>
            <w:r w:rsidR="00D55C22" w:rsidRPr="00D55C22">
              <w:rPr>
                <w:noProof/>
                <w:webHidden/>
              </w:rPr>
              <w:instrText xml:space="preserve"> PAGEREF _Toc2599921 \h </w:instrText>
            </w:r>
            <w:r w:rsidR="00D55C22" w:rsidRPr="00D55C22">
              <w:rPr>
                <w:noProof/>
                <w:webHidden/>
              </w:rPr>
            </w:r>
            <w:r w:rsidR="00D55C22" w:rsidRPr="00D55C22">
              <w:rPr>
                <w:noProof/>
                <w:webHidden/>
              </w:rPr>
              <w:fldChar w:fldCharType="separate"/>
            </w:r>
            <w:r w:rsidR="00D55C22">
              <w:rPr>
                <w:noProof/>
                <w:webHidden/>
              </w:rPr>
              <w:t>13</w:t>
            </w:r>
            <w:r w:rsidR="00D55C22" w:rsidRPr="00D55C22">
              <w:rPr>
                <w:noProof/>
                <w:webHidden/>
              </w:rPr>
              <w:fldChar w:fldCharType="end"/>
            </w:r>
          </w:hyperlink>
        </w:p>
        <w:p w:rsidR="00CD348A" w:rsidRPr="00D55C22" w:rsidRDefault="00AA1D0A" w:rsidP="00D55C22">
          <w:pPr>
            <w:spacing w:after="120" w:line="276" w:lineRule="auto"/>
            <w:jc w:val="both"/>
          </w:pPr>
          <w:r w:rsidRPr="00D55C22">
            <w:rPr>
              <w:b/>
              <w:bCs/>
            </w:rPr>
            <w:fldChar w:fldCharType="end"/>
          </w:r>
        </w:p>
      </w:sdtContent>
    </w:sdt>
    <w:p w:rsidR="00CD348A" w:rsidRPr="00D55C22" w:rsidRDefault="00CD348A" w:rsidP="00D55C22">
      <w:pPr>
        <w:pStyle w:val="10"/>
        <w:spacing w:before="0" w:after="120"/>
      </w:pPr>
    </w:p>
    <w:p w:rsidR="00CD348A" w:rsidRPr="00D55C22" w:rsidRDefault="00CD348A" w:rsidP="00D55C22">
      <w:pPr>
        <w:spacing w:after="120" w:line="276" w:lineRule="auto"/>
        <w:jc w:val="both"/>
      </w:pPr>
    </w:p>
    <w:p w:rsidR="00CD348A" w:rsidRPr="00D55C22" w:rsidRDefault="00CD348A" w:rsidP="00D55C22">
      <w:pPr>
        <w:spacing w:after="120" w:line="276" w:lineRule="auto"/>
        <w:jc w:val="both"/>
      </w:pPr>
    </w:p>
    <w:p w:rsidR="00CD348A" w:rsidRPr="00D55C22" w:rsidRDefault="00CD348A" w:rsidP="00D55C22">
      <w:pPr>
        <w:spacing w:after="120" w:line="276" w:lineRule="auto"/>
        <w:jc w:val="both"/>
      </w:pPr>
    </w:p>
    <w:p w:rsidR="00CD348A" w:rsidRPr="00D55C22" w:rsidRDefault="00CD348A" w:rsidP="00D55C22">
      <w:pPr>
        <w:spacing w:after="120" w:line="276" w:lineRule="auto"/>
        <w:jc w:val="both"/>
      </w:pPr>
    </w:p>
    <w:p w:rsidR="00CD348A" w:rsidRPr="00D55C22" w:rsidRDefault="00CD348A" w:rsidP="00D55C22">
      <w:pPr>
        <w:spacing w:after="120" w:line="276" w:lineRule="auto"/>
        <w:jc w:val="both"/>
      </w:pPr>
    </w:p>
    <w:p w:rsidR="00CD348A" w:rsidRPr="00D55C22" w:rsidRDefault="00CD348A" w:rsidP="00D55C22">
      <w:pPr>
        <w:spacing w:after="120" w:line="276" w:lineRule="auto"/>
        <w:jc w:val="both"/>
      </w:pPr>
    </w:p>
    <w:p w:rsidR="00CD348A" w:rsidRPr="00D55C22" w:rsidRDefault="00CD348A" w:rsidP="00D55C22">
      <w:pPr>
        <w:spacing w:after="120" w:line="276" w:lineRule="auto"/>
        <w:jc w:val="both"/>
      </w:pPr>
    </w:p>
    <w:p w:rsidR="00CD348A" w:rsidRPr="00D55C22" w:rsidRDefault="00CD348A" w:rsidP="00D55C22">
      <w:pPr>
        <w:spacing w:after="120" w:line="276" w:lineRule="auto"/>
        <w:jc w:val="both"/>
      </w:pPr>
    </w:p>
    <w:p w:rsidR="0094754F" w:rsidRPr="00D55C22" w:rsidRDefault="0094754F" w:rsidP="00D55C22">
      <w:pPr>
        <w:pStyle w:val="10"/>
        <w:spacing w:before="0" w:after="120"/>
      </w:pPr>
      <w:bookmarkStart w:id="74" w:name="_Toc2599901"/>
      <w:r w:rsidRPr="00D55C22">
        <w:lastRenderedPageBreak/>
        <w:t>Цель и задачи дисциплины</w:t>
      </w:r>
      <w:bookmarkEnd w:id="0"/>
      <w:r w:rsidRPr="00D55C22">
        <w:t>:</w:t>
      </w:r>
      <w:bookmarkEnd w:id="74"/>
    </w:p>
    <w:p w:rsidR="0094754F" w:rsidRPr="00D55C22" w:rsidRDefault="00FD0AC0" w:rsidP="00D55C22">
      <w:pPr>
        <w:spacing w:after="120" w:line="276" w:lineRule="auto"/>
        <w:jc w:val="both"/>
      </w:pPr>
      <w:r w:rsidRPr="00D55C22">
        <w:t xml:space="preserve">Цель: </w:t>
      </w:r>
      <w:r w:rsidR="0094754F" w:rsidRPr="00D55C22">
        <w:t>ознакомление студентов с основными аспектами проведения научно-богословских исследований, вовлечение студентов в факультетский исследовательский процесс. Курс является существенным элементом формирования культуры научного богословского исследования, т.е. готовности и способности личности использовать приобретенные знания, умения и навыки, необходимые для осуществления научных исследований в сфере своей профессиональной деятельности.</w:t>
      </w:r>
    </w:p>
    <w:p w:rsidR="0094754F" w:rsidRPr="00D55C22" w:rsidRDefault="0094754F" w:rsidP="00D55C22">
      <w:pPr>
        <w:spacing w:after="120" w:line="276" w:lineRule="auto"/>
        <w:jc w:val="both"/>
      </w:pPr>
      <w:r w:rsidRPr="00D55C22">
        <w:t xml:space="preserve">Данная цель требует решения следующих </w:t>
      </w:r>
      <w:r w:rsidRPr="00D55C22">
        <w:rPr>
          <w:i/>
        </w:rPr>
        <w:t>основных задач</w:t>
      </w:r>
      <w:r w:rsidRPr="00D55C22">
        <w:t>:</w:t>
      </w:r>
    </w:p>
    <w:p w:rsidR="0094754F" w:rsidRPr="00D55C22" w:rsidRDefault="0094754F" w:rsidP="00D55C22">
      <w:pPr>
        <w:pStyle w:val="western"/>
        <w:numPr>
          <w:ilvl w:val="0"/>
          <w:numId w:val="3"/>
        </w:numPr>
        <w:spacing w:before="0" w:beforeAutospacing="0" w:after="120" w:line="276" w:lineRule="auto"/>
        <w:ind w:left="0" w:firstLine="0"/>
        <w:jc w:val="both"/>
      </w:pPr>
      <w:r w:rsidRPr="00D55C22">
        <w:t xml:space="preserve">Введение студентов в общие принципы и методы научно-богословского исследования и их конкретизацию в квалификационных работах; </w:t>
      </w:r>
    </w:p>
    <w:p w:rsidR="0094754F" w:rsidRPr="00D55C22" w:rsidRDefault="0094754F" w:rsidP="00D55C22">
      <w:pPr>
        <w:pStyle w:val="western"/>
        <w:numPr>
          <w:ilvl w:val="0"/>
          <w:numId w:val="3"/>
        </w:numPr>
        <w:spacing w:before="0" w:beforeAutospacing="0" w:after="120" w:line="276" w:lineRule="auto"/>
        <w:ind w:left="0" w:firstLine="0"/>
        <w:jc w:val="both"/>
      </w:pPr>
      <w:proofErr w:type="gramStart"/>
      <w:r w:rsidRPr="00D55C22">
        <w:t>Отработка приемов написания основных элементов письменных научных работ (постановка проблемы, определение места конкретного научного вопроса в отрасли научного богословия и системе научного богословия в целом, актуальность проблемы; роль исторического контекста в научно-богословских исследованиях; определение цели и задач исследования; структура исследования, ее традиционные и особые варианты; историографический обзор; обзор источников; методы исследования, общенаучные и специальные;</w:t>
      </w:r>
      <w:proofErr w:type="gramEnd"/>
      <w:r w:rsidRPr="00D55C22">
        <w:t xml:space="preserve"> новизна исследования; итоги и выводы исследования, перспективы исследования). </w:t>
      </w:r>
    </w:p>
    <w:p w:rsidR="00FD0AC0" w:rsidRPr="00D55C22" w:rsidRDefault="00FD0AC0" w:rsidP="00D55C22">
      <w:pPr>
        <w:pStyle w:val="western"/>
        <w:spacing w:before="0" w:beforeAutospacing="0" w:after="120" w:line="276" w:lineRule="auto"/>
        <w:jc w:val="both"/>
      </w:pPr>
    </w:p>
    <w:p w:rsidR="00B232CD" w:rsidRPr="00D55C22" w:rsidRDefault="00B232CD" w:rsidP="00D55C22">
      <w:pPr>
        <w:pStyle w:val="10"/>
        <w:spacing w:before="0" w:after="120"/>
      </w:pPr>
      <w:bookmarkStart w:id="75" w:name="_Toc467601846"/>
      <w:bookmarkStart w:id="76" w:name="_Toc2599902"/>
      <w:r w:rsidRPr="00D55C22">
        <w:t>Место дисциплины в структуре образовательной программ</w:t>
      </w:r>
      <w:bookmarkEnd w:id="75"/>
      <w:r w:rsidRPr="00D55C22">
        <w:t>ы</w:t>
      </w:r>
      <w:bookmarkEnd w:id="76"/>
    </w:p>
    <w:p w:rsidR="0094754F" w:rsidRPr="00D55C22" w:rsidRDefault="0094754F" w:rsidP="00D55C22">
      <w:pPr>
        <w:spacing w:after="120" w:line="276" w:lineRule="auto"/>
        <w:jc w:val="both"/>
      </w:pPr>
      <w:r w:rsidRPr="00D55C22">
        <w:t xml:space="preserve">Дисциплина относится к </w:t>
      </w:r>
      <w:r w:rsidR="00CE31FE" w:rsidRPr="00D55C22">
        <w:t>базовой</w:t>
      </w:r>
      <w:r w:rsidRPr="00D55C22">
        <w:t xml:space="preserve"> части </w:t>
      </w:r>
      <w:r w:rsidR="00D55C22" w:rsidRPr="00D55C22">
        <w:t>образовательной программы</w:t>
      </w:r>
      <w:r w:rsidR="00CE31FE" w:rsidRPr="00D55C22">
        <w:t xml:space="preserve"> и является обязательной к освоению.</w:t>
      </w:r>
    </w:p>
    <w:p w:rsidR="0094754F" w:rsidRPr="00D55C22" w:rsidRDefault="0094754F" w:rsidP="00D55C22">
      <w:pPr>
        <w:spacing w:after="120" w:line="276" w:lineRule="auto"/>
        <w:jc w:val="both"/>
      </w:pPr>
      <w:r w:rsidRPr="00D55C22">
        <w:t>«Методика конфессионального научного исследования» относится к числу дисциплин модуля «Общая теология конфессии», базовой части профессионального цикла профиля «Систематическая теология». Изучение данной дисциплины требует предварительного изучения дисциплин, относящихся к тому же модулю: «История богословского образования», «История теологии», «Основы теологии», «Введение в теологию» и выполнения студентами практических заданий, предусмотренных в рамках данных дисциплин (написание отчетов, рефератов и т.д.). Изучение дисциплины происходит на третьем курсе, после выбора студентами кафедры, научного руководителя, обоснования темы курсовой работы и написания предварительного реферата (входит в отчетность дисциплины «Введение в теологию», освоенной на втором курсе) и связано с началом подготовки студентов к собственному научному творчеству и написания ими первой курсовой работы. Тем самым, курс предполагает, в своей практической части, тесное взаимодействие ведущего занятия преподавателя с научными руководителями студентов. Ку</w:t>
      </w:r>
      <w:proofErr w:type="gramStart"/>
      <w:r w:rsidRPr="00D55C22">
        <w:t>рс в св</w:t>
      </w:r>
      <w:proofErr w:type="gramEnd"/>
      <w:r w:rsidRPr="00D55C22">
        <w:t xml:space="preserve">ою очередь имеет важное значение для изучения последующей дисциплины данного профиля: «Междисциплинарные проблемы в теологии» а также для подготовки к написанию выпускной квалификационной работы на 4-м курсе. </w:t>
      </w:r>
    </w:p>
    <w:p w:rsidR="0094754F" w:rsidRPr="00D55C22" w:rsidRDefault="0094754F" w:rsidP="00D55C22">
      <w:pPr>
        <w:spacing w:after="120" w:line="276" w:lineRule="auto"/>
        <w:jc w:val="both"/>
      </w:pPr>
      <w:r w:rsidRPr="00D55C22">
        <w:t xml:space="preserve">Курс тесно связан с содержательными дисциплинами профессионального цикла (т.к., с одной стороны, их изучение создает возможность для коммуникации студентов, специализирующихся по разным кафедрам, а, с другой, – студенты, проходящие курс, получают возможность более глубокого осознания смысла научной работы, проделанной </w:t>
      </w:r>
      <w:r w:rsidRPr="00D55C22">
        <w:lastRenderedPageBreak/>
        <w:t>их предшественниками). Вместе с тем, навыки, приобретаемые в ходе прохождения курса методики научного исследования, представляются необходимыми для осмысленного освоения дисциплин кафедральной специализации, поскольку они предполагают участие студентов как в научных проектах, реализуемых на кафедрах, так и в их обсуждении.</w:t>
      </w:r>
    </w:p>
    <w:p w:rsidR="0094754F" w:rsidRPr="00D55C22" w:rsidRDefault="0094754F" w:rsidP="00D55C22">
      <w:pPr>
        <w:widowControl w:val="0"/>
        <w:spacing w:after="120" w:line="276" w:lineRule="auto"/>
        <w:jc w:val="both"/>
      </w:pPr>
    </w:p>
    <w:p w:rsidR="0094754F" w:rsidRPr="00D55C22" w:rsidRDefault="0094754F" w:rsidP="00D55C22">
      <w:pPr>
        <w:pStyle w:val="10"/>
        <w:spacing w:before="0" w:after="120"/>
      </w:pPr>
      <w:bookmarkStart w:id="77" w:name="_Toc467596867"/>
      <w:bookmarkStart w:id="78" w:name="_Toc467601848"/>
      <w:bookmarkStart w:id="79" w:name="_Toc2599903"/>
      <w:r w:rsidRPr="00D55C22">
        <w:t xml:space="preserve">Перечень планируемых результатов </w:t>
      </w:r>
      <w:proofErr w:type="gramStart"/>
      <w:r w:rsidRPr="00D55C22">
        <w:t>обучения по дисциплине</w:t>
      </w:r>
      <w:bookmarkEnd w:id="77"/>
      <w:bookmarkEnd w:id="78"/>
      <w:bookmarkEnd w:id="79"/>
      <w:proofErr w:type="gramEnd"/>
    </w:p>
    <w:p w:rsidR="001C59FE" w:rsidRPr="00D55C22" w:rsidRDefault="001C59FE" w:rsidP="00D55C22">
      <w:pPr>
        <w:pStyle w:val="3"/>
        <w:spacing w:after="120" w:line="276" w:lineRule="auto"/>
      </w:pPr>
      <w:bookmarkStart w:id="80" w:name="_Toc2599904"/>
      <w:r w:rsidRPr="00D55C22">
        <w:t>Компетенция, формируемая дисциплиной</w:t>
      </w:r>
      <w:bookmarkEnd w:id="80"/>
    </w:p>
    <w:p w:rsidR="001C59FE" w:rsidRPr="00D55C22" w:rsidRDefault="001C59FE" w:rsidP="00D55C22">
      <w:pPr>
        <w:spacing w:after="120" w:line="276" w:lineRule="auto"/>
        <w:jc w:val="both"/>
      </w:pPr>
      <w:r w:rsidRPr="00D55C22">
        <w:t xml:space="preserve">Дисциплина призвана сформировать у обучающихся профессиональную компетенцию ПК-1: способность использовать знание основных разделов теологии и их взаимосвязь, собирать, систематизировать и анализировать информацию по теме исследования. </w:t>
      </w:r>
    </w:p>
    <w:p w:rsidR="001C59FE" w:rsidRPr="00D55C22" w:rsidRDefault="001C59FE" w:rsidP="00D55C22">
      <w:pPr>
        <w:pStyle w:val="3"/>
        <w:spacing w:after="120" w:line="276" w:lineRule="auto"/>
      </w:pPr>
      <w:bookmarkStart w:id="81" w:name="_Toc473664500"/>
      <w:bookmarkStart w:id="82" w:name="_Toc473718078"/>
      <w:bookmarkStart w:id="83" w:name="_Toc473892880"/>
      <w:bookmarkStart w:id="84" w:name="_Toc474840589"/>
      <w:bookmarkStart w:id="85" w:name="_Toc475970636"/>
      <w:bookmarkStart w:id="86" w:name="_Toc477858777"/>
      <w:bookmarkStart w:id="87" w:name="_Toc2599905"/>
      <w:r w:rsidRPr="00D55C22">
        <w:t>Этапы освоения компетенции</w:t>
      </w:r>
      <w:bookmarkEnd w:id="81"/>
      <w:bookmarkEnd w:id="82"/>
      <w:bookmarkEnd w:id="83"/>
      <w:bookmarkEnd w:id="84"/>
      <w:bookmarkEnd w:id="85"/>
      <w:bookmarkEnd w:id="86"/>
      <w:bookmarkEnd w:id="87"/>
    </w:p>
    <w:p w:rsidR="001C59FE" w:rsidRPr="00D55C22" w:rsidRDefault="001C59FE" w:rsidP="00D55C22">
      <w:pPr>
        <w:spacing w:after="120" w:line="276" w:lineRule="auto"/>
        <w:jc w:val="both"/>
      </w:pPr>
      <w:r w:rsidRPr="00D55C22">
        <w:t xml:space="preserve">Освоение компетенции подразумевает три этапа. </w:t>
      </w:r>
      <w:proofErr w:type="gramStart"/>
      <w:r w:rsidRPr="00D55C22">
        <w:t>Начальный</w:t>
      </w:r>
      <w:proofErr w:type="gramEnd"/>
      <w:r w:rsidRPr="00D55C22">
        <w:t xml:space="preserve"> и основной этапы формируются у обучающегося в течение семестра в порядке прохождения отдельных дисциплин образовательной программы, обеспечивающих освоение данной компетенции; формирование завершающего этапа происходит во взаимосвязи дисциплин образовательной программы, обеспечивающих освоение данной компетенции.</w:t>
      </w:r>
    </w:p>
    <w:p w:rsidR="001C59FE" w:rsidRPr="00D55C22" w:rsidRDefault="001C59FE" w:rsidP="00D55C22">
      <w:pPr>
        <w:spacing w:after="120" w:line="276" w:lineRule="auto"/>
        <w:jc w:val="both"/>
      </w:pPr>
      <w:r w:rsidRPr="00D55C22">
        <w:t xml:space="preserve">На начальном этапе в течение семестра формируются </w:t>
      </w:r>
      <w:proofErr w:type="spellStart"/>
      <w:r w:rsidRPr="00D55C22">
        <w:t>знаниевые</w:t>
      </w:r>
      <w:proofErr w:type="spellEnd"/>
      <w:r w:rsidRPr="00D55C22">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D55C22">
        <w:t>Обучающийся</w:t>
      </w:r>
      <w:proofErr w:type="gramEnd"/>
      <w:r w:rsidRPr="00D55C22">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1C59FE" w:rsidRPr="00D55C22" w:rsidRDefault="001C59FE" w:rsidP="00D55C22">
      <w:pPr>
        <w:spacing w:after="120" w:line="276" w:lineRule="auto"/>
        <w:jc w:val="both"/>
      </w:pPr>
      <w:r w:rsidRPr="00D55C22">
        <w:t xml:space="preserve">Основной этап. Освоение этого этапа проходит к концу семестрового обучения. </w:t>
      </w:r>
      <w:proofErr w:type="gramStart"/>
      <w:r w:rsidRPr="00D55C22">
        <w:t>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w:t>
      </w:r>
      <w:proofErr w:type="gramEnd"/>
      <w:r w:rsidRPr="00D55C22">
        <w:t xml:space="preserve"> Контроль качества освоения основного этапа компетенции выносится на промежуточную аттестацию.</w:t>
      </w:r>
    </w:p>
    <w:p w:rsidR="001C59FE" w:rsidRPr="00D55C22" w:rsidRDefault="001C59FE" w:rsidP="00D55C22">
      <w:pPr>
        <w:spacing w:after="120" w:line="276" w:lineRule="auto"/>
        <w:jc w:val="both"/>
      </w:pPr>
      <w:r w:rsidRPr="00D55C22">
        <w:t xml:space="preserve">Завершающий этап подразумевает достижение </w:t>
      </w:r>
      <w:proofErr w:type="gramStart"/>
      <w:r w:rsidRPr="00D55C22">
        <w:t>обучающимся</w:t>
      </w:r>
      <w:proofErr w:type="gramEnd"/>
      <w:r w:rsidRPr="00D55C22">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1C59FE" w:rsidRPr="00D55C22" w:rsidRDefault="00F73ABD" w:rsidP="00D55C22">
      <w:pPr>
        <w:pStyle w:val="3"/>
        <w:spacing w:after="120" w:line="276" w:lineRule="auto"/>
      </w:pPr>
      <w:bookmarkStart w:id="88" w:name="_Toc472951667"/>
      <w:bookmarkStart w:id="89" w:name="_Toc474840590"/>
      <w:bookmarkStart w:id="90" w:name="_Toc475970637"/>
      <w:bookmarkStart w:id="91" w:name="_Toc477858778"/>
      <w:bookmarkStart w:id="92" w:name="_Toc477980922"/>
      <w:bookmarkStart w:id="93" w:name="_Toc2599906"/>
      <w:r w:rsidRPr="00D55C22">
        <w:t>Знания, умения и навыки, получаемые в результате освоения дисциплины</w:t>
      </w:r>
      <w:bookmarkEnd w:id="88"/>
      <w:bookmarkEnd w:id="89"/>
      <w:bookmarkEnd w:id="90"/>
      <w:bookmarkEnd w:id="91"/>
      <w:bookmarkEnd w:id="92"/>
      <w:bookmarkEnd w:id="93"/>
    </w:p>
    <w:p w:rsidR="00F26EB5" w:rsidRPr="00D55C22" w:rsidRDefault="0094754F" w:rsidP="00D55C22">
      <w:pPr>
        <w:spacing w:after="120" w:line="276" w:lineRule="auto"/>
        <w:jc w:val="both"/>
      </w:pPr>
      <w:r w:rsidRPr="00D55C22">
        <w:t xml:space="preserve">В результате освоения дисциплины </w:t>
      </w:r>
      <w:proofErr w:type="gramStart"/>
      <w:r w:rsidRPr="00D55C22">
        <w:t>обучающийся</w:t>
      </w:r>
      <w:proofErr w:type="gramEnd"/>
      <w:r w:rsidRPr="00D55C22">
        <w:t xml:space="preserve"> приобретает знания, умения и навыки, необходимые для обеспечения экспертно-консультативной и организационно-управленческой деятельности теолога, указанных в п. 2.3. Образовательной Программы 48.03.01. Теолог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6"/>
        <w:gridCol w:w="5765"/>
      </w:tblGrid>
      <w:tr w:rsidR="00F26EB5" w:rsidRPr="00D55C22" w:rsidTr="00A6064A">
        <w:tc>
          <w:tcPr>
            <w:tcW w:w="0" w:type="auto"/>
            <w:tcBorders>
              <w:top w:val="single" w:sz="4" w:space="0" w:color="auto"/>
              <w:left w:val="single" w:sz="4" w:space="0" w:color="auto"/>
              <w:bottom w:val="single" w:sz="4" w:space="0" w:color="auto"/>
              <w:right w:val="single" w:sz="4" w:space="0" w:color="auto"/>
            </w:tcBorders>
            <w:hideMark/>
          </w:tcPr>
          <w:p w:rsidR="00F26EB5" w:rsidRPr="00D55C22" w:rsidRDefault="00F26EB5" w:rsidP="00D55C22">
            <w:pPr>
              <w:spacing w:after="120" w:line="276" w:lineRule="auto"/>
              <w:jc w:val="both"/>
              <w:rPr>
                <w:b/>
                <w:bCs/>
              </w:rPr>
            </w:pPr>
            <w:r w:rsidRPr="00D55C22">
              <w:rPr>
                <w:b/>
                <w:bCs/>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F26EB5" w:rsidRPr="00D55C22" w:rsidRDefault="00F26EB5" w:rsidP="00D55C22">
            <w:pPr>
              <w:spacing w:after="120" w:line="276" w:lineRule="auto"/>
              <w:jc w:val="both"/>
              <w:rPr>
                <w:b/>
                <w:bCs/>
              </w:rPr>
            </w:pPr>
            <w:r w:rsidRPr="00D55C22">
              <w:rPr>
                <w:b/>
                <w:bCs/>
              </w:rPr>
              <w:t>Показатели оценивания</w:t>
            </w:r>
          </w:p>
        </w:tc>
      </w:tr>
      <w:tr w:rsidR="00F26EB5" w:rsidRPr="00D55C22" w:rsidTr="00A6064A">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spacing w:after="120" w:line="276" w:lineRule="auto"/>
            </w:pPr>
            <w:proofErr w:type="gramStart"/>
            <w:r w:rsidRPr="00D55C22">
              <w:lastRenderedPageBreak/>
              <w:t>Начальный</w:t>
            </w:r>
            <w:proofErr w:type="gramEnd"/>
            <w:r w:rsidRPr="00D55C22">
              <w:t>: приобретение навыков сбора и систематизации материалов по заданной теме.</w:t>
            </w:r>
          </w:p>
          <w:p w:rsidR="00F26EB5" w:rsidRPr="00D55C22" w:rsidRDefault="00F26EB5" w:rsidP="00D55C2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spacing w:after="120" w:line="276" w:lineRule="auto"/>
              <w:jc w:val="both"/>
            </w:pPr>
            <w:r w:rsidRPr="00D55C22">
              <w:t xml:space="preserve">Знание общих принципов и методов научно-богословского исследования; </w:t>
            </w:r>
          </w:p>
        </w:tc>
      </w:tr>
      <w:tr w:rsidR="00F26EB5" w:rsidRPr="00D55C22"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55C22" w:rsidRDefault="00F26EB5" w:rsidP="00D55C2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spacing w:after="120" w:line="276" w:lineRule="auto"/>
              <w:jc w:val="both"/>
            </w:pPr>
            <w:r w:rsidRPr="00D55C22">
              <w:t xml:space="preserve">Умение собирать и систематизировать информацию по теме исследования, </w:t>
            </w:r>
          </w:p>
          <w:p w:rsidR="00F26EB5" w:rsidRPr="00D55C22" w:rsidRDefault="00F26EB5" w:rsidP="00D55C22">
            <w:pPr>
              <w:spacing w:after="120" w:line="276" w:lineRule="auto"/>
              <w:jc w:val="both"/>
            </w:pPr>
            <w:r w:rsidRPr="00D55C22">
              <w:t>Умение применять в научно-исследовательской работе основные принципы и методы проведения научных исследований.</w:t>
            </w:r>
          </w:p>
        </w:tc>
      </w:tr>
      <w:tr w:rsidR="00F26EB5" w:rsidRPr="00D55C22"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55C22" w:rsidRDefault="00F26EB5" w:rsidP="00D55C2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spacing w:after="120" w:line="276" w:lineRule="auto"/>
              <w:jc w:val="both"/>
            </w:pPr>
            <w:r w:rsidRPr="00D55C22">
              <w:t>Владение навыками  сбора и систематизации материалов по заданной теме;</w:t>
            </w:r>
          </w:p>
          <w:p w:rsidR="00F26EB5" w:rsidRPr="00D55C22" w:rsidRDefault="00F26EB5" w:rsidP="00D55C22">
            <w:pPr>
              <w:pStyle w:val="ac"/>
              <w:spacing w:after="120"/>
              <w:ind w:left="0"/>
              <w:jc w:val="both"/>
              <w:rPr>
                <w:rFonts w:ascii="Times New Roman" w:hAnsi="Times New Roman"/>
                <w:sz w:val="24"/>
                <w:szCs w:val="24"/>
              </w:rPr>
            </w:pPr>
            <w:r w:rsidRPr="00D55C22">
              <w:rPr>
                <w:rFonts w:ascii="Times New Roman" w:hAnsi="Times New Roman"/>
                <w:sz w:val="24"/>
                <w:szCs w:val="24"/>
              </w:rPr>
              <w:t>Владение навыками использования элементов научно-богословского исследования, понимание их значения для исследования в целом.</w:t>
            </w:r>
          </w:p>
        </w:tc>
      </w:tr>
      <w:tr w:rsidR="00F26EB5" w:rsidRPr="00D55C22" w:rsidTr="00A6064A">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spacing w:after="120" w:line="276" w:lineRule="auto"/>
            </w:pPr>
            <w:proofErr w:type="gramStart"/>
            <w:r w:rsidRPr="00D55C22">
              <w:t>Основной: приобретение навыков анализа материалов по теме исследования и использования их в работе.</w:t>
            </w:r>
            <w:proofErr w:type="gramEnd"/>
          </w:p>
          <w:p w:rsidR="00F26EB5" w:rsidRPr="00D55C22" w:rsidRDefault="00F26EB5" w:rsidP="00D55C2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spacing w:after="120" w:line="276" w:lineRule="auto"/>
              <w:jc w:val="both"/>
            </w:pPr>
            <w:r w:rsidRPr="00D55C22">
              <w:t>Знание основной проблематики современной богословской науки и системы современного богословского знания в целом.</w:t>
            </w:r>
          </w:p>
          <w:p w:rsidR="00F26EB5" w:rsidRPr="00D55C22" w:rsidRDefault="00F26EB5" w:rsidP="00D55C22">
            <w:pPr>
              <w:spacing w:after="120" w:line="276" w:lineRule="auto"/>
              <w:jc w:val="both"/>
            </w:pPr>
            <w:r w:rsidRPr="00D55C22">
              <w:t>Знание структуры и специфики научной квалификационной работы (функции и принципы построения ее существенных элементов);</w:t>
            </w:r>
          </w:p>
        </w:tc>
      </w:tr>
      <w:tr w:rsidR="00F26EB5" w:rsidRPr="00D55C22"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55C22" w:rsidRDefault="00F26EB5" w:rsidP="00D55C22">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pStyle w:val="Default"/>
              <w:spacing w:after="120" w:line="276" w:lineRule="auto"/>
              <w:jc w:val="both"/>
            </w:pPr>
            <w:r w:rsidRPr="00D55C22">
              <w:t>Умение анализировать основные проблемы в рамках современного богословия с применением полученных знаний, систематически излагать свое видение богословской проблематики.</w:t>
            </w:r>
          </w:p>
          <w:p w:rsidR="00F26EB5" w:rsidRPr="00D55C22" w:rsidRDefault="00F26EB5" w:rsidP="00D55C22">
            <w:pPr>
              <w:pStyle w:val="Default"/>
              <w:spacing w:after="120" w:line="276" w:lineRule="auto"/>
              <w:jc w:val="both"/>
            </w:pPr>
            <w:r w:rsidRPr="00D55C22">
              <w:t xml:space="preserve"> Умение реализовывать полученные знания в конкретном исследовании и представлять его результаты.</w:t>
            </w:r>
          </w:p>
        </w:tc>
      </w:tr>
      <w:tr w:rsidR="00F26EB5" w:rsidRPr="00D55C22"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55C22" w:rsidRDefault="00F26EB5" w:rsidP="00D55C22">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55C22" w:rsidRDefault="00F26EB5" w:rsidP="00D55C22">
            <w:pPr>
              <w:pStyle w:val="Default"/>
              <w:spacing w:after="120" w:line="276" w:lineRule="auto"/>
              <w:jc w:val="both"/>
            </w:pPr>
            <w:r w:rsidRPr="00D55C22">
              <w:t>Владение методологией научного исследования;</w:t>
            </w:r>
          </w:p>
          <w:p w:rsidR="00F26EB5" w:rsidRPr="00D55C22" w:rsidRDefault="00F26EB5" w:rsidP="00D55C22">
            <w:pPr>
              <w:pStyle w:val="Default"/>
              <w:spacing w:after="120" w:line="276" w:lineRule="auto"/>
              <w:jc w:val="both"/>
            </w:pPr>
            <w:r w:rsidRPr="00D55C22">
              <w:t>Владение навыками системного анализа научных богословских проблем;</w:t>
            </w:r>
          </w:p>
          <w:p w:rsidR="00F26EB5" w:rsidRPr="00D55C22" w:rsidRDefault="00F26EB5" w:rsidP="00D55C22">
            <w:pPr>
              <w:pStyle w:val="Default"/>
              <w:spacing w:after="120" w:line="276" w:lineRule="auto"/>
              <w:jc w:val="both"/>
            </w:pPr>
            <w:r w:rsidRPr="00D55C22">
              <w:t>Владение навыками ведения научного спора.</w:t>
            </w:r>
          </w:p>
        </w:tc>
      </w:tr>
    </w:tbl>
    <w:p w:rsidR="00F26EB5" w:rsidRPr="00D55C22" w:rsidRDefault="00F26EB5" w:rsidP="00D55C22">
      <w:pPr>
        <w:spacing w:after="120" w:line="276" w:lineRule="auto"/>
        <w:ind w:firstLine="709"/>
        <w:jc w:val="both"/>
      </w:pPr>
    </w:p>
    <w:p w:rsidR="00CD348A" w:rsidRPr="00D55C22" w:rsidRDefault="00CD348A" w:rsidP="00D55C22">
      <w:pPr>
        <w:pStyle w:val="10"/>
        <w:tabs>
          <w:tab w:val="left" w:pos="6848"/>
        </w:tabs>
        <w:spacing w:before="0" w:after="120"/>
      </w:pPr>
      <w:bookmarkStart w:id="94" w:name="_Toc467601849"/>
      <w:bookmarkStart w:id="95" w:name="_Toc2599907"/>
      <w:r w:rsidRPr="00D55C22">
        <w:t>Объем дисциплины</w:t>
      </w:r>
      <w:bookmarkEnd w:id="94"/>
      <w:bookmarkEnd w:id="95"/>
      <w:r w:rsidR="002D6BCB" w:rsidRPr="00D55C22">
        <w:tab/>
      </w:r>
    </w:p>
    <w:p w:rsidR="00CD348A" w:rsidRPr="00D55C22" w:rsidRDefault="00CD348A" w:rsidP="00D55C22">
      <w:pPr>
        <w:spacing w:after="120" w:line="276" w:lineRule="auto"/>
        <w:jc w:val="both"/>
      </w:pPr>
      <w:r w:rsidRPr="00D55C22">
        <w:t>Общая трудо</w:t>
      </w:r>
      <w:r w:rsidR="00D55C22" w:rsidRPr="00D55C22">
        <w:t>ё</w:t>
      </w:r>
      <w:r w:rsidRPr="00D55C22">
        <w:t xml:space="preserve">мкость дисциплины </w:t>
      </w:r>
      <w:r w:rsidR="000E484E" w:rsidRPr="00D55C22">
        <w:t xml:space="preserve">составляет 2 </w:t>
      </w:r>
      <w:proofErr w:type="gramStart"/>
      <w:r w:rsidR="000E484E" w:rsidRPr="00D55C22">
        <w:t>зач</w:t>
      </w:r>
      <w:r w:rsidR="00D55C22" w:rsidRPr="00D55C22">
        <w:t>ё</w:t>
      </w:r>
      <w:r w:rsidR="000E484E" w:rsidRPr="00D55C22">
        <w:t>тных</w:t>
      </w:r>
      <w:proofErr w:type="gramEnd"/>
      <w:r w:rsidR="000E484E" w:rsidRPr="00D55C22">
        <w:t xml:space="preserve"> единицы; </w:t>
      </w:r>
      <w:r w:rsidRPr="00D55C22">
        <w:t>72</w:t>
      </w:r>
      <w:r w:rsidR="00D55C22" w:rsidRPr="00D55C22">
        <w:t xml:space="preserve"> академических </w:t>
      </w:r>
      <w:r w:rsidRPr="00D55C22">
        <w:t xml:space="preserve">часа. </w:t>
      </w:r>
    </w:p>
    <w:p w:rsidR="00CD348A" w:rsidRPr="00D55C22" w:rsidRDefault="00CD348A" w:rsidP="00D55C22">
      <w:pPr>
        <w:spacing w:after="120" w:line="276" w:lineRule="auto"/>
        <w:jc w:val="both"/>
      </w:pPr>
    </w:p>
    <w:p w:rsidR="00CD348A" w:rsidRPr="00D55C22" w:rsidRDefault="00211D5A" w:rsidP="00D55C22">
      <w:pPr>
        <w:pStyle w:val="10"/>
        <w:spacing w:before="0" w:after="120"/>
      </w:pPr>
      <w:bookmarkStart w:id="96" w:name="_Toc2599908"/>
      <w:r w:rsidRPr="00D55C22">
        <w:t>Разделы дисциплины и трудоемкость по видам учебных занятий (в академических часах)</w:t>
      </w:r>
      <w:bookmarkEnd w:id="96"/>
    </w:p>
    <w:tbl>
      <w:tblPr>
        <w:tblStyle w:val="ad"/>
        <w:tblW w:w="0" w:type="auto"/>
        <w:tblLook w:val="04A0" w:firstRow="1" w:lastRow="0" w:firstColumn="1" w:lastColumn="0" w:noHBand="0" w:noVBand="1"/>
      </w:tblPr>
      <w:tblGrid>
        <w:gridCol w:w="523"/>
        <w:gridCol w:w="1717"/>
        <w:gridCol w:w="668"/>
        <w:gridCol w:w="1763"/>
        <w:gridCol w:w="1936"/>
        <w:gridCol w:w="1161"/>
        <w:gridCol w:w="1803"/>
      </w:tblGrid>
      <w:tr w:rsidR="009F003C" w:rsidRPr="00D55C22" w:rsidTr="00D55C22">
        <w:tc>
          <w:tcPr>
            <w:tcW w:w="523" w:type="dxa"/>
            <w:vMerge w:val="restart"/>
          </w:tcPr>
          <w:p w:rsidR="00B6737E" w:rsidRPr="00D55C22" w:rsidRDefault="00B6737E" w:rsidP="00D55C22">
            <w:pPr>
              <w:spacing w:after="120" w:line="276" w:lineRule="auto"/>
              <w:jc w:val="both"/>
              <w:rPr>
                <w:i/>
              </w:rPr>
            </w:pPr>
            <w:r w:rsidRPr="00D55C22">
              <w:rPr>
                <w:i/>
              </w:rPr>
              <w:t>№</w:t>
            </w:r>
          </w:p>
          <w:p w:rsidR="00B6737E" w:rsidRPr="00D55C22" w:rsidRDefault="00B6737E" w:rsidP="00D55C22">
            <w:pPr>
              <w:spacing w:after="120" w:line="276" w:lineRule="auto"/>
              <w:jc w:val="center"/>
            </w:pPr>
            <w:proofErr w:type="gramStart"/>
            <w:r w:rsidRPr="00D55C22">
              <w:rPr>
                <w:i/>
              </w:rPr>
              <w:t>п</w:t>
            </w:r>
            <w:proofErr w:type="gramEnd"/>
            <w:r w:rsidRPr="00D55C22">
              <w:rPr>
                <w:i/>
              </w:rPr>
              <w:t>/п</w:t>
            </w:r>
          </w:p>
        </w:tc>
        <w:tc>
          <w:tcPr>
            <w:tcW w:w="1717" w:type="dxa"/>
            <w:vMerge w:val="restart"/>
          </w:tcPr>
          <w:p w:rsidR="00B6737E" w:rsidRPr="00D55C22" w:rsidRDefault="00B6737E" w:rsidP="00D55C22">
            <w:pPr>
              <w:spacing w:after="120" w:line="276" w:lineRule="auto"/>
              <w:jc w:val="both"/>
              <w:rPr>
                <w:i/>
              </w:rPr>
            </w:pPr>
            <w:r w:rsidRPr="00D55C22">
              <w:rPr>
                <w:i/>
              </w:rPr>
              <w:t>Раздел</w:t>
            </w:r>
          </w:p>
          <w:p w:rsidR="00B6737E" w:rsidRPr="00D55C22" w:rsidRDefault="00B6737E" w:rsidP="00D55C22">
            <w:pPr>
              <w:spacing w:after="120" w:line="276" w:lineRule="auto"/>
            </w:pPr>
            <w:r w:rsidRPr="00D55C22">
              <w:rPr>
                <w:i/>
              </w:rPr>
              <w:t>Дисциплины</w:t>
            </w:r>
          </w:p>
        </w:tc>
        <w:tc>
          <w:tcPr>
            <w:tcW w:w="668" w:type="dxa"/>
            <w:vMerge w:val="restart"/>
            <w:textDirection w:val="btLr"/>
          </w:tcPr>
          <w:p w:rsidR="00B6737E" w:rsidRPr="00D55C22" w:rsidRDefault="00B6737E" w:rsidP="00D55C22">
            <w:pPr>
              <w:spacing w:after="120" w:line="276" w:lineRule="auto"/>
              <w:ind w:left="113" w:right="113"/>
              <w:rPr>
                <w:i/>
              </w:rPr>
            </w:pPr>
            <w:r w:rsidRPr="00D55C22">
              <w:rPr>
                <w:i/>
              </w:rPr>
              <w:t>Семестр</w:t>
            </w:r>
          </w:p>
        </w:tc>
        <w:tc>
          <w:tcPr>
            <w:tcW w:w="4860" w:type="dxa"/>
            <w:gridSpan w:val="3"/>
          </w:tcPr>
          <w:p w:rsidR="00B6737E" w:rsidRPr="00D55C22" w:rsidRDefault="00B6737E" w:rsidP="00D55C22">
            <w:pPr>
              <w:spacing w:after="120" w:line="276" w:lineRule="auto"/>
              <w:jc w:val="both"/>
              <w:rPr>
                <w:i/>
              </w:rPr>
            </w:pPr>
            <w:r w:rsidRPr="00D55C22">
              <w:rPr>
                <w:i/>
              </w:rPr>
              <w:t>Виды учебной работы</w:t>
            </w:r>
            <w:r w:rsidR="00D55C22" w:rsidRPr="00D55C22">
              <w:rPr>
                <w:i/>
              </w:rPr>
              <w:t xml:space="preserve"> и их</w:t>
            </w:r>
            <w:r w:rsidRPr="00D55C22">
              <w:rPr>
                <w:i/>
              </w:rPr>
              <w:t xml:space="preserve"> трудо</w:t>
            </w:r>
            <w:r w:rsidR="00D55C22" w:rsidRPr="00D55C22">
              <w:rPr>
                <w:i/>
              </w:rPr>
              <w:t>ё</w:t>
            </w:r>
            <w:r w:rsidRPr="00D55C22">
              <w:rPr>
                <w:i/>
              </w:rPr>
              <w:t>мкость</w:t>
            </w:r>
          </w:p>
          <w:p w:rsidR="00B6737E" w:rsidRPr="00D55C22" w:rsidRDefault="00B6737E" w:rsidP="00D55C22">
            <w:pPr>
              <w:spacing w:after="120" w:line="276" w:lineRule="auto"/>
              <w:jc w:val="both"/>
              <w:rPr>
                <w:i/>
              </w:rPr>
            </w:pPr>
            <w:r w:rsidRPr="00D55C22">
              <w:rPr>
                <w:i/>
              </w:rPr>
              <w:t xml:space="preserve"> (в</w:t>
            </w:r>
            <w:r w:rsidR="00D55C22" w:rsidRPr="00D55C22">
              <w:rPr>
                <w:i/>
              </w:rPr>
              <w:t xml:space="preserve"> академических</w:t>
            </w:r>
            <w:r w:rsidRPr="00D55C22">
              <w:rPr>
                <w:i/>
              </w:rPr>
              <w:t xml:space="preserve"> часах)</w:t>
            </w:r>
          </w:p>
        </w:tc>
        <w:tc>
          <w:tcPr>
            <w:tcW w:w="1803" w:type="dxa"/>
            <w:vMerge w:val="restart"/>
          </w:tcPr>
          <w:p w:rsidR="00B6737E" w:rsidRPr="00D55C22" w:rsidRDefault="00B6737E" w:rsidP="00D55C22">
            <w:pPr>
              <w:spacing w:after="120" w:line="276" w:lineRule="auto"/>
            </w:pPr>
            <w:r w:rsidRPr="00D55C22">
              <w:rPr>
                <w:i/>
              </w:rPr>
              <w:t xml:space="preserve">Формы контроля </w:t>
            </w:r>
          </w:p>
        </w:tc>
      </w:tr>
      <w:tr w:rsidR="009F003C" w:rsidRPr="00D55C22" w:rsidTr="00D55C22">
        <w:tc>
          <w:tcPr>
            <w:tcW w:w="523" w:type="dxa"/>
            <w:vMerge/>
          </w:tcPr>
          <w:p w:rsidR="00B6737E" w:rsidRPr="00D55C22" w:rsidRDefault="00B6737E" w:rsidP="00D55C22">
            <w:pPr>
              <w:spacing w:after="120" w:line="276" w:lineRule="auto"/>
            </w:pPr>
          </w:p>
        </w:tc>
        <w:tc>
          <w:tcPr>
            <w:tcW w:w="1717" w:type="dxa"/>
            <w:vMerge/>
          </w:tcPr>
          <w:p w:rsidR="00B6737E" w:rsidRPr="00D55C22" w:rsidRDefault="00B6737E" w:rsidP="00D55C22">
            <w:pPr>
              <w:spacing w:after="120" w:line="276" w:lineRule="auto"/>
            </w:pPr>
          </w:p>
        </w:tc>
        <w:tc>
          <w:tcPr>
            <w:tcW w:w="668" w:type="dxa"/>
            <w:vMerge/>
          </w:tcPr>
          <w:p w:rsidR="00B6737E" w:rsidRPr="00D55C22" w:rsidRDefault="00B6737E" w:rsidP="00D55C22">
            <w:pPr>
              <w:spacing w:after="120" w:line="276" w:lineRule="auto"/>
            </w:pPr>
          </w:p>
        </w:tc>
        <w:tc>
          <w:tcPr>
            <w:tcW w:w="1763" w:type="dxa"/>
          </w:tcPr>
          <w:p w:rsidR="00B6737E" w:rsidRPr="00D55C22" w:rsidRDefault="00B6737E" w:rsidP="00D55C22">
            <w:pPr>
              <w:spacing w:after="120" w:line="276" w:lineRule="auto"/>
            </w:pPr>
            <w:r w:rsidRPr="00D55C22">
              <w:rPr>
                <w:i/>
              </w:rPr>
              <w:t>Контакт</w:t>
            </w:r>
            <w:r w:rsidR="00D55C22" w:rsidRPr="00D55C22">
              <w:rPr>
                <w:i/>
              </w:rPr>
              <w:t>.</w:t>
            </w:r>
          </w:p>
        </w:tc>
        <w:tc>
          <w:tcPr>
            <w:tcW w:w="1936" w:type="dxa"/>
          </w:tcPr>
          <w:p w:rsidR="00B6737E" w:rsidRPr="00D55C22" w:rsidRDefault="00B6737E" w:rsidP="00D55C22">
            <w:pPr>
              <w:spacing w:after="120" w:line="276" w:lineRule="auto"/>
            </w:pPr>
            <w:proofErr w:type="spellStart"/>
            <w:r w:rsidRPr="00D55C22">
              <w:rPr>
                <w:i/>
              </w:rPr>
              <w:t>Самост</w:t>
            </w:r>
            <w:proofErr w:type="spellEnd"/>
            <w:r w:rsidR="00D55C22" w:rsidRPr="00D55C22">
              <w:rPr>
                <w:i/>
              </w:rPr>
              <w:t>.</w:t>
            </w:r>
          </w:p>
        </w:tc>
        <w:tc>
          <w:tcPr>
            <w:tcW w:w="1161" w:type="dxa"/>
          </w:tcPr>
          <w:p w:rsidR="00B6737E" w:rsidRPr="00D55C22" w:rsidRDefault="00B6737E" w:rsidP="00D55C22">
            <w:pPr>
              <w:spacing w:after="120" w:line="276" w:lineRule="auto"/>
              <w:rPr>
                <w:i/>
              </w:rPr>
            </w:pPr>
            <w:r w:rsidRPr="00D55C22">
              <w:rPr>
                <w:i/>
              </w:rPr>
              <w:t>Контр</w:t>
            </w:r>
            <w:r w:rsidR="00D55C22" w:rsidRPr="00D55C22">
              <w:rPr>
                <w:i/>
              </w:rPr>
              <w:t>.</w:t>
            </w:r>
          </w:p>
        </w:tc>
        <w:tc>
          <w:tcPr>
            <w:tcW w:w="1803" w:type="dxa"/>
            <w:vMerge/>
          </w:tcPr>
          <w:p w:rsidR="00B6737E" w:rsidRPr="00D55C22" w:rsidRDefault="00B6737E" w:rsidP="00D55C22">
            <w:pPr>
              <w:spacing w:after="120" w:line="276" w:lineRule="auto"/>
            </w:pPr>
          </w:p>
        </w:tc>
      </w:tr>
      <w:tr w:rsidR="009F003C" w:rsidRPr="00D55C22" w:rsidTr="00D55C22">
        <w:tc>
          <w:tcPr>
            <w:tcW w:w="523" w:type="dxa"/>
          </w:tcPr>
          <w:p w:rsidR="00FD78FF" w:rsidRPr="00D55C22" w:rsidRDefault="00B6737E" w:rsidP="00D55C22">
            <w:pPr>
              <w:spacing w:after="120" w:line="276" w:lineRule="auto"/>
            </w:pPr>
            <w:r w:rsidRPr="00D55C22">
              <w:t>1.</w:t>
            </w:r>
          </w:p>
        </w:tc>
        <w:tc>
          <w:tcPr>
            <w:tcW w:w="1717" w:type="dxa"/>
          </w:tcPr>
          <w:p w:rsidR="00FD78FF" w:rsidRPr="00D55C22" w:rsidRDefault="00D55C22" w:rsidP="00D55C22">
            <w:pPr>
              <w:spacing w:after="120" w:line="276" w:lineRule="auto"/>
            </w:pPr>
            <w:r w:rsidRPr="00D55C22">
              <w:t>Разделы 1-2</w:t>
            </w:r>
            <w:r w:rsidR="00B6737E" w:rsidRPr="00D55C22">
              <w:t xml:space="preserve"> </w:t>
            </w:r>
          </w:p>
        </w:tc>
        <w:tc>
          <w:tcPr>
            <w:tcW w:w="668" w:type="dxa"/>
          </w:tcPr>
          <w:p w:rsidR="00FD78FF" w:rsidRPr="00D55C22" w:rsidRDefault="00D55C22" w:rsidP="00D55C22">
            <w:pPr>
              <w:spacing w:after="120" w:line="276" w:lineRule="auto"/>
            </w:pPr>
            <w:r w:rsidRPr="00D55C22">
              <w:t>9</w:t>
            </w:r>
          </w:p>
        </w:tc>
        <w:tc>
          <w:tcPr>
            <w:tcW w:w="1763" w:type="dxa"/>
          </w:tcPr>
          <w:p w:rsidR="00FD78FF" w:rsidRPr="00D55C22" w:rsidRDefault="00D55C22" w:rsidP="00D55C22">
            <w:pPr>
              <w:spacing w:after="120" w:line="276" w:lineRule="auto"/>
            </w:pPr>
            <w:r w:rsidRPr="00D55C22">
              <w:t>22</w:t>
            </w:r>
          </w:p>
        </w:tc>
        <w:tc>
          <w:tcPr>
            <w:tcW w:w="1936" w:type="dxa"/>
          </w:tcPr>
          <w:p w:rsidR="00FD78FF" w:rsidRPr="00D55C22" w:rsidRDefault="00D55C22" w:rsidP="00D55C22">
            <w:pPr>
              <w:spacing w:after="120" w:line="276" w:lineRule="auto"/>
            </w:pPr>
            <w:r w:rsidRPr="00D55C22">
              <w:t>50</w:t>
            </w:r>
          </w:p>
        </w:tc>
        <w:tc>
          <w:tcPr>
            <w:tcW w:w="1161" w:type="dxa"/>
          </w:tcPr>
          <w:p w:rsidR="00FD78FF" w:rsidRPr="00D55C22" w:rsidRDefault="00D55C22" w:rsidP="00D55C22">
            <w:pPr>
              <w:spacing w:after="120" w:line="276" w:lineRule="auto"/>
            </w:pPr>
            <w:r w:rsidRPr="00D55C22">
              <w:t>-</w:t>
            </w:r>
          </w:p>
        </w:tc>
        <w:tc>
          <w:tcPr>
            <w:tcW w:w="1803" w:type="dxa"/>
          </w:tcPr>
          <w:p w:rsidR="00FD78FF" w:rsidRPr="00D55C22" w:rsidRDefault="00D55C22" w:rsidP="00D55C22">
            <w:pPr>
              <w:spacing w:after="120" w:line="276" w:lineRule="auto"/>
            </w:pPr>
            <w:r w:rsidRPr="00D55C22">
              <w:t>Посещение, опрос; зачёт.</w:t>
            </w:r>
          </w:p>
        </w:tc>
      </w:tr>
      <w:tr w:rsidR="009F003C" w:rsidRPr="00D55C22" w:rsidTr="00D55C22">
        <w:tc>
          <w:tcPr>
            <w:tcW w:w="2908" w:type="dxa"/>
            <w:gridSpan w:val="3"/>
          </w:tcPr>
          <w:p w:rsidR="009F003C" w:rsidRPr="00D55C22" w:rsidRDefault="009F003C" w:rsidP="00D55C22">
            <w:pPr>
              <w:spacing w:after="120" w:line="276" w:lineRule="auto"/>
            </w:pPr>
            <w:r w:rsidRPr="00D55C22">
              <w:t>Итого за 8 семестр:</w:t>
            </w:r>
          </w:p>
        </w:tc>
        <w:tc>
          <w:tcPr>
            <w:tcW w:w="1763" w:type="dxa"/>
          </w:tcPr>
          <w:p w:rsidR="009F003C" w:rsidRPr="00D55C22" w:rsidRDefault="00CE31FE" w:rsidP="00D55C22">
            <w:pPr>
              <w:spacing w:after="120" w:line="276" w:lineRule="auto"/>
              <w:jc w:val="center"/>
            </w:pPr>
            <w:r w:rsidRPr="00D55C22">
              <w:t>22</w:t>
            </w:r>
          </w:p>
        </w:tc>
        <w:tc>
          <w:tcPr>
            <w:tcW w:w="1936" w:type="dxa"/>
          </w:tcPr>
          <w:p w:rsidR="009F003C" w:rsidRPr="00D55C22" w:rsidRDefault="00CE31FE" w:rsidP="00D55C22">
            <w:pPr>
              <w:spacing w:after="120" w:line="276" w:lineRule="auto"/>
              <w:jc w:val="center"/>
            </w:pPr>
            <w:r w:rsidRPr="00D55C22">
              <w:t>50</w:t>
            </w:r>
          </w:p>
        </w:tc>
        <w:tc>
          <w:tcPr>
            <w:tcW w:w="1161" w:type="dxa"/>
          </w:tcPr>
          <w:p w:rsidR="009F003C" w:rsidRPr="00D55C22" w:rsidRDefault="009F003C" w:rsidP="00D55C22">
            <w:pPr>
              <w:spacing w:after="120" w:line="276" w:lineRule="auto"/>
              <w:jc w:val="center"/>
            </w:pPr>
          </w:p>
        </w:tc>
        <w:tc>
          <w:tcPr>
            <w:tcW w:w="1803" w:type="dxa"/>
          </w:tcPr>
          <w:p w:rsidR="009F003C" w:rsidRPr="00D55C22" w:rsidRDefault="00D05E34" w:rsidP="00D55C22">
            <w:pPr>
              <w:spacing w:after="120" w:line="276" w:lineRule="auto"/>
            </w:pPr>
            <w:r w:rsidRPr="00D55C22">
              <w:t>Зач</w:t>
            </w:r>
            <w:r w:rsidR="00D55C22" w:rsidRPr="00D55C22">
              <w:t>ё</w:t>
            </w:r>
            <w:r w:rsidRPr="00D55C22">
              <w:t>т</w:t>
            </w:r>
          </w:p>
        </w:tc>
      </w:tr>
      <w:tr w:rsidR="00D05E34" w:rsidRPr="00D55C22" w:rsidTr="00D55C22">
        <w:tc>
          <w:tcPr>
            <w:tcW w:w="2908" w:type="dxa"/>
            <w:gridSpan w:val="3"/>
          </w:tcPr>
          <w:p w:rsidR="00D05E34" w:rsidRPr="00D55C22" w:rsidRDefault="00D05E34" w:rsidP="00D55C22">
            <w:pPr>
              <w:spacing w:after="120" w:line="276" w:lineRule="auto"/>
            </w:pPr>
            <w:r w:rsidRPr="00D55C22">
              <w:t>Всего</w:t>
            </w:r>
          </w:p>
        </w:tc>
        <w:tc>
          <w:tcPr>
            <w:tcW w:w="4860" w:type="dxa"/>
            <w:gridSpan w:val="3"/>
          </w:tcPr>
          <w:p w:rsidR="00D05E34" w:rsidRPr="00D55C22" w:rsidRDefault="00D05E34" w:rsidP="00D55C22">
            <w:pPr>
              <w:spacing w:after="120" w:line="276" w:lineRule="auto"/>
              <w:jc w:val="center"/>
            </w:pPr>
            <w:r w:rsidRPr="00D55C22">
              <w:t>72</w:t>
            </w:r>
          </w:p>
        </w:tc>
        <w:tc>
          <w:tcPr>
            <w:tcW w:w="1803" w:type="dxa"/>
          </w:tcPr>
          <w:p w:rsidR="00D05E34" w:rsidRPr="00D55C22" w:rsidRDefault="00D05E34" w:rsidP="00D55C22">
            <w:pPr>
              <w:spacing w:after="120" w:line="276" w:lineRule="auto"/>
            </w:pPr>
          </w:p>
        </w:tc>
      </w:tr>
    </w:tbl>
    <w:p w:rsidR="00FD78FF" w:rsidRPr="00D55C22" w:rsidRDefault="00FD78FF" w:rsidP="00D55C22">
      <w:pPr>
        <w:spacing w:after="120" w:line="276" w:lineRule="auto"/>
      </w:pPr>
    </w:p>
    <w:p w:rsidR="00B6737E" w:rsidRPr="00D55C22" w:rsidRDefault="00B6737E" w:rsidP="00D55C22">
      <w:pPr>
        <w:pStyle w:val="10"/>
        <w:spacing w:before="0" w:after="120"/>
      </w:pPr>
      <w:bookmarkStart w:id="97" w:name="_Toc467601850"/>
      <w:bookmarkStart w:id="98" w:name="_Toc2599909"/>
      <w:r w:rsidRPr="00D55C22">
        <w:t>Содержание дисциплины, структурированное по темам</w:t>
      </w:r>
      <w:bookmarkEnd w:id="97"/>
      <w:bookmarkEnd w:id="98"/>
    </w:p>
    <w:p w:rsidR="00B6737E" w:rsidRPr="00D55C22" w:rsidRDefault="00B6737E" w:rsidP="00D55C22">
      <w:pPr>
        <w:spacing w:after="120" w:line="276" w:lineRule="auto"/>
        <w:jc w:val="both"/>
      </w:pPr>
      <w:r w:rsidRPr="00D55C22">
        <w:t>Курс реализуется в виде двух последовательно сменяющих друг друга блоков: теоретического лекционного и практического. Первый блок занимает большую часть первого семестра третьего курса и посвящ</w:t>
      </w:r>
      <w:r w:rsidR="00D55C22" w:rsidRPr="00D55C22">
        <w:t>ё</w:t>
      </w:r>
      <w:r w:rsidRPr="00D55C22">
        <w:t>н описанию и разбору основных элементов квалификационного научного исследования. Второй – занимает оставшуюся часть первого и весь второй семестр и посвящ</w:t>
      </w:r>
      <w:r w:rsidR="00D55C22" w:rsidRPr="00D55C22">
        <w:t>ё</w:t>
      </w:r>
      <w:r w:rsidRPr="00D55C22">
        <w:t xml:space="preserve">н практическому разбору отдельных элементов работ студентов на конкретных примерах их собственных тем под руководством ведущего семинар преподавателя и при желательном участии научного руководителя, рассмотрению перехода </w:t>
      </w:r>
      <w:proofErr w:type="gramStart"/>
      <w:r w:rsidRPr="00D55C22">
        <w:t>от</w:t>
      </w:r>
      <w:proofErr w:type="gramEnd"/>
      <w:r w:rsidRPr="00D55C22">
        <w:t xml:space="preserve"> курсовой к квалификационной бакалаврской работе. Практические занятия строятся в виде студенческих докладов-отч</w:t>
      </w:r>
      <w:r w:rsidR="00D55C22" w:rsidRPr="00D55C22">
        <w:t>ё</w:t>
      </w:r>
      <w:r w:rsidRPr="00D55C22">
        <w:t>тов по теме их курсовой работы с последующим общим обсуждением тех элементов работы, на которых концентрируется данное практическое занятие. Как правило, в течение одного занятия уда</w:t>
      </w:r>
      <w:r w:rsidR="00D55C22" w:rsidRPr="00D55C22">
        <w:t>ё</w:t>
      </w:r>
      <w:r w:rsidRPr="00D55C22">
        <w:t xml:space="preserve">тся заслушать и обсудить два сообщения. Существенным методическим условием успешного проведения занятий является активное взаимное обсуждение работ друг друга самими студентами. </w:t>
      </w:r>
    </w:p>
    <w:p w:rsidR="00B6737E" w:rsidRPr="00D55C22" w:rsidRDefault="00B6737E" w:rsidP="00D55C22">
      <w:pPr>
        <w:spacing w:after="120" w:line="276" w:lineRule="auto"/>
        <w:jc w:val="both"/>
      </w:pPr>
      <w:r w:rsidRPr="00D55C22">
        <w:t xml:space="preserve">Далеко не всегда в лекциях указана литература по теме: зачастую здесь сообщается студентам необходимая для их успешной работы, но стандартизированная и общеизвестная информация. </w:t>
      </w:r>
    </w:p>
    <w:p w:rsidR="00B6737E" w:rsidRPr="00D55C22" w:rsidRDefault="00B6737E" w:rsidP="00D55C22">
      <w:pPr>
        <w:spacing w:after="120" w:line="276" w:lineRule="auto"/>
        <w:jc w:val="both"/>
      </w:pPr>
    </w:p>
    <w:p w:rsidR="00B6737E" w:rsidRPr="00D55C22" w:rsidRDefault="00B6737E" w:rsidP="00D55C22">
      <w:pPr>
        <w:spacing w:after="120" w:line="276" w:lineRule="auto"/>
        <w:jc w:val="both"/>
      </w:pPr>
      <w:r w:rsidRPr="00D55C22">
        <w:t>Раздел I. Теоретическая часть.</w:t>
      </w:r>
    </w:p>
    <w:p w:rsidR="00B6737E" w:rsidRPr="00D55C22" w:rsidRDefault="00B6737E" w:rsidP="00D55C22">
      <w:pPr>
        <w:spacing w:after="120" w:line="276" w:lineRule="auto"/>
        <w:jc w:val="both"/>
      </w:pPr>
      <w:r w:rsidRPr="00D55C22">
        <w:t xml:space="preserve">Тема 1. Выбор темы исследования и определение базовых характеристик. </w:t>
      </w:r>
    </w:p>
    <w:p w:rsidR="00B6737E" w:rsidRPr="00D55C22" w:rsidRDefault="00B6737E" w:rsidP="00D55C22">
      <w:pPr>
        <w:spacing w:after="120" w:line="276" w:lineRule="auto"/>
        <w:jc w:val="both"/>
      </w:pPr>
      <w:r w:rsidRPr="00D55C22">
        <w:t xml:space="preserve">Выбор направления научного исследования. Жанры курсовой и квалификационной работы. Выбор темы исследования. Определение хронологических, тематических, проблемных, </w:t>
      </w:r>
      <w:proofErr w:type="spellStart"/>
      <w:r w:rsidRPr="00D55C22">
        <w:t>персоналистических</w:t>
      </w:r>
      <w:proofErr w:type="spellEnd"/>
      <w:r w:rsidRPr="00D55C22">
        <w:t xml:space="preserve"> и </w:t>
      </w:r>
      <w:proofErr w:type="spellStart"/>
      <w:r w:rsidRPr="00D55C22">
        <w:t>источниковых</w:t>
      </w:r>
      <w:proofErr w:type="spellEnd"/>
      <w:r w:rsidRPr="00D55C22">
        <w:t xml:space="preserve"> рамок исследования. Постановка проблемы исследования и актуальность исследования. Определение базовых характеристик работы: рабочая гипотеза, цель и задачи исследования. Научное исследование и написание научной работы: взаимосвязь формальной (внешней) и творческой (содержательной) сторон работы. Понятийный аппарат научного исследования, его необходимость и описание.  </w:t>
      </w:r>
    </w:p>
    <w:p w:rsidR="00B6737E" w:rsidRPr="00D55C22" w:rsidRDefault="00B6737E" w:rsidP="00D55C22">
      <w:pPr>
        <w:spacing w:after="120" w:line="276" w:lineRule="auto"/>
        <w:jc w:val="both"/>
      </w:pPr>
    </w:p>
    <w:p w:rsidR="00B6737E" w:rsidRPr="00D55C22" w:rsidRDefault="00B6737E" w:rsidP="00D55C22">
      <w:pPr>
        <w:spacing w:after="120" w:line="276" w:lineRule="auto"/>
        <w:jc w:val="both"/>
      </w:pPr>
      <w:r w:rsidRPr="00D55C22">
        <w:t>Тема 2. Сбор источников и информации.</w:t>
      </w:r>
    </w:p>
    <w:p w:rsidR="00B6737E" w:rsidRPr="00D55C22" w:rsidRDefault="00B6737E" w:rsidP="00D55C22">
      <w:pPr>
        <w:spacing w:after="120" w:line="276" w:lineRule="auto"/>
        <w:jc w:val="both"/>
      </w:pPr>
      <w:r w:rsidRPr="00D55C22">
        <w:t xml:space="preserve">Понятие «источник». Формы (виды) источников научного богословия, их особенности. Систематизация и классификация источников на различных этапах развития богословской науки. Традиционные типы источников научного богословия, изменения в их составе. </w:t>
      </w:r>
      <w:r w:rsidRPr="00D55C22">
        <w:lastRenderedPageBreak/>
        <w:t xml:space="preserve">Единая источниковая база научного богословия, специфика работы с ней специалистов-богословов. Особые виды источников специальных областей научного богословия. Источники  практического богословия, их особенности. Небогословские источники, используемые научным богословием.  </w:t>
      </w:r>
    </w:p>
    <w:p w:rsidR="00B6737E" w:rsidRPr="00D55C22" w:rsidRDefault="00B6737E" w:rsidP="00D55C22">
      <w:pPr>
        <w:spacing w:after="120" w:line="276" w:lineRule="auto"/>
        <w:jc w:val="both"/>
      </w:pPr>
      <w:r w:rsidRPr="00D55C22">
        <w:t>Рекомендуемая для первоначального чтения литература по теме лекции.</w:t>
      </w:r>
    </w:p>
    <w:p w:rsidR="00B6737E" w:rsidRPr="00D55C22" w:rsidRDefault="00B6737E" w:rsidP="00D55C22">
      <w:pPr>
        <w:spacing w:after="120" w:line="276" w:lineRule="auto"/>
        <w:jc w:val="both"/>
      </w:pPr>
      <w:r w:rsidRPr="00D55C22">
        <w:t>1. Эко У. Как написать дипломную работу. СПб, 2004.</w:t>
      </w:r>
    </w:p>
    <w:p w:rsidR="00B6737E" w:rsidRPr="00D55C22" w:rsidRDefault="00B6737E" w:rsidP="00D55C22">
      <w:pPr>
        <w:spacing w:after="120" w:line="276" w:lineRule="auto"/>
        <w:jc w:val="both"/>
      </w:pPr>
      <w:r w:rsidRPr="00D55C22">
        <w:t xml:space="preserve">2. Бут У. К., </w:t>
      </w:r>
      <w:proofErr w:type="spellStart"/>
      <w:r w:rsidRPr="00D55C22">
        <w:t>Коломб</w:t>
      </w:r>
      <w:proofErr w:type="spellEnd"/>
      <w:r w:rsidRPr="00D55C22">
        <w:t xml:space="preserve"> </w:t>
      </w:r>
      <w:proofErr w:type="spellStart"/>
      <w:r w:rsidRPr="00D55C22">
        <w:t>Гр.Дж</w:t>
      </w:r>
      <w:proofErr w:type="spellEnd"/>
      <w:r w:rsidRPr="00D55C22">
        <w:t>., Уильямс Дж. М. Исследование. Шестнадцать уроков для начинающих авторов. М., 2007.</w:t>
      </w:r>
    </w:p>
    <w:p w:rsidR="00B6737E" w:rsidRPr="00D55C22" w:rsidRDefault="00B6737E" w:rsidP="00D55C22">
      <w:pPr>
        <w:spacing w:after="120" w:line="276" w:lineRule="auto"/>
        <w:jc w:val="both"/>
      </w:pPr>
      <w:r w:rsidRPr="00D55C22">
        <w:t>3. Шепелев Л. Как работать с архивными документами. М. – Л., 1966.</w:t>
      </w:r>
    </w:p>
    <w:p w:rsidR="00B6737E" w:rsidRPr="00D55C22" w:rsidRDefault="00B6737E" w:rsidP="00D55C22">
      <w:pPr>
        <w:spacing w:after="120" w:line="276" w:lineRule="auto"/>
        <w:jc w:val="both"/>
      </w:pPr>
      <w:r w:rsidRPr="00D55C22">
        <w:t xml:space="preserve">4. </w:t>
      </w:r>
      <w:proofErr w:type="spellStart"/>
      <w:r w:rsidRPr="00D55C22">
        <w:t>Ланглуа</w:t>
      </w:r>
      <w:proofErr w:type="spellEnd"/>
      <w:r w:rsidRPr="00D55C22">
        <w:t xml:space="preserve"> Ш. – В., </w:t>
      </w:r>
      <w:proofErr w:type="spellStart"/>
      <w:r w:rsidRPr="00D55C22">
        <w:t>Сеньобос</w:t>
      </w:r>
      <w:proofErr w:type="spellEnd"/>
      <w:r w:rsidRPr="00D55C22">
        <w:t xml:space="preserve"> Ш. Введение в изучение истории. М., 2004.</w:t>
      </w:r>
    </w:p>
    <w:p w:rsidR="00B6737E" w:rsidRPr="00D55C22" w:rsidRDefault="00B6737E" w:rsidP="00D55C22">
      <w:pPr>
        <w:spacing w:after="120" w:line="276" w:lineRule="auto"/>
        <w:jc w:val="both"/>
      </w:pPr>
      <w:r w:rsidRPr="00D55C22">
        <w:t>Тема предполагает возможность проведения, в целях закрепления  умений и навыков составления обзора, семинарского занятия.</w:t>
      </w:r>
    </w:p>
    <w:p w:rsidR="00B6737E" w:rsidRPr="00D55C22" w:rsidRDefault="00B6737E" w:rsidP="00D55C22">
      <w:pPr>
        <w:spacing w:after="120" w:line="276" w:lineRule="auto"/>
        <w:jc w:val="both"/>
      </w:pPr>
      <w:r w:rsidRPr="00D55C22">
        <w:t xml:space="preserve">Источники: </w:t>
      </w:r>
    </w:p>
    <w:p w:rsidR="00B6737E" w:rsidRPr="00D55C22" w:rsidRDefault="00B6737E" w:rsidP="00D55C22">
      <w:pPr>
        <w:spacing w:after="120" w:line="276" w:lineRule="auto"/>
        <w:jc w:val="both"/>
      </w:pPr>
      <w:proofErr w:type="spellStart"/>
      <w:r w:rsidRPr="00D55C22">
        <w:t>Ланглуа</w:t>
      </w:r>
      <w:proofErr w:type="spellEnd"/>
      <w:r w:rsidRPr="00D55C22">
        <w:t xml:space="preserve"> Ш. – В., </w:t>
      </w:r>
      <w:proofErr w:type="spellStart"/>
      <w:r w:rsidRPr="00D55C22">
        <w:t>Сеньобос</w:t>
      </w:r>
      <w:proofErr w:type="spellEnd"/>
      <w:r w:rsidRPr="00D55C22">
        <w:t xml:space="preserve"> Ш. Введение в изучение истории. М., 2004.</w:t>
      </w:r>
    </w:p>
    <w:p w:rsidR="00B6737E" w:rsidRPr="00D55C22" w:rsidRDefault="00B6737E" w:rsidP="00D55C22">
      <w:pPr>
        <w:spacing w:after="120" w:line="276" w:lineRule="auto"/>
        <w:jc w:val="both"/>
      </w:pPr>
      <w:r w:rsidRPr="00D55C22">
        <w:t>Вопросы для обсуждения.</w:t>
      </w:r>
    </w:p>
    <w:p w:rsidR="00B6737E" w:rsidRPr="00D55C22" w:rsidRDefault="00B6737E" w:rsidP="00D55C22">
      <w:pPr>
        <w:spacing w:after="120" w:line="276" w:lineRule="auto"/>
        <w:jc w:val="both"/>
      </w:pPr>
      <w:r w:rsidRPr="00D55C22">
        <w:t>1. Определение понятия «источник», систематизация богословских источников.</w:t>
      </w:r>
    </w:p>
    <w:p w:rsidR="00B6737E" w:rsidRPr="00D55C22" w:rsidRDefault="00B6737E" w:rsidP="00D55C22">
      <w:pPr>
        <w:spacing w:after="120" w:line="276" w:lineRule="auto"/>
        <w:jc w:val="both"/>
      </w:pPr>
      <w:r w:rsidRPr="00D55C22">
        <w:t>2. Исторический (хронологический) способ классификации богословских источников.</w:t>
      </w:r>
    </w:p>
    <w:p w:rsidR="00B6737E" w:rsidRPr="00D55C22" w:rsidRDefault="00B6737E" w:rsidP="00D55C22">
      <w:pPr>
        <w:spacing w:after="120" w:line="276" w:lineRule="auto"/>
        <w:jc w:val="both"/>
      </w:pPr>
      <w:r w:rsidRPr="00D55C22">
        <w:t>3. Источниковая база исследования и ее связь с темой (проблемой, фокусом) исследования.</w:t>
      </w:r>
    </w:p>
    <w:p w:rsidR="00B6737E" w:rsidRPr="00D55C22" w:rsidRDefault="00B6737E" w:rsidP="00D55C22">
      <w:pPr>
        <w:spacing w:after="120" w:line="276" w:lineRule="auto"/>
        <w:jc w:val="both"/>
      </w:pPr>
    </w:p>
    <w:p w:rsidR="00B6737E" w:rsidRPr="00D55C22" w:rsidRDefault="00B6737E" w:rsidP="00D55C22">
      <w:pPr>
        <w:spacing w:after="120" w:line="276" w:lineRule="auto"/>
        <w:jc w:val="both"/>
      </w:pPr>
      <w:r w:rsidRPr="00D55C22">
        <w:t>Тема 3. Историографический обзор.</w:t>
      </w:r>
    </w:p>
    <w:p w:rsidR="00B6737E" w:rsidRPr="00D55C22" w:rsidRDefault="00B6737E" w:rsidP="00D55C22">
      <w:pPr>
        <w:spacing w:after="120" w:line="276" w:lineRule="auto"/>
        <w:jc w:val="both"/>
      </w:pPr>
      <w:r w:rsidRPr="00D55C22">
        <w:t xml:space="preserve">Определение историографии и историографического обзора. Цель историографического обзора. Требования к историографическому обзору и его структура. Соотношение историографии и историографического обзора как общего с частным. Теоретическая часть: смысл и значение изучения истории: св. Григорий Богослов, Марк Блок, </w:t>
      </w:r>
      <w:proofErr w:type="spellStart"/>
      <w:r w:rsidRPr="00D55C22">
        <w:t>Бенедетто</w:t>
      </w:r>
      <w:proofErr w:type="spellEnd"/>
      <w:r w:rsidRPr="00D55C22">
        <w:t xml:space="preserve"> </w:t>
      </w:r>
      <w:proofErr w:type="spellStart"/>
      <w:r w:rsidRPr="00D55C22">
        <w:t>Кроче</w:t>
      </w:r>
      <w:proofErr w:type="spellEnd"/>
      <w:r w:rsidRPr="00D55C22">
        <w:t xml:space="preserve">, Мишель Монтень. Соотношение изучения историографии с новизной исследования. Практическая часть: цикл исследовательской работы: 1) очертить границы </w:t>
      </w:r>
      <w:proofErr w:type="gramStart"/>
      <w:r w:rsidRPr="00D55C22">
        <w:t>изученного</w:t>
      </w:r>
      <w:proofErr w:type="gramEnd"/>
      <w:r w:rsidRPr="00D55C22">
        <w:t>, 2) опираясь на которые исследовать предмет дальше. Методическая часть: подбор библиографии по предметному принципу; подбор библиографии по хронологическому принципу; подбор библиографии по персоналиям; биобиблиографический обзор. Инструменты церковно-исторического и гуманитарного исследования: 1) библиографии: общие и специальные; 2) интернет-ресурсы; 3) библиотечные каталоги; 4) словари и справочники; 5) периодика и журнальные рецензии; 6) реферативные сборники ИНИОН; 7) электронные библиотеки и поисковые системы – и принципы работы с ними.</w:t>
      </w:r>
    </w:p>
    <w:p w:rsidR="00B6737E" w:rsidRPr="00D55C22" w:rsidRDefault="00B6737E" w:rsidP="00D55C22">
      <w:pPr>
        <w:spacing w:after="120" w:line="276" w:lineRule="auto"/>
        <w:jc w:val="both"/>
      </w:pPr>
      <w:r w:rsidRPr="00D55C22">
        <w:t>Тема предполагает возможность проведения, в целях закрепления  умений и навыков составления обзора, семинарского занятия.</w:t>
      </w:r>
    </w:p>
    <w:p w:rsidR="00B6737E" w:rsidRPr="00D55C22" w:rsidRDefault="00B6737E" w:rsidP="00D55C22">
      <w:pPr>
        <w:spacing w:after="120" w:line="276" w:lineRule="auto"/>
        <w:jc w:val="both"/>
      </w:pPr>
      <w:r w:rsidRPr="00D55C22">
        <w:t xml:space="preserve">Источники: </w:t>
      </w:r>
    </w:p>
    <w:p w:rsidR="00B6737E" w:rsidRPr="00D55C22" w:rsidRDefault="00B6737E" w:rsidP="00D55C22">
      <w:pPr>
        <w:spacing w:after="120" w:line="276" w:lineRule="auto"/>
        <w:jc w:val="both"/>
      </w:pPr>
      <w:proofErr w:type="spellStart"/>
      <w:r w:rsidRPr="00D55C22">
        <w:lastRenderedPageBreak/>
        <w:t>Саврей</w:t>
      </w:r>
      <w:proofErr w:type="spellEnd"/>
      <w:r w:rsidRPr="00D55C22">
        <w:t xml:space="preserve"> В.Я. Александрийская школа в истории философско-богословской мысли. М., 2006; </w:t>
      </w:r>
    </w:p>
    <w:p w:rsidR="00B6737E" w:rsidRPr="00D55C22" w:rsidRDefault="00B6737E" w:rsidP="00D55C22">
      <w:pPr>
        <w:spacing w:after="120" w:line="276" w:lineRule="auto"/>
        <w:jc w:val="both"/>
      </w:pPr>
      <w:r w:rsidRPr="00D55C22">
        <w:t xml:space="preserve">Вестник ПСТГУ сер. </w:t>
      </w:r>
      <w:proofErr w:type="gramStart"/>
      <w:r w:rsidRPr="00D55C22">
        <w:t>I (Богословие.</w:t>
      </w:r>
      <w:proofErr w:type="gramEnd"/>
      <w:r w:rsidRPr="00D55C22">
        <w:t xml:space="preserve"> </w:t>
      </w:r>
      <w:proofErr w:type="gramStart"/>
      <w:r w:rsidRPr="00D55C22">
        <w:t>Философия) I 4(36) 2011.</w:t>
      </w:r>
      <w:proofErr w:type="gramEnd"/>
      <w:r w:rsidRPr="00D55C22">
        <w:t xml:space="preserve"> Отдел рецензий.</w:t>
      </w:r>
    </w:p>
    <w:p w:rsidR="00B6737E" w:rsidRPr="00D55C22" w:rsidRDefault="00B6737E" w:rsidP="00D55C22">
      <w:pPr>
        <w:spacing w:after="120" w:line="276" w:lineRule="auto"/>
        <w:jc w:val="both"/>
      </w:pPr>
      <w:r w:rsidRPr="00D55C22">
        <w:t>Вопросы для обсуждения:</w:t>
      </w:r>
    </w:p>
    <w:p w:rsidR="00B6737E" w:rsidRPr="00D55C22" w:rsidRDefault="00B6737E" w:rsidP="00D55C22">
      <w:pPr>
        <w:spacing w:after="120" w:line="276" w:lineRule="auto"/>
        <w:jc w:val="both"/>
      </w:pPr>
      <w:r w:rsidRPr="00D55C22">
        <w:t>Принципы построения историографического обзора в научной монографии;</w:t>
      </w:r>
    </w:p>
    <w:p w:rsidR="00B6737E" w:rsidRPr="00D55C22" w:rsidRDefault="00B6737E" w:rsidP="00D55C22">
      <w:pPr>
        <w:spacing w:after="120" w:line="276" w:lineRule="auto"/>
        <w:jc w:val="both"/>
      </w:pPr>
      <w:r w:rsidRPr="00D55C22">
        <w:t xml:space="preserve">Принципы формирования отдела рецензий в научном журнале; </w:t>
      </w:r>
    </w:p>
    <w:p w:rsidR="00B6737E" w:rsidRPr="00D55C22" w:rsidRDefault="00B6737E" w:rsidP="00D55C22">
      <w:pPr>
        <w:spacing w:after="120" w:line="276" w:lineRule="auto"/>
        <w:jc w:val="both"/>
      </w:pPr>
      <w:r w:rsidRPr="00D55C22">
        <w:t xml:space="preserve">основы научного рецензирования; </w:t>
      </w:r>
    </w:p>
    <w:p w:rsidR="00B6737E" w:rsidRPr="00D55C22" w:rsidRDefault="00B6737E" w:rsidP="00D55C22">
      <w:pPr>
        <w:spacing w:after="120" w:line="276" w:lineRule="auto"/>
        <w:jc w:val="both"/>
      </w:pPr>
      <w:r w:rsidRPr="00D55C22">
        <w:t>роль научных рецензий в формировании историографического обзора.</w:t>
      </w:r>
    </w:p>
    <w:p w:rsidR="00B6737E" w:rsidRPr="00D55C22" w:rsidRDefault="00B6737E" w:rsidP="00D55C22">
      <w:pPr>
        <w:spacing w:after="120" w:line="276" w:lineRule="auto"/>
        <w:jc w:val="both"/>
      </w:pPr>
      <w:r w:rsidRPr="00D55C22">
        <w:t xml:space="preserve"> </w:t>
      </w:r>
    </w:p>
    <w:p w:rsidR="00B6737E" w:rsidRPr="00D55C22" w:rsidRDefault="00B6737E" w:rsidP="00D55C22">
      <w:pPr>
        <w:spacing w:after="120" w:line="276" w:lineRule="auto"/>
        <w:jc w:val="both"/>
      </w:pPr>
      <w:r w:rsidRPr="00D55C22">
        <w:t>Тема 4. Методы построения научной теории.</w:t>
      </w:r>
    </w:p>
    <w:p w:rsidR="00B6737E" w:rsidRPr="00D55C22" w:rsidRDefault="00B6737E" w:rsidP="00D55C22">
      <w:pPr>
        <w:spacing w:after="120" w:line="276" w:lineRule="auto"/>
        <w:jc w:val="both"/>
      </w:pPr>
      <w:r w:rsidRPr="00D55C22">
        <w:t xml:space="preserve">Методология науки вообще, методология богословской науки и методология конкретного богословского исследования. Специфика научного  богословского метода. Методы научного исследования в исследовательской программе: 1) методы формирования источниковой базы исследования; 2) методы обработки и анализа данных; 3) методы построения теории </w:t>
      </w:r>
      <w:proofErr w:type="gramStart"/>
      <w:r w:rsidRPr="00D55C22">
        <w:t>—и</w:t>
      </w:r>
      <w:proofErr w:type="gramEnd"/>
      <w:r w:rsidRPr="00D55C22">
        <w:t xml:space="preserve"> взаимоотношения между ними. Соотношение методологии исследования и его структуры. Рабочая гипотеза и методы. Общая характеристика методов построения теории: генетический, каузальный, сравнительный, типологический, системно-функциональный методы. Специфика применения методов построения теории в богословском исследовании. Богословские методы: общее понятие о богословском методе как соотнесение конкретного культурно - исторического опыта с так или иначе формализованным Божественным Откровением; конкретизация богословского метода: библейская герменевтика, святоотеческая герменевтика, церковно-историческая герменевтика. Историко-филологический, философско-психологический и богословский уровни понимания. Структурно-семантический, экзегетический анализы и телеологическое (</w:t>
      </w:r>
      <w:proofErr w:type="spellStart"/>
      <w:r w:rsidRPr="00D55C22">
        <w:t>сотериологическое</w:t>
      </w:r>
      <w:proofErr w:type="spellEnd"/>
      <w:r w:rsidRPr="00D55C22">
        <w:t xml:space="preserve">) соотнесение как сущностные аспекты богословского метода. Роль традиции и </w:t>
      </w:r>
      <w:proofErr w:type="spellStart"/>
      <w:r w:rsidRPr="00D55C22">
        <w:t>вероучительного</w:t>
      </w:r>
      <w:proofErr w:type="spellEnd"/>
      <w:r w:rsidRPr="00D55C22">
        <w:t xml:space="preserve"> авторитета Церкви в богословском исследовании.</w:t>
      </w:r>
    </w:p>
    <w:p w:rsidR="00B6737E" w:rsidRPr="00D55C22" w:rsidRDefault="00B6737E" w:rsidP="00D55C22">
      <w:pPr>
        <w:spacing w:after="120" w:line="276" w:lineRule="auto"/>
        <w:jc w:val="both"/>
      </w:pPr>
    </w:p>
    <w:p w:rsidR="00B6737E" w:rsidRPr="00D55C22" w:rsidRDefault="00B6737E" w:rsidP="00D55C22">
      <w:pPr>
        <w:spacing w:after="120" w:line="276" w:lineRule="auto"/>
        <w:jc w:val="both"/>
      </w:pPr>
      <w:r w:rsidRPr="00D55C22">
        <w:t>Тема 5. Структура работы.</w:t>
      </w:r>
    </w:p>
    <w:p w:rsidR="00B6737E" w:rsidRPr="00D55C22" w:rsidRDefault="00B6737E" w:rsidP="00D55C22">
      <w:pPr>
        <w:spacing w:after="120" w:line="276" w:lineRule="auto"/>
        <w:jc w:val="both"/>
      </w:pPr>
      <w:r w:rsidRPr="00D55C22">
        <w:t>Структура работы: смысл «Введения» и порядок параграфов во Введении: Актуальность, Степень разработанности темы (Историография), Цели и задачи, Новизна; введение и вводная глава (конте</w:t>
      </w:r>
      <w:proofErr w:type="gramStart"/>
      <w:r w:rsidRPr="00D55C22">
        <w:t>кст пр</w:t>
      </w:r>
      <w:proofErr w:type="gramEnd"/>
      <w:r w:rsidRPr="00D55C22">
        <w:t>облематики исследования), соотнесение структуры с целью и задачами работы, структура отдельных глав (формирование частичных выводов); соотнесение структуры с методологией работы (методологическая корректность исследования). Список литературы. Приложения к работе. Титульный лист работы. Сноски.</w:t>
      </w:r>
    </w:p>
    <w:p w:rsidR="00B6737E" w:rsidRPr="00D55C22" w:rsidRDefault="00B6737E" w:rsidP="00D55C22">
      <w:pPr>
        <w:spacing w:after="120" w:line="276" w:lineRule="auto"/>
        <w:jc w:val="both"/>
      </w:pPr>
    </w:p>
    <w:p w:rsidR="00B6737E" w:rsidRPr="00D55C22" w:rsidRDefault="00B6737E" w:rsidP="00D55C22">
      <w:pPr>
        <w:spacing w:after="120" w:line="276" w:lineRule="auto"/>
        <w:jc w:val="both"/>
      </w:pPr>
      <w:r w:rsidRPr="00D55C22">
        <w:t>Тема 6. Заключение и выводы.</w:t>
      </w:r>
    </w:p>
    <w:p w:rsidR="00B6737E" w:rsidRPr="00D55C22" w:rsidRDefault="00B6737E" w:rsidP="00D55C22">
      <w:pPr>
        <w:spacing w:after="120" w:line="276" w:lineRule="auto"/>
        <w:jc w:val="both"/>
      </w:pPr>
      <w:r w:rsidRPr="00D55C22">
        <w:lastRenderedPageBreak/>
        <w:t>Место Заключения в составе научной работы. Структура заключения: итоги, выводы, перспективы. Соотношение элементов заключения с другими частями научной работы: желательность промежуточных выводов в разделах основной части; основная часть и итоги исследования; цель, задачи работы, ее деление на разделы и выводы работы. Выводы и методы работы. Основные требования к выводам: самостоятельность, нетривиальность, обоснованность относительно методов и эмпирического материала. Перспективы темы: учет общенаучного и факультетского контекста исследования, сверхзадача работы и возможности дальнейшего изучения данной темы.</w:t>
      </w:r>
    </w:p>
    <w:p w:rsidR="00B6737E" w:rsidRPr="00D55C22" w:rsidRDefault="00B6737E" w:rsidP="00D55C22">
      <w:pPr>
        <w:spacing w:after="120" w:line="276" w:lineRule="auto"/>
        <w:jc w:val="both"/>
      </w:pPr>
    </w:p>
    <w:p w:rsidR="00B6737E" w:rsidRPr="00D55C22" w:rsidRDefault="00B6737E" w:rsidP="00D55C22">
      <w:pPr>
        <w:spacing w:after="120" w:line="276" w:lineRule="auto"/>
        <w:jc w:val="both"/>
      </w:pPr>
      <w:r w:rsidRPr="00D55C22">
        <w:t>Тема 7. Оформление научной работы.</w:t>
      </w:r>
    </w:p>
    <w:p w:rsidR="00B6737E" w:rsidRPr="00D55C22" w:rsidRDefault="00B6737E" w:rsidP="00D55C22">
      <w:pPr>
        <w:spacing w:after="120" w:line="276" w:lineRule="auto"/>
        <w:jc w:val="both"/>
      </w:pPr>
      <w:r w:rsidRPr="00D55C22">
        <w:t xml:space="preserve">Значение оформления научной работы: внешние и внутренние факторы, </w:t>
      </w:r>
      <w:proofErr w:type="spellStart"/>
      <w:r w:rsidRPr="00D55C22">
        <w:t>обсулавливающие</w:t>
      </w:r>
      <w:proofErr w:type="spellEnd"/>
      <w:r w:rsidRPr="00D55C22">
        <w:t xml:space="preserve"> его. Представление отдельных видов текстового материала: требования к оформлению цитаты, ссылки, таблицы. Оформление библиографического аппарата: библиографические списки: алфавитный, хронологический, тематические. Принципы и нюансы оформления списков. Библиографическая ссылка: </w:t>
      </w:r>
      <w:proofErr w:type="spellStart"/>
      <w:r w:rsidRPr="00D55C22">
        <w:t>внутритекстовые</w:t>
      </w:r>
      <w:proofErr w:type="spellEnd"/>
      <w:r w:rsidRPr="00D55C22">
        <w:t xml:space="preserve">, подстрочные и </w:t>
      </w:r>
      <w:proofErr w:type="spellStart"/>
      <w:r w:rsidRPr="00D55C22">
        <w:t>затекстовые</w:t>
      </w:r>
      <w:proofErr w:type="spellEnd"/>
      <w:r w:rsidRPr="00D55C22">
        <w:t xml:space="preserve"> ссылки. Оформление титульного листа и приложений. Оглавление. Правила перепечатки рукописи.</w:t>
      </w:r>
    </w:p>
    <w:p w:rsidR="00B6737E" w:rsidRPr="00D55C22" w:rsidRDefault="00B6737E" w:rsidP="00D55C22">
      <w:pPr>
        <w:spacing w:after="120" w:line="276" w:lineRule="auto"/>
        <w:jc w:val="both"/>
      </w:pPr>
      <w:r w:rsidRPr="00D55C22">
        <w:t>Литература:</w:t>
      </w:r>
    </w:p>
    <w:p w:rsidR="00B6737E" w:rsidRPr="00D55C22" w:rsidRDefault="00B6737E" w:rsidP="00D55C22">
      <w:pPr>
        <w:spacing w:after="120" w:line="276" w:lineRule="auto"/>
        <w:jc w:val="both"/>
      </w:pPr>
      <w:r w:rsidRPr="00D55C22">
        <w:t xml:space="preserve">ГОСТ </w:t>
      </w:r>
      <w:proofErr w:type="gramStart"/>
      <w:r w:rsidRPr="00D55C22">
        <w:t>Р</w:t>
      </w:r>
      <w:proofErr w:type="gramEnd"/>
      <w:r w:rsidRPr="00D55C22">
        <w:t xml:space="preserve"> 7.0.5-2008. Система стандартов по информации, библиотечному и издательскому делу. Библиографическая ссылка. Общие требования и правила составления. Москва: </w:t>
      </w:r>
      <w:proofErr w:type="spellStart"/>
      <w:r w:rsidRPr="00D55C22">
        <w:t>Стандартинформ</w:t>
      </w:r>
      <w:proofErr w:type="spellEnd"/>
      <w:r w:rsidRPr="00D55C22">
        <w:t>, 2008.</w:t>
      </w:r>
    </w:p>
    <w:p w:rsidR="00B6737E" w:rsidRPr="00D55C22" w:rsidRDefault="00B6737E" w:rsidP="00D55C22">
      <w:pPr>
        <w:spacing w:after="120" w:line="276" w:lineRule="auto"/>
        <w:jc w:val="both"/>
      </w:pPr>
      <w:r w:rsidRPr="00D55C22">
        <w:t>Кузин Ф.А. Кандидатская диссертация. Методика написания, правила оформления, порядок защиты. М., 2011.</w:t>
      </w:r>
    </w:p>
    <w:p w:rsidR="00B6737E" w:rsidRPr="00D55C22" w:rsidRDefault="00B6737E" w:rsidP="00D55C22">
      <w:pPr>
        <w:spacing w:after="120" w:line="276" w:lineRule="auto"/>
        <w:jc w:val="both"/>
      </w:pPr>
    </w:p>
    <w:p w:rsidR="00B6737E" w:rsidRPr="00D55C22" w:rsidRDefault="00B6737E" w:rsidP="00D55C22">
      <w:pPr>
        <w:spacing w:after="120" w:line="276" w:lineRule="auto"/>
        <w:jc w:val="both"/>
      </w:pPr>
      <w:r w:rsidRPr="00D55C22">
        <w:t>Раздел II. Практическая часть.</w:t>
      </w:r>
    </w:p>
    <w:p w:rsidR="00B6737E" w:rsidRPr="00D55C22" w:rsidRDefault="00B6737E" w:rsidP="00D55C22">
      <w:pPr>
        <w:spacing w:after="120" w:line="276" w:lineRule="auto"/>
        <w:jc w:val="both"/>
      </w:pPr>
      <w:r w:rsidRPr="00D55C22">
        <w:t xml:space="preserve">Помимо основной цели – освоения навыков научного исследования путем обсуждения студенческих работ (продолжительность занятий именно в такой форме во многом зависит от размера группы), они могут использоваться для обсуждения пройденных тем, студенческих отчетов и рефератов. </w:t>
      </w:r>
    </w:p>
    <w:p w:rsidR="00B6737E" w:rsidRPr="00D55C22" w:rsidRDefault="00B6737E" w:rsidP="00D55C22">
      <w:pPr>
        <w:spacing w:after="120" w:line="276" w:lineRule="auto"/>
        <w:jc w:val="both"/>
      </w:pPr>
      <w:r w:rsidRPr="00D55C22">
        <w:t>Практическое занятие 1. Постановка проблемы, цель и задачи курса.</w:t>
      </w:r>
    </w:p>
    <w:p w:rsidR="00B6737E" w:rsidRPr="00D55C22" w:rsidRDefault="00B6737E" w:rsidP="00D55C22">
      <w:pPr>
        <w:spacing w:after="120" w:line="276" w:lineRule="auto"/>
        <w:jc w:val="both"/>
      </w:pPr>
      <w:r w:rsidRPr="00D55C22">
        <w:t xml:space="preserve">Практическое занятие </w:t>
      </w:r>
      <w:r w:rsidR="00CE31FE" w:rsidRPr="00D55C22">
        <w:t>2</w:t>
      </w:r>
      <w:r w:rsidRPr="00D55C22">
        <w:t>. Историографический обзор.</w:t>
      </w:r>
    </w:p>
    <w:p w:rsidR="00B6737E" w:rsidRPr="00D55C22" w:rsidRDefault="00B6737E" w:rsidP="00D55C22">
      <w:pPr>
        <w:spacing w:after="120" w:line="276" w:lineRule="auto"/>
        <w:jc w:val="both"/>
      </w:pPr>
      <w:r w:rsidRPr="00D55C22">
        <w:t xml:space="preserve">Практическое занятие </w:t>
      </w:r>
      <w:r w:rsidR="00CE31FE" w:rsidRPr="00D55C22">
        <w:t>3</w:t>
      </w:r>
      <w:r w:rsidRPr="00D55C22">
        <w:t>. Обзор источниковой базы.</w:t>
      </w:r>
    </w:p>
    <w:p w:rsidR="00B6737E" w:rsidRPr="00D55C22" w:rsidRDefault="00B6737E" w:rsidP="00D55C22">
      <w:pPr>
        <w:spacing w:after="120" w:line="276" w:lineRule="auto"/>
        <w:jc w:val="both"/>
      </w:pPr>
      <w:r w:rsidRPr="00D55C22">
        <w:t xml:space="preserve">Практическое занятие </w:t>
      </w:r>
      <w:r w:rsidR="00CE31FE" w:rsidRPr="00D55C22">
        <w:t>4</w:t>
      </w:r>
      <w:r w:rsidRPr="00D55C22">
        <w:t>. Структура работы.</w:t>
      </w:r>
    </w:p>
    <w:p w:rsidR="00B6737E" w:rsidRPr="00D55C22" w:rsidRDefault="00B6737E" w:rsidP="00D55C22">
      <w:pPr>
        <w:spacing w:after="120" w:line="276" w:lineRule="auto"/>
        <w:jc w:val="both"/>
      </w:pPr>
      <w:r w:rsidRPr="00D55C22">
        <w:t>Практическое занятие 5. Заключение работы – результаты исследования.</w:t>
      </w:r>
    </w:p>
    <w:p w:rsidR="00B6737E" w:rsidRPr="00D55C22" w:rsidRDefault="00CE31FE" w:rsidP="00D55C22">
      <w:pPr>
        <w:spacing w:after="120" w:line="276" w:lineRule="auto"/>
        <w:jc w:val="both"/>
      </w:pPr>
      <w:r w:rsidRPr="00D55C22">
        <w:t>Практическое занятие 6</w:t>
      </w:r>
      <w:r w:rsidR="00B6737E" w:rsidRPr="00D55C22">
        <w:t xml:space="preserve">. </w:t>
      </w:r>
      <w:proofErr w:type="gramStart"/>
      <w:r w:rsidR="00B6737E" w:rsidRPr="00D55C22">
        <w:t>От</w:t>
      </w:r>
      <w:proofErr w:type="gramEnd"/>
      <w:r w:rsidR="00B6737E" w:rsidRPr="00D55C22">
        <w:t xml:space="preserve"> курсовой к выпускной квалификационной бакалаврской работе; </w:t>
      </w:r>
    </w:p>
    <w:p w:rsidR="00B6737E" w:rsidRPr="00D55C22" w:rsidRDefault="00B6737E" w:rsidP="00D55C22">
      <w:pPr>
        <w:spacing w:after="120" w:line="276" w:lineRule="auto"/>
        <w:jc w:val="both"/>
      </w:pPr>
      <w:r w:rsidRPr="00D55C22">
        <w:t xml:space="preserve">Практическое занятие </w:t>
      </w:r>
      <w:r w:rsidR="00CE31FE" w:rsidRPr="00D55C22">
        <w:t>7</w:t>
      </w:r>
      <w:r w:rsidRPr="00D55C22">
        <w:t>. Обоснование темы бакалаврской работы для 4 курса; проектирование научного исследования.</w:t>
      </w:r>
    </w:p>
    <w:p w:rsidR="00FD78FF" w:rsidRPr="00D55C22" w:rsidRDefault="00FD78FF" w:rsidP="00D55C22">
      <w:pPr>
        <w:spacing w:after="120" w:line="276" w:lineRule="auto"/>
      </w:pPr>
    </w:p>
    <w:p w:rsidR="00CD348A" w:rsidRPr="00D55C22" w:rsidRDefault="00CD348A" w:rsidP="00D55C22">
      <w:pPr>
        <w:spacing w:after="120" w:line="276" w:lineRule="auto"/>
        <w:jc w:val="both"/>
      </w:pPr>
    </w:p>
    <w:p w:rsidR="00CD348A" w:rsidRPr="00D55C22" w:rsidRDefault="00CD348A" w:rsidP="00D55C22">
      <w:pPr>
        <w:pStyle w:val="10"/>
        <w:spacing w:before="0" w:after="120"/>
      </w:pPr>
      <w:bookmarkStart w:id="99" w:name="_Toc467596881"/>
      <w:bookmarkStart w:id="100" w:name="_Toc467599965"/>
      <w:bookmarkStart w:id="101" w:name="_Toc2599910"/>
      <w:r w:rsidRPr="00D55C22">
        <w:t xml:space="preserve">Учебно-методическое обеспечение самостоятельной работы </w:t>
      </w:r>
      <w:proofErr w:type="gramStart"/>
      <w:r w:rsidRPr="00D55C22">
        <w:t>обучающихся</w:t>
      </w:r>
      <w:proofErr w:type="gramEnd"/>
      <w:r w:rsidRPr="00D55C22">
        <w:rPr>
          <w:i/>
        </w:rPr>
        <w:t xml:space="preserve"> </w:t>
      </w:r>
      <w:r w:rsidRPr="00D55C22">
        <w:t>по дисциплине</w:t>
      </w:r>
      <w:bookmarkEnd w:id="99"/>
      <w:bookmarkEnd w:id="100"/>
      <w:bookmarkEnd w:id="101"/>
      <w:r w:rsidRPr="00D55C22">
        <w:t xml:space="preserve"> </w:t>
      </w:r>
    </w:p>
    <w:p w:rsidR="00CD348A" w:rsidRPr="00D55C22" w:rsidRDefault="00CD348A" w:rsidP="00D55C22">
      <w:pPr>
        <w:spacing w:after="120" w:line="276" w:lineRule="auto"/>
        <w:jc w:val="both"/>
      </w:pPr>
      <w:r w:rsidRPr="00D55C22">
        <w:t xml:space="preserve">Самостоятельная работа </w:t>
      </w:r>
      <w:proofErr w:type="gramStart"/>
      <w:r w:rsidRPr="00D55C22">
        <w:t>обучающихся</w:t>
      </w:r>
      <w:proofErr w:type="gramEnd"/>
      <w:r w:rsidRPr="00D55C22">
        <w:t xml:space="preserve"> обеспечивается следующими документами и материалами:</w:t>
      </w:r>
    </w:p>
    <w:p w:rsidR="00CD348A" w:rsidRPr="00D55C22" w:rsidRDefault="00CD348A" w:rsidP="00D55C22">
      <w:pPr>
        <w:keepLines/>
        <w:widowControl w:val="0"/>
        <w:numPr>
          <w:ilvl w:val="0"/>
          <w:numId w:val="5"/>
        </w:numPr>
        <w:spacing w:after="120" w:line="276" w:lineRule="auto"/>
        <w:ind w:left="0" w:firstLine="0"/>
        <w:contextualSpacing/>
        <w:jc w:val="both"/>
      </w:pPr>
      <w:r w:rsidRPr="00D55C22">
        <w:t>Рабочей программой дисциплины</w:t>
      </w:r>
      <w:r w:rsidR="00B6737E" w:rsidRPr="00D55C22">
        <w:t>.</w:t>
      </w:r>
    </w:p>
    <w:p w:rsidR="00CD348A" w:rsidRPr="00D55C22" w:rsidRDefault="00CD348A" w:rsidP="00D55C22">
      <w:pPr>
        <w:keepLines/>
        <w:widowControl w:val="0"/>
        <w:numPr>
          <w:ilvl w:val="0"/>
          <w:numId w:val="5"/>
        </w:numPr>
        <w:spacing w:after="120" w:line="276" w:lineRule="auto"/>
        <w:ind w:left="0" w:firstLine="0"/>
        <w:contextualSpacing/>
        <w:jc w:val="both"/>
      </w:pPr>
      <w:r w:rsidRPr="00D55C22">
        <w:t>Планами учебных занятий, предоставляемых преподавателем в начале каждого раздела дисциплины</w:t>
      </w:r>
      <w:r w:rsidR="00B6737E" w:rsidRPr="00D55C22">
        <w:t>.</w:t>
      </w:r>
    </w:p>
    <w:p w:rsidR="00CD348A" w:rsidRPr="00D55C22" w:rsidRDefault="00CD348A" w:rsidP="00D55C22">
      <w:pPr>
        <w:keepLines/>
        <w:widowControl w:val="0"/>
        <w:numPr>
          <w:ilvl w:val="0"/>
          <w:numId w:val="5"/>
        </w:numPr>
        <w:spacing w:after="120" w:line="276" w:lineRule="auto"/>
        <w:ind w:left="0" w:firstLine="0"/>
        <w:contextualSpacing/>
        <w:jc w:val="both"/>
      </w:pPr>
      <w:r w:rsidRPr="00D55C22">
        <w:t>Методическими пособиями по дисциплине (см. в списке литературы)</w:t>
      </w:r>
      <w:r w:rsidR="00B6737E" w:rsidRPr="00D55C22">
        <w:t>.</w:t>
      </w:r>
    </w:p>
    <w:p w:rsidR="00CD348A" w:rsidRPr="00D55C22" w:rsidRDefault="00CD348A" w:rsidP="00D55C22">
      <w:pPr>
        <w:keepLines/>
        <w:widowControl w:val="0"/>
        <w:numPr>
          <w:ilvl w:val="0"/>
          <w:numId w:val="5"/>
        </w:numPr>
        <w:spacing w:after="120" w:line="276" w:lineRule="auto"/>
        <w:ind w:left="0" w:firstLine="0"/>
        <w:contextualSpacing/>
        <w:jc w:val="both"/>
      </w:pPr>
      <w:r w:rsidRPr="00D55C22">
        <w:t>Образцами проверочных заданий, представленных в фонде оценочных средств.</w:t>
      </w:r>
    </w:p>
    <w:p w:rsidR="00CD348A" w:rsidRPr="00D55C22" w:rsidRDefault="00CD348A" w:rsidP="00D55C22">
      <w:pPr>
        <w:spacing w:after="120" w:line="276" w:lineRule="auto"/>
        <w:jc w:val="both"/>
      </w:pPr>
    </w:p>
    <w:p w:rsidR="00CD348A" w:rsidRPr="00D55C22" w:rsidRDefault="00CD348A" w:rsidP="00D55C22">
      <w:pPr>
        <w:pStyle w:val="10"/>
        <w:spacing w:before="0" w:after="120"/>
      </w:pPr>
      <w:bookmarkStart w:id="102" w:name="_Toc467601852"/>
      <w:bookmarkStart w:id="103" w:name="_Toc2599911"/>
      <w:r w:rsidRPr="00D55C22">
        <w:t>Фонд оценочных средств</w:t>
      </w:r>
      <w:bookmarkEnd w:id="102"/>
      <w:bookmarkEnd w:id="103"/>
    </w:p>
    <w:p w:rsidR="00CD348A" w:rsidRPr="00D55C22" w:rsidRDefault="00CD348A" w:rsidP="00D55C22">
      <w:pPr>
        <w:pStyle w:val="1"/>
        <w:numPr>
          <w:ilvl w:val="0"/>
          <w:numId w:val="0"/>
        </w:numPr>
        <w:spacing w:before="0" w:after="120" w:line="276" w:lineRule="auto"/>
        <w:jc w:val="both"/>
        <w:rPr>
          <w:b w:val="0"/>
        </w:rPr>
      </w:pPr>
      <w:r w:rsidRPr="00D55C22">
        <w:rPr>
          <w:b w:val="0"/>
        </w:rPr>
        <w:t>Фонд оценочных средств разработан для осваиваемой в дисциплине компетенции в соответствии с п.21 Приказа Министерства Образования № 1367 от 19.12.2013 и представлен в приложении к настоящей программе.</w:t>
      </w:r>
    </w:p>
    <w:p w:rsidR="00D05E34" w:rsidRPr="00D55C22" w:rsidRDefault="00D05E34" w:rsidP="00D55C22">
      <w:pPr>
        <w:keepLines/>
        <w:spacing w:after="120" w:line="276" w:lineRule="auto"/>
        <w:jc w:val="both"/>
      </w:pPr>
      <w:r w:rsidRPr="00D55C22">
        <w:t>Настоящий фонд оценочных сре</w:t>
      </w:r>
      <w:proofErr w:type="gramStart"/>
      <w:r w:rsidRPr="00D55C22">
        <w:t>дств в с</w:t>
      </w:r>
      <w:proofErr w:type="gramEnd"/>
      <w:r w:rsidRPr="00D55C22">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D05E34" w:rsidRPr="00D55C22" w:rsidRDefault="00D05E34" w:rsidP="00D55C22">
      <w:pPr>
        <w:pStyle w:val="3"/>
        <w:spacing w:after="120" w:line="276" w:lineRule="auto"/>
      </w:pPr>
      <w:bookmarkStart w:id="104" w:name="_Toc473664509"/>
      <w:bookmarkStart w:id="105" w:name="_Toc473718087"/>
      <w:bookmarkStart w:id="106" w:name="_Toc473892888"/>
      <w:bookmarkStart w:id="107" w:name="_Toc474840597"/>
      <w:bookmarkStart w:id="108" w:name="_Toc475970644"/>
      <w:bookmarkStart w:id="109" w:name="_Toc477858784"/>
      <w:bookmarkStart w:id="110" w:name="_Toc477980927"/>
      <w:bookmarkStart w:id="111" w:name="_Toc2599912"/>
      <w:bookmarkStart w:id="112" w:name="_Hlk478241358"/>
      <w:r w:rsidRPr="00D55C22">
        <w:t>Показатели оценивания основного этапа освоения компетенции</w:t>
      </w:r>
      <w:bookmarkEnd w:id="104"/>
      <w:bookmarkEnd w:id="105"/>
      <w:bookmarkEnd w:id="106"/>
      <w:bookmarkEnd w:id="107"/>
      <w:bookmarkEnd w:id="108"/>
      <w:bookmarkEnd w:id="109"/>
      <w:bookmarkEnd w:id="110"/>
      <w:bookmarkEnd w:id="111"/>
    </w:p>
    <w:p w:rsidR="00FD0AC0" w:rsidRPr="00D55C22" w:rsidRDefault="00D05E34" w:rsidP="00D55C22">
      <w:pPr>
        <w:spacing w:after="120" w:line="276" w:lineRule="auto"/>
        <w:jc w:val="both"/>
      </w:pPr>
      <w:r w:rsidRPr="00D55C22">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bookmarkEnd w:id="112"/>
    </w:p>
    <w:p w:rsidR="00CD348A" w:rsidRPr="00D55C22" w:rsidRDefault="00CD348A" w:rsidP="00D55C22">
      <w:pPr>
        <w:pStyle w:val="3"/>
        <w:spacing w:after="120" w:line="276" w:lineRule="auto"/>
      </w:pPr>
      <w:bookmarkStart w:id="113" w:name="_Toc2599913"/>
      <w:r w:rsidRPr="00D55C22">
        <w:t xml:space="preserve">Вопросы </w:t>
      </w:r>
      <w:r w:rsidR="00D55C22" w:rsidRPr="00D55C22">
        <w:t>для промежуточной аттестации:</w:t>
      </w:r>
      <w:bookmarkEnd w:id="113"/>
    </w:p>
    <w:p w:rsidR="00CD348A" w:rsidRPr="00D55C22" w:rsidRDefault="00CD348A" w:rsidP="00D55C22">
      <w:pPr>
        <w:spacing w:after="120" w:line="276" w:lineRule="auto"/>
        <w:jc w:val="both"/>
      </w:pPr>
      <w:r w:rsidRPr="00D55C22">
        <w:t>1.</w:t>
      </w:r>
      <w:r w:rsidRPr="00D55C22">
        <w:tab/>
        <w:t>Конкретизация темы исследования: основные принципы и их применение (привести примеры).</w:t>
      </w:r>
    </w:p>
    <w:p w:rsidR="00CD348A" w:rsidRPr="00D55C22" w:rsidRDefault="00CD348A" w:rsidP="00D55C22">
      <w:pPr>
        <w:spacing w:after="120" w:line="276" w:lineRule="auto"/>
        <w:jc w:val="both"/>
      </w:pPr>
      <w:r w:rsidRPr="00D55C22">
        <w:t>2.</w:t>
      </w:r>
      <w:r w:rsidRPr="00D55C22">
        <w:tab/>
        <w:t>Соотнесение темы, проблемы, цели и задач исследования (привести примеры).</w:t>
      </w:r>
    </w:p>
    <w:p w:rsidR="00CD348A" w:rsidRPr="00D55C22" w:rsidRDefault="00CD348A" w:rsidP="00D55C22">
      <w:pPr>
        <w:spacing w:after="120" w:line="276" w:lineRule="auto"/>
        <w:jc w:val="both"/>
      </w:pPr>
      <w:r w:rsidRPr="00D55C22">
        <w:t>3.</w:t>
      </w:r>
      <w:r w:rsidRPr="00D55C22">
        <w:tab/>
        <w:t>Источники исследования, их классификация и описание. Принципы формирования базы источников.</w:t>
      </w:r>
    </w:p>
    <w:p w:rsidR="00CD348A" w:rsidRPr="00D55C22" w:rsidRDefault="00CD348A" w:rsidP="00D55C22">
      <w:pPr>
        <w:spacing w:after="120" w:line="276" w:lineRule="auto"/>
        <w:jc w:val="both"/>
      </w:pPr>
      <w:r w:rsidRPr="00D55C22">
        <w:t>4.</w:t>
      </w:r>
      <w:r w:rsidRPr="00D55C22">
        <w:tab/>
        <w:t>Связь базы источников с темой работы и ее текстом.</w:t>
      </w:r>
    </w:p>
    <w:p w:rsidR="00CD348A" w:rsidRPr="00D55C22" w:rsidRDefault="00CD348A" w:rsidP="00D55C22">
      <w:pPr>
        <w:spacing w:after="120" w:line="276" w:lineRule="auto"/>
        <w:jc w:val="both"/>
      </w:pPr>
      <w:r w:rsidRPr="00D55C22">
        <w:t>5.</w:t>
      </w:r>
      <w:r w:rsidRPr="00D55C22">
        <w:tab/>
        <w:t>Понятие «историография»: задачи историографического обзора.</w:t>
      </w:r>
    </w:p>
    <w:p w:rsidR="00CD348A" w:rsidRPr="00D55C22" w:rsidRDefault="00CD348A" w:rsidP="00D55C22">
      <w:pPr>
        <w:spacing w:after="120" w:line="276" w:lineRule="auto"/>
        <w:jc w:val="both"/>
      </w:pPr>
      <w:r w:rsidRPr="00D55C22">
        <w:t>6.</w:t>
      </w:r>
      <w:r w:rsidRPr="00D55C22">
        <w:tab/>
        <w:t>Инструменты историографической работы: а) библиографии, б) Интернет-ресурсы, в) библиотечные каталоги, г) словари и справочники и т.д.</w:t>
      </w:r>
    </w:p>
    <w:p w:rsidR="00CD348A" w:rsidRPr="00D55C22" w:rsidRDefault="00CD348A" w:rsidP="00D55C22">
      <w:pPr>
        <w:spacing w:after="120" w:line="276" w:lineRule="auto"/>
        <w:jc w:val="both"/>
      </w:pPr>
      <w:r w:rsidRPr="00D55C22">
        <w:t>7.</w:t>
      </w:r>
      <w:r w:rsidRPr="00D55C22">
        <w:tab/>
        <w:t>Соотношение методологии науки и методологии конкретного научного исследования.</w:t>
      </w:r>
    </w:p>
    <w:p w:rsidR="00CD348A" w:rsidRPr="00D55C22" w:rsidRDefault="00CD348A" w:rsidP="00D55C22">
      <w:pPr>
        <w:spacing w:after="120" w:line="276" w:lineRule="auto"/>
        <w:jc w:val="both"/>
      </w:pPr>
      <w:r w:rsidRPr="00D55C22">
        <w:t>8.</w:t>
      </w:r>
      <w:r w:rsidRPr="00D55C22">
        <w:tab/>
        <w:t>Классификация и характеристика методов построения теории.</w:t>
      </w:r>
    </w:p>
    <w:p w:rsidR="00CD348A" w:rsidRPr="00D55C22" w:rsidRDefault="00CD348A" w:rsidP="00D55C22">
      <w:pPr>
        <w:spacing w:after="120" w:line="276" w:lineRule="auto"/>
        <w:jc w:val="both"/>
      </w:pPr>
      <w:r w:rsidRPr="00D55C22">
        <w:t>9.</w:t>
      </w:r>
      <w:r w:rsidRPr="00D55C22">
        <w:tab/>
        <w:t>Структура «Введения»: значение и содержание каждого элемента; обязательные и необязательные элементы.</w:t>
      </w:r>
    </w:p>
    <w:p w:rsidR="00CD348A" w:rsidRPr="00D55C22" w:rsidRDefault="00CD348A" w:rsidP="00D55C22">
      <w:pPr>
        <w:spacing w:after="120" w:line="276" w:lineRule="auto"/>
        <w:jc w:val="both"/>
      </w:pPr>
      <w:r w:rsidRPr="00D55C22">
        <w:lastRenderedPageBreak/>
        <w:t>10.</w:t>
      </w:r>
      <w:r w:rsidRPr="00D55C22">
        <w:tab/>
        <w:t>Принципы включения в общую структуру работы факультативных элементов: вводная глава, приложения.</w:t>
      </w:r>
    </w:p>
    <w:p w:rsidR="00CD348A" w:rsidRPr="00D55C22" w:rsidRDefault="00CD348A" w:rsidP="00D55C22">
      <w:pPr>
        <w:spacing w:after="120" w:line="276" w:lineRule="auto"/>
        <w:jc w:val="both"/>
      </w:pPr>
      <w:r w:rsidRPr="00D55C22">
        <w:t>11.</w:t>
      </w:r>
      <w:r w:rsidRPr="00D55C22">
        <w:tab/>
        <w:t>Структура «Заключения»: значение и содержание основных элементов.</w:t>
      </w:r>
    </w:p>
    <w:p w:rsidR="00CE5759" w:rsidRPr="00D55C22" w:rsidRDefault="00CD348A" w:rsidP="00D55C22">
      <w:pPr>
        <w:spacing w:after="120" w:line="276" w:lineRule="auto"/>
        <w:jc w:val="both"/>
      </w:pPr>
      <w:r w:rsidRPr="00D55C22">
        <w:t>12.</w:t>
      </w:r>
      <w:r w:rsidRPr="00D55C22">
        <w:tab/>
        <w:t>Корректность выводов: критерии и отношение к основным элементам «Введения» и основной части.</w:t>
      </w:r>
    </w:p>
    <w:p w:rsidR="003E144A" w:rsidRPr="00D55C22" w:rsidRDefault="003E144A" w:rsidP="00D55C22">
      <w:pPr>
        <w:pStyle w:val="3"/>
        <w:spacing w:after="120" w:line="276" w:lineRule="auto"/>
      </w:pPr>
      <w:bookmarkStart w:id="114" w:name="_Toc473664511"/>
      <w:bookmarkStart w:id="115" w:name="_Toc473718089"/>
      <w:bookmarkStart w:id="116" w:name="_Toc473892890"/>
      <w:bookmarkStart w:id="117" w:name="_Toc474840599"/>
      <w:bookmarkStart w:id="118" w:name="_Toc475970646"/>
      <w:bookmarkStart w:id="119" w:name="_Toc477858786"/>
      <w:bookmarkStart w:id="120" w:name="_Toc477980930"/>
      <w:bookmarkStart w:id="121" w:name="_Toc2599914"/>
      <w:bookmarkStart w:id="122" w:name="_Hlk478241565"/>
      <w:r w:rsidRPr="00D55C22">
        <w:t>Критерии оценивания основного этапа освоения компетенции</w:t>
      </w:r>
      <w:bookmarkEnd w:id="114"/>
      <w:bookmarkEnd w:id="115"/>
      <w:bookmarkEnd w:id="116"/>
      <w:bookmarkEnd w:id="117"/>
      <w:bookmarkEnd w:id="118"/>
      <w:bookmarkEnd w:id="119"/>
      <w:bookmarkEnd w:id="120"/>
      <w:bookmarkEnd w:id="121"/>
    </w:p>
    <w:p w:rsidR="003E144A" w:rsidRPr="00D55C22" w:rsidRDefault="003E144A" w:rsidP="00D55C22">
      <w:pPr>
        <w:spacing w:after="120" w:line="276" w:lineRule="auto"/>
        <w:jc w:val="both"/>
      </w:pPr>
      <w:r w:rsidRPr="00D55C22">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3E144A" w:rsidRPr="00D55C22" w:rsidRDefault="003E144A" w:rsidP="00D55C22">
      <w:pPr>
        <w:pStyle w:val="2"/>
        <w:rPr>
          <w:rFonts w:ascii="Times New Roman" w:hAnsi="Times New Roman" w:cs="Times New Roman"/>
        </w:rPr>
      </w:pPr>
      <w:bookmarkStart w:id="123" w:name="_Toc473664512"/>
      <w:bookmarkStart w:id="124" w:name="_Toc473718090"/>
      <w:bookmarkStart w:id="125" w:name="_Toc473892891"/>
      <w:bookmarkStart w:id="126" w:name="_Toc474840600"/>
      <w:bookmarkStart w:id="127" w:name="_Toc475970647"/>
      <w:bookmarkStart w:id="128" w:name="_Toc477858787"/>
      <w:bookmarkStart w:id="129" w:name="_Toc477980931"/>
      <w:bookmarkStart w:id="130" w:name="_Toc2599915"/>
      <w:r w:rsidRPr="00D55C22">
        <w:rPr>
          <w:rFonts w:ascii="Times New Roman" w:hAnsi="Times New Roman" w:cs="Times New Roman"/>
        </w:rPr>
        <w:t>Критерии оценивания устных опросов</w:t>
      </w:r>
      <w:bookmarkEnd w:id="123"/>
      <w:bookmarkEnd w:id="124"/>
      <w:bookmarkEnd w:id="125"/>
      <w:bookmarkEnd w:id="126"/>
      <w:bookmarkEnd w:id="127"/>
      <w:bookmarkEnd w:id="128"/>
      <w:bookmarkEnd w:id="129"/>
      <w:bookmarkEnd w:id="130"/>
    </w:p>
    <w:p w:rsidR="003E144A" w:rsidRPr="00D55C22" w:rsidRDefault="003E144A" w:rsidP="00D55C22">
      <w:pPr>
        <w:spacing w:after="120" w:line="276" w:lineRule="auto"/>
        <w:jc w:val="both"/>
        <w:rPr>
          <w:bCs/>
          <w:i/>
        </w:rPr>
      </w:pPr>
      <w:bookmarkStart w:id="131" w:name="_Toc473664513"/>
      <w:bookmarkStart w:id="132" w:name="_Toc473718091"/>
      <w:r w:rsidRPr="00D55C22">
        <w:rPr>
          <w:bCs/>
          <w:i/>
        </w:rPr>
        <w:t>Критерии оценивания устных опросов разнятся в зависимости от содержания задания. В общем виде они могут быть представлены:</w:t>
      </w:r>
    </w:p>
    <w:p w:rsidR="003E144A" w:rsidRPr="00D55C22" w:rsidRDefault="003E144A" w:rsidP="00D55C22">
      <w:pPr>
        <w:spacing w:after="120" w:line="276" w:lineRule="auto"/>
        <w:jc w:val="both"/>
        <w:rPr>
          <w:bCs/>
        </w:rPr>
      </w:pPr>
      <w:r w:rsidRPr="00D55C22">
        <w:rPr>
          <w:bCs/>
        </w:rPr>
        <w:t xml:space="preserve">- полнотой раскрытия темы вопроса (охвачен весь заявленный период, обозначены все значимые течения и фигуры и т.п.); </w:t>
      </w:r>
    </w:p>
    <w:p w:rsidR="003E144A" w:rsidRPr="00D55C22" w:rsidRDefault="003E144A" w:rsidP="00D55C22">
      <w:pPr>
        <w:spacing w:after="120" w:line="276" w:lineRule="auto"/>
        <w:jc w:val="both"/>
        <w:rPr>
          <w:bCs/>
        </w:rPr>
      </w:pPr>
      <w:r w:rsidRPr="00D55C22">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3E144A" w:rsidRPr="00D55C22" w:rsidRDefault="003E144A" w:rsidP="00D55C22">
      <w:pPr>
        <w:spacing w:after="120" w:line="276" w:lineRule="auto"/>
        <w:jc w:val="both"/>
        <w:rPr>
          <w:bCs/>
        </w:rPr>
      </w:pPr>
      <w:r w:rsidRPr="00D55C22">
        <w:rPr>
          <w:bCs/>
        </w:rPr>
        <w:t>- указанием на проблемные (и, возможно, дискуссионные) моменты, наличествующие в обсуждаемой тематике.</w:t>
      </w:r>
    </w:p>
    <w:p w:rsidR="00E0428B" w:rsidRPr="00D55C22" w:rsidRDefault="003E144A" w:rsidP="00D55C22">
      <w:pPr>
        <w:spacing w:after="120" w:line="276" w:lineRule="auto"/>
        <w:jc w:val="both"/>
        <w:rPr>
          <w:bCs/>
        </w:rPr>
      </w:pPr>
      <w:r w:rsidRPr="00D55C22">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3E144A" w:rsidRPr="00D55C22" w:rsidRDefault="003E144A" w:rsidP="00D55C22">
      <w:pPr>
        <w:pStyle w:val="3"/>
        <w:spacing w:after="120" w:line="276" w:lineRule="auto"/>
      </w:pPr>
      <w:bookmarkStart w:id="133" w:name="_Toc473892892"/>
      <w:bookmarkStart w:id="134" w:name="_Toc474840601"/>
      <w:bookmarkStart w:id="135" w:name="_Toc475970648"/>
      <w:bookmarkStart w:id="136" w:name="_Toc477858788"/>
      <w:bookmarkStart w:id="137" w:name="_Toc477980932"/>
      <w:bookmarkStart w:id="138" w:name="_Toc2599916"/>
      <w:r w:rsidRPr="00D55C22">
        <w:t xml:space="preserve">Описание </w:t>
      </w:r>
      <w:proofErr w:type="gramStart"/>
      <w:r w:rsidRPr="00D55C22">
        <w:t>шкал оценивания основного этапа освоения компетенции</w:t>
      </w:r>
      <w:bookmarkEnd w:id="131"/>
      <w:bookmarkEnd w:id="132"/>
      <w:bookmarkEnd w:id="133"/>
      <w:bookmarkEnd w:id="134"/>
      <w:bookmarkEnd w:id="135"/>
      <w:bookmarkEnd w:id="136"/>
      <w:bookmarkEnd w:id="137"/>
      <w:bookmarkEnd w:id="138"/>
      <w:proofErr w:type="gramEnd"/>
    </w:p>
    <w:p w:rsidR="003E144A" w:rsidRPr="00D55C22" w:rsidRDefault="003E144A" w:rsidP="00D55C22">
      <w:pPr>
        <w:spacing w:after="120" w:line="276" w:lineRule="auto"/>
        <w:jc w:val="both"/>
        <w:rPr>
          <w:bCs/>
        </w:rPr>
      </w:pPr>
      <w:r w:rsidRPr="00D55C22">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D55C22">
        <w:rPr>
          <w:bCs/>
        </w:rPr>
        <w:t>балльно</w:t>
      </w:r>
      <w:proofErr w:type="spellEnd"/>
      <w:r w:rsidRPr="00D55C22">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3E144A" w:rsidRPr="00D55C22" w:rsidRDefault="003E144A" w:rsidP="00D55C22">
      <w:pPr>
        <w:spacing w:after="120" w:line="276" w:lineRule="auto"/>
        <w:jc w:val="both"/>
        <w:rPr>
          <w:bCs/>
        </w:rPr>
      </w:pPr>
      <w:r w:rsidRPr="00D55C22">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D55C22">
        <w:t xml:space="preserve">по </w:t>
      </w:r>
      <w:proofErr w:type="spellStart"/>
      <w:r w:rsidRPr="00D55C22">
        <w:t>балльно</w:t>
      </w:r>
      <w:proofErr w:type="spellEnd"/>
      <w:r w:rsidRPr="00D55C22">
        <w:t>-рейтинговой системе.</w:t>
      </w:r>
    </w:p>
    <w:p w:rsidR="003E144A" w:rsidRPr="00D55C22" w:rsidRDefault="003E144A" w:rsidP="00D55C22">
      <w:pPr>
        <w:spacing w:after="120" w:line="276" w:lineRule="auto"/>
        <w:jc w:val="both"/>
        <w:rPr>
          <w:bCs/>
        </w:rPr>
      </w:pPr>
      <w:r w:rsidRPr="00D55C22">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D55C22">
        <w:t xml:space="preserve">по </w:t>
      </w:r>
      <w:proofErr w:type="spellStart"/>
      <w:r w:rsidRPr="00D55C22">
        <w:t>балльно</w:t>
      </w:r>
      <w:proofErr w:type="spellEnd"/>
      <w:r w:rsidRPr="00D55C22">
        <w:t>-рейтинговой системе.</w:t>
      </w:r>
      <w:r w:rsidRPr="00D55C22">
        <w:rPr>
          <w:bCs/>
        </w:rPr>
        <w:t xml:space="preserve"> </w:t>
      </w:r>
    </w:p>
    <w:p w:rsidR="003E144A" w:rsidRPr="00D55C22" w:rsidRDefault="003E144A" w:rsidP="00D55C22">
      <w:pPr>
        <w:spacing w:after="120" w:line="276" w:lineRule="auto"/>
        <w:jc w:val="both"/>
        <w:rPr>
          <w:bCs/>
        </w:rPr>
      </w:pPr>
      <w:r w:rsidRPr="00D55C22">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D55C22">
        <w:t xml:space="preserve">по </w:t>
      </w:r>
      <w:proofErr w:type="spellStart"/>
      <w:r w:rsidRPr="00D55C22">
        <w:t>балльно</w:t>
      </w:r>
      <w:proofErr w:type="spellEnd"/>
      <w:r w:rsidRPr="00D55C22">
        <w:t>-рейтинговой системе.</w:t>
      </w:r>
      <w:r w:rsidRPr="00D55C22">
        <w:rPr>
          <w:bCs/>
        </w:rPr>
        <w:t xml:space="preserve"> </w:t>
      </w:r>
    </w:p>
    <w:p w:rsidR="003E144A" w:rsidRPr="00D55C22" w:rsidRDefault="003E144A" w:rsidP="00D55C22">
      <w:pPr>
        <w:spacing w:after="120" w:line="276" w:lineRule="auto"/>
        <w:jc w:val="both"/>
        <w:rPr>
          <w:bCs/>
        </w:rPr>
      </w:pPr>
      <w:r w:rsidRPr="00D55C22">
        <w:rPr>
          <w:bCs/>
        </w:rPr>
        <w:lastRenderedPageBreak/>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D55C22">
        <w:rPr>
          <w:bCs/>
        </w:rPr>
        <w:t>балльно</w:t>
      </w:r>
      <w:proofErr w:type="spellEnd"/>
      <w:r w:rsidRPr="00D55C22">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3E144A" w:rsidRPr="00D55C22"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rPr>
                <w:b/>
              </w:rPr>
            </w:pPr>
            <w:r w:rsidRPr="00D55C22">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rPr>
                <w:b/>
              </w:rPr>
            </w:pPr>
            <w:r w:rsidRPr="00D55C22">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rPr>
                <w:b/>
              </w:rPr>
            </w:pPr>
            <w:r w:rsidRPr="00D55C22">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rPr>
                <w:b/>
              </w:rPr>
            </w:pPr>
            <w:r w:rsidRPr="00D55C22">
              <w:rPr>
                <w:b/>
              </w:rPr>
              <w:t>Итоговая оценка за дисциплину</w:t>
            </w:r>
          </w:p>
        </w:tc>
      </w:tr>
      <w:tr w:rsidR="003E144A" w:rsidRPr="00D55C22"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34-40</w:t>
            </w:r>
          </w:p>
        </w:tc>
        <w:tc>
          <w:tcPr>
            <w:tcW w:w="1203"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52 - 60</w:t>
            </w:r>
          </w:p>
        </w:tc>
        <w:tc>
          <w:tcPr>
            <w:tcW w:w="1179"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86-100</w:t>
            </w:r>
          </w:p>
        </w:tc>
        <w:tc>
          <w:tcPr>
            <w:tcW w:w="1652"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rPr>
                <w:bCs/>
              </w:rPr>
              <w:t>«5» («отлично»)</w:t>
            </w:r>
          </w:p>
        </w:tc>
      </w:tr>
      <w:tr w:rsidR="003E144A" w:rsidRPr="00D55C22"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28-34</w:t>
            </w:r>
          </w:p>
        </w:tc>
        <w:tc>
          <w:tcPr>
            <w:tcW w:w="1203"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43-51</w:t>
            </w:r>
          </w:p>
        </w:tc>
        <w:tc>
          <w:tcPr>
            <w:tcW w:w="1179"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71-85</w:t>
            </w:r>
          </w:p>
        </w:tc>
        <w:tc>
          <w:tcPr>
            <w:tcW w:w="1652"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rPr>
                <w:bCs/>
              </w:rPr>
              <w:t>«4» («хорошо»)</w:t>
            </w:r>
          </w:p>
        </w:tc>
      </w:tr>
      <w:tr w:rsidR="003E144A" w:rsidRPr="00D55C22"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22-28</w:t>
            </w:r>
          </w:p>
        </w:tc>
        <w:tc>
          <w:tcPr>
            <w:tcW w:w="1203"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34-42</w:t>
            </w:r>
          </w:p>
        </w:tc>
        <w:tc>
          <w:tcPr>
            <w:tcW w:w="1179"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56-70</w:t>
            </w:r>
          </w:p>
        </w:tc>
        <w:tc>
          <w:tcPr>
            <w:tcW w:w="1652"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rPr>
                <w:bCs/>
              </w:rPr>
              <w:t>«3» («удовлетворительно»)</w:t>
            </w:r>
          </w:p>
        </w:tc>
      </w:tr>
      <w:tr w:rsidR="003E144A" w:rsidRPr="00D55C22"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0-22</w:t>
            </w:r>
          </w:p>
        </w:tc>
        <w:tc>
          <w:tcPr>
            <w:tcW w:w="1203"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0-33</w:t>
            </w:r>
          </w:p>
        </w:tc>
        <w:tc>
          <w:tcPr>
            <w:tcW w:w="1179"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t>0-55</w:t>
            </w:r>
          </w:p>
        </w:tc>
        <w:tc>
          <w:tcPr>
            <w:tcW w:w="1652" w:type="pct"/>
            <w:tcBorders>
              <w:top w:val="single" w:sz="4" w:space="0" w:color="auto"/>
              <w:left w:val="single" w:sz="4" w:space="0" w:color="auto"/>
              <w:bottom w:val="single" w:sz="4" w:space="0" w:color="auto"/>
              <w:right w:val="single" w:sz="4" w:space="0" w:color="auto"/>
            </w:tcBorders>
            <w:hideMark/>
          </w:tcPr>
          <w:p w:rsidR="003E144A" w:rsidRPr="00D55C22" w:rsidRDefault="003E144A" w:rsidP="00D55C22">
            <w:pPr>
              <w:spacing w:after="120" w:line="276" w:lineRule="auto"/>
              <w:jc w:val="both"/>
            </w:pPr>
            <w:r w:rsidRPr="00D55C22">
              <w:rPr>
                <w:bCs/>
              </w:rPr>
              <w:t>«2» («неудовлетворительно»)</w:t>
            </w:r>
          </w:p>
        </w:tc>
      </w:tr>
    </w:tbl>
    <w:p w:rsidR="003E144A" w:rsidRPr="00D55C22" w:rsidRDefault="003E144A" w:rsidP="00D55C22">
      <w:pPr>
        <w:pStyle w:val="3"/>
        <w:spacing w:after="120" w:line="276" w:lineRule="auto"/>
      </w:pPr>
      <w:bookmarkStart w:id="139" w:name="_Toc473664514"/>
      <w:bookmarkStart w:id="140" w:name="_Toc473718092"/>
      <w:bookmarkStart w:id="141" w:name="_Toc473892893"/>
      <w:bookmarkStart w:id="142" w:name="_Toc474840602"/>
      <w:bookmarkStart w:id="143" w:name="_Toc475970649"/>
      <w:bookmarkStart w:id="144" w:name="_Toc477858789"/>
      <w:bookmarkStart w:id="145" w:name="_Toc477980933"/>
      <w:bookmarkStart w:id="146" w:name="_Toc2599917"/>
      <w:r w:rsidRPr="00D55C22">
        <w:t>Средства оценивания</w:t>
      </w:r>
      <w:bookmarkEnd w:id="139"/>
      <w:bookmarkEnd w:id="140"/>
      <w:bookmarkEnd w:id="141"/>
      <w:bookmarkEnd w:id="142"/>
      <w:bookmarkEnd w:id="143"/>
      <w:bookmarkEnd w:id="144"/>
      <w:bookmarkEnd w:id="145"/>
      <w:bookmarkEnd w:id="146"/>
      <w:r w:rsidRPr="00D55C22">
        <w:t xml:space="preserve">  </w:t>
      </w:r>
    </w:p>
    <w:p w:rsidR="00CE5759" w:rsidRPr="00D55C22" w:rsidRDefault="00CE5759" w:rsidP="00D55C22">
      <w:pPr>
        <w:spacing w:after="120" w:line="276" w:lineRule="auto"/>
        <w:jc w:val="both"/>
      </w:pPr>
      <w:r w:rsidRPr="00D55C22">
        <w:rPr>
          <w:i/>
        </w:rPr>
        <w:t>В случае недифференцированного контроля (в форме зачета)</w:t>
      </w:r>
      <w:r w:rsidRPr="00D55C22">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D55C22">
        <w:t>обучающегося</w:t>
      </w:r>
      <w:proofErr w:type="gramEnd"/>
      <w:r w:rsidRPr="00D55C22">
        <w:t xml:space="preserve"> в </w:t>
      </w:r>
      <w:proofErr w:type="spellStart"/>
      <w:r w:rsidRPr="00D55C22">
        <w:t>балльно</w:t>
      </w:r>
      <w:proofErr w:type="spellEnd"/>
      <w:r w:rsidRPr="00D55C22">
        <w:t>-рейтинговой системе оценивается 34 баллами.</w:t>
      </w:r>
    </w:p>
    <w:bookmarkEnd w:id="122"/>
    <w:p w:rsidR="003E144A" w:rsidRPr="00D55C22" w:rsidRDefault="003E144A" w:rsidP="00D55C22">
      <w:pPr>
        <w:spacing w:after="120" w:line="276" w:lineRule="auto"/>
        <w:jc w:val="both"/>
      </w:pPr>
    </w:p>
    <w:p w:rsidR="003E144A" w:rsidRPr="00D55C22" w:rsidRDefault="00FD0AC0" w:rsidP="00D55C22">
      <w:pPr>
        <w:pStyle w:val="10"/>
        <w:spacing w:before="0" w:after="120"/>
      </w:pPr>
      <w:bookmarkStart w:id="147" w:name="_Toc2599918"/>
      <w:r w:rsidRPr="00D55C22">
        <w:t>Литература для освоения дисциплины</w:t>
      </w:r>
      <w:bookmarkEnd w:id="147"/>
    </w:p>
    <w:p w:rsidR="00494F54" w:rsidRPr="00D55C22" w:rsidRDefault="00494F54" w:rsidP="00D55C22">
      <w:pPr>
        <w:spacing w:after="120" w:line="276" w:lineRule="auto"/>
        <w:rPr>
          <w:b/>
        </w:rPr>
      </w:pPr>
      <w:r w:rsidRPr="00D55C22">
        <w:rPr>
          <w:b/>
        </w:rPr>
        <w:t>Основная:</w:t>
      </w:r>
    </w:p>
    <w:p w:rsidR="00494F54" w:rsidRPr="00D55C22" w:rsidRDefault="00494F54" w:rsidP="00D55C22">
      <w:pPr>
        <w:pStyle w:val="af2"/>
        <w:numPr>
          <w:ilvl w:val="0"/>
          <w:numId w:val="8"/>
        </w:numPr>
        <w:spacing w:after="120" w:line="276" w:lineRule="auto"/>
        <w:ind w:left="0" w:firstLine="0"/>
        <w:jc w:val="both"/>
        <w:rPr>
          <w:color w:val="000000"/>
          <w:sz w:val="24"/>
          <w:szCs w:val="24"/>
          <w:lang w:val="ru-RU"/>
        </w:rPr>
      </w:pPr>
      <w:r w:rsidRPr="00D55C22">
        <w:rPr>
          <w:rStyle w:val="af0"/>
          <w:bCs/>
          <w:color w:val="000000"/>
          <w:sz w:val="24"/>
          <w:szCs w:val="24"/>
          <w:shd w:val="clear" w:color="auto" w:fill="FFFFFF"/>
          <w:lang w:val="ru-RU"/>
        </w:rPr>
        <w:t>Антонов</w:t>
      </w:r>
      <w:r w:rsidRPr="00D55C22">
        <w:rPr>
          <w:rStyle w:val="apple-converted-space"/>
          <w:color w:val="000000"/>
          <w:sz w:val="24"/>
          <w:szCs w:val="24"/>
          <w:shd w:val="clear" w:color="auto" w:fill="FFFFFF"/>
        </w:rPr>
        <w:t> </w:t>
      </w:r>
      <w:r w:rsidRPr="00D55C22">
        <w:rPr>
          <w:i/>
          <w:color w:val="000000"/>
          <w:sz w:val="24"/>
          <w:szCs w:val="24"/>
          <w:shd w:val="clear" w:color="auto" w:fill="FFFFFF"/>
          <w:lang w:val="ru-RU"/>
        </w:rPr>
        <w:t>К. М.</w:t>
      </w:r>
      <w:r w:rsidRPr="00D55C22">
        <w:rPr>
          <w:rStyle w:val="apple-converted-space"/>
          <w:color w:val="000000"/>
          <w:sz w:val="24"/>
          <w:szCs w:val="24"/>
          <w:shd w:val="clear" w:color="auto" w:fill="FFFFFF"/>
        </w:rPr>
        <w:t> </w:t>
      </w:r>
      <w:r w:rsidRPr="00D55C22">
        <w:rPr>
          <w:rStyle w:val="af0"/>
          <w:bCs/>
          <w:color w:val="000000"/>
          <w:sz w:val="24"/>
          <w:szCs w:val="24"/>
          <w:shd w:val="clear" w:color="auto" w:fill="FFFFFF"/>
          <w:lang w:val="ru-RU"/>
        </w:rPr>
        <w:t>Теология</w:t>
      </w:r>
      <w:r w:rsidRPr="00D55C22">
        <w:rPr>
          <w:rStyle w:val="apple-converted-space"/>
          <w:color w:val="000000"/>
          <w:sz w:val="24"/>
          <w:szCs w:val="24"/>
          <w:shd w:val="clear" w:color="auto" w:fill="FFFFFF"/>
        </w:rPr>
        <w:t> </w:t>
      </w:r>
      <w:r w:rsidRPr="00D55C22">
        <w:rPr>
          <w:color w:val="000000"/>
          <w:sz w:val="24"/>
          <w:szCs w:val="24"/>
          <w:shd w:val="clear" w:color="auto" w:fill="FFFFFF"/>
          <w:lang w:val="ru-RU"/>
        </w:rPr>
        <w:t>как научная специальность // Вопросы философии. 2012. № 6. С. 73–84 (</w:t>
      </w:r>
      <w:hyperlink r:id="rId9" w:tgtFrame="_blank" w:history="1">
        <w:r w:rsidRPr="00D55C22">
          <w:rPr>
            <w:rFonts w:eastAsia="Times New Roman"/>
            <w:color w:val="1155CC"/>
            <w:sz w:val="24"/>
            <w:szCs w:val="24"/>
            <w:u w:val="single"/>
            <w:lang w:eastAsia="ru-RU"/>
          </w:rPr>
          <w:t>http</w:t>
        </w:r>
        <w:r w:rsidRPr="00D55C22">
          <w:rPr>
            <w:rFonts w:eastAsia="Times New Roman"/>
            <w:color w:val="1155CC"/>
            <w:sz w:val="24"/>
            <w:szCs w:val="24"/>
            <w:u w:val="single"/>
            <w:lang w:val="ru-RU" w:eastAsia="ru-RU"/>
          </w:rPr>
          <w:t>://</w:t>
        </w:r>
        <w:r w:rsidRPr="00D55C22">
          <w:rPr>
            <w:rFonts w:eastAsia="Times New Roman"/>
            <w:color w:val="1155CC"/>
            <w:sz w:val="24"/>
            <w:szCs w:val="24"/>
            <w:u w:val="single"/>
            <w:lang w:eastAsia="ru-RU"/>
          </w:rPr>
          <w:t>vphil</w:t>
        </w:r>
        <w:r w:rsidRPr="00D55C22">
          <w:rPr>
            <w:rFonts w:eastAsia="Times New Roman"/>
            <w:color w:val="1155CC"/>
            <w:sz w:val="24"/>
            <w:szCs w:val="24"/>
            <w:u w:val="single"/>
            <w:lang w:val="ru-RU" w:eastAsia="ru-RU"/>
          </w:rPr>
          <w:t>.</w:t>
        </w:r>
        <w:r w:rsidRPr="00D55C22">
          <w:rPr>
            <w:rFonts w:eastAsia="Times New Roman"/>
            <w:color w:val="1155CC"/>
            <w:sz w:val="24"/>
            <w:szCs w:val="24"/>
            <w:u w:val="single"/>
            <w:lang w:eastAsia="ru-RU"/>
          </w:rPr>
          <w:t>ru</w:t>
        </w:r>
        <w:r w:rsidRPr="00D55C22">
          <w:rPr>
            <w:rFonts w:eastAsia="Times New Roman"/>
            <w:color w:val="1155CC"/>
            <w:sz w:val="24"/>
            <w:szCs w:val="24"/>
            <w:u w:val="single"/>
            <w:lang w:val="ru-RU" w:eastAsia="ru-RU"/>
          </w:rPr>
          <w:t>/</w:t>
        </w:r>
        <w:r w:rsidRPr="00D55C22">
          <w:rPr>
            <w:rFonts w:eastAsia="Times New Roman"/>
            <w:color w:val="1155CC"/>
            <w:sz w:val="24"/>
            <w:szCs w:val="24"/>
            <w:u w:val="single"/>
            <w:lang w:eastAsia="ru-RU"/>
          </w:rPr>
          <w:t>index</w:t>
        </w:r>
        <w:r w:rsidRPr="00D55C22">
          <w:rPr>
            <w:rFonts w:eastAsia="Times New Roman"/>
            <w:color w:val="1155CC"/>
            <w:sz w:val="24"/>
            <w:szCs w:val="24"/>
            <w:u w:val="single"/>
            <w:lang w:val="ru-RU" w:eastAsia="ru-RU"/>
          </w:rPr>
          <w:t>.</w:t>
        </w:r>
        <w:r w:rsidRPr="00D55C22">
          <w:rPr>
            <w:rFonts w:eastAsia="Times New Roman"/>
            <w:color w:val="1155CC"/>
            <w:sz w:val="24"/>
            <w:szCs w:val="24"/>
            <w:u w:val="single"/>
            <w:lang w:eastAsia="ru-RU"/>
          </w:rPr>
          <w:t>php</w:t>
        </w:r>
        <w:r w:rsidRPr="00D55C22">
          <w:rPr>
            <w:rFonts w:eastAsia="Times New Roman"/>
            <w:color w:val="1155CC"/>
            <w:sz w:val="24"/>
            <w:szCs w:val="24"/>
            <w:u w:val="single"/>
            <w:lang w:val="ru-RU" w:eastAsia="ru-RU"/>
          </w:rPr>
          <w:t>?</w:t>
        </w:r>
        <w:r w:rsidRPr="00D55C22">
          <w:rPr>
            <w:rFonts w:eastAsia="Times New Roman"/>
            <w:color w:val="1155CC"/>
            <w:sz w:val="24"/>
            <w:szCs w:val="24"/>
            <w:u w:val="single"/>
            <w:lang w:eastAsia="ru-RU"/>
          </w:rPr>
          <w:t>option</w:t>
        </w:r>
        <w:r w:rsidRPr="00D55C22">
          <w:rPr>
            <w:rFonts w:eastAsia="Times New Roman"/>
            <w:color w:val="1155CC"/>
            <w:sz w:val="24"/>
            <w:szCs w:val="24"/>
            <w:u w:val="single"/>
            <w:lang w:val="ru-RU" w:eastAsia="ru-RU"/>
          </w:rPr>
          <w:t>=</w:t>
        </w:r>
        <w:r w:rsidRPr="00D55C22">
          <w:rPr>
            <w:rFonts w:eastAsia="Times New Roman"/>
            <w:color w:val="1155CC"/>
            <w:sz w:val="24"/>
            <w:szCs w:val="24"/>
            <w:u w:val="single"/>
            <w:lang w:eastAsia="ru-RU"/>
          </w:rPr>
          <w:t>com</w:t>
        </w:r>
        <w:r w:rsidRPr="00D55C22">
          <w:rPr>
            <w:rFonts w:eastAsia="Times New Roman"/>
            <w:color w:val="1155CC"/>
            <w:sz w:val="24"/>
            <w:szCs w:val="24"/>
            <w:u w:val="single"/>
            <w:lang w:val="ru-RU" w:eastAsia="ru-RU"/>
          </w:rPr>
          <w:t>_</w:t>
        </w:r>
        <w:r w:rsidRPr="00D55C22">
          <w:rPr>
            <w:rFonts w:eastAsia="Times New Roman"/>
            <w:color w:val="1155CC"/>
            <w:sz w:val="24"/>
            <w:szCs w:val="24"/>
            <w:u w:val="single"/>
            <w:lang w:eastAsia="ru-RU"/>
          </w:rPr>
          <w:t>content</w:t>
        </w:r>
        <w:r w:rsidRPr="00D55C22">
          <w:rPr>
            <w:rFonts w:eastAsia="Times New Roman"/>
            <w:color w:val="1155CC"/>
            <w:sz w:val="24"/>
            <w:szCs w:val="24"/>
            <w:u w:val="single"/>
            <w:lang w:val="ru-RU" w:eastAsia="ru-RU"/>
          </w:rPr>
          <w:t>&amp;</w:t>
        </w:r>
        <w:r w:rsidRPr="00D55C22">
          <w:rPr>
            <w:rFonts w:eastAsia="Times New Roman"/>
            <w:color w:val="1155CC"/>
            <w:sz w:val="24"/>
            <w:szCs w:val="24"/>
            <w:u w:val="single"/>
            <w:lang w:eastAsia="ru-RU"/>
          </w:rPr>
          <w:t>task</w:t>
        </w:r>
        <w:r w:rsidRPr="00D55C22">
          <w:rPr>
            <w:rFonts w:eastAsia="Times New Roman"/>
            <w:color w:val="1155CC"/>
            <w:sz w:val="24"/>
            <w:szCs w:val="24"/>
            <w:u w:val="single"/>
            <w:lang w:val="ru-RU" w:eastAsia="ru-RU"/>
          </w:rPr>
          <w:t>=</w:t>
        </w:r>
        <w:r w:rsidRPr="00D55C22">
          <w:rPr>
            <w:rFonts w:eastAsia="Times New Roman"/>
            <w:color w:val="1155CC"/>
            <w:sz w:val="24"/>
            <w:szCs w:val="24"/>
            <w:u w:val="single"/>
            <w:lang w:eastAsia="ru-RU"/>
          </w:rPr>
          <w:t>view</w:t>
        </w:r>
        <w:r w:rsidRPr="00D55C22">
          <w:rPr>
            <w:rFonts w:eastAsia="Times New Roman"/>
            <w:color w:val="1155CC"/>
            <w:sz w:val="24"/>
            <w:szCs w:val="24"/>
            <w:u w:val="single"/>
            <w:lang w:val="ru-RU" w:eastAsia="ru-RU"/>
          </w:rPr>
          <w:t>&amp;</w:t>
        </w:r>
        <w:r w:rsidRPr="00D55C22">
          <w:rPr>
            <w:rFonts w:eastAsia="Times New Roman"/>
            <w:color w:val="1155CC"/>
            <w:sz w:val="24"/>
            <w:szCs w:val="24"/>
            <w:u w:val="single"/>
            <w:lang w:eastAsia="ru-RU"/>
          </w:rPr>
          <w:t>id</w:t>
        </w:r>
        <w:r w:rsidRPr="00D55C22">
          <w:rPr>
            <w:rFonts w:eastAsia="Times New Roman"/>
            <w:color w:val="1155CC"/>
            <w:sz w:val="24"/>
            <w:szCs w:val="24"/>
            <w:u w:val="single"/>
            <w:lang w:val="ru-RU" w:eastAsia="ru-RU"/>
          </w:rPr>
          <w:t>=555</w:t>
        </w:r>
      </w:hyperlink>
      <w:r w:rsidRPr="00D55C22">
        <w:rPr>
          <w:rFonts w:eastAsia="Times New Roman"/>
          <w:color w:val="500050"/>
          <w:sz w:val="24"/>
          <w:szCs w:val="24"/>
          <w:lang w:val="ru-RU" w:eastAsia="ru-RU"/>
        </w:rPr>
        <w:t>)</w:t>
      </w:r>
    </w:p>
    <w:p w:rsidR="00494F54" w:rsidRPr="00D55C22" w:rsidRDefault="00494F54" w:rsidP="00D55C22">
      <w:pPr>
        <w:pStyle w:val="ac"/>
        <w:numPr>
          <w:ilvl w:val="0"/>
          <w:numId w:val="8"/>
        </w:numPr>
        <w:spacing w:after="120"/>
        <w:ind w:left="0" w:firstLine="0"/>
        <w:jc w:val="both"/>
        <w:rPr>
          <w:rFonts w:ascii="Times New Roman" w:hAnsi="Times New Roman"/>
          <w:sz w:val="24"/>
          <w:szCs w:val="24"/>
        </w:rPr>
      </w:pPr>
      <w:r w:rsidRPr="00D55C22">
        <w:rPr>
          <w:rStyle w:val="af0"/>
          <w:rFonts w:ascii="Times New Roman" w:hAnsi="Times New Roman"/>
          <w:bCs/>
          <w:sz w:val="24"/>
          <w:szCs w:val="24"/>
          <w:shd w:val="clear" w:color="auto" w:fill="FFFFFF"/>
        </w:rPr>
        <w:t>Михайлов</w:t>
      </w:r>
      <w:r w:rsidRPr="00D55C22">
        <w:rPr>
          <w:rFonts w:ascii="Times New Roman" w:hAnsi="Times New Roman"/>
          <w:sz w:val="24"/>
          <w:szCs w:val="24"/>
          <w:shd w:val="clear" w:color="auto" w:fill="FFFFFF"/>
        </w:rPr>
        <w:t> </w:t>
      </w:r>
      <w:r w:rsidRPr="00D55C22">
        <w:rPr>
          <w:rFonts w:ascii="Times New Roman" w:hAnsi="Times New Roman"/>
          <w:i/>
          <w:sz w:val="24"/>
          <w:szCs w:val="24"/>
          <w:shd w:val="clear" w:color="auto" w:fill="FFFFFF"/>
        </w:rPr>
        <w:t>П. Б.</w:t>
      </w:r>
      <w:r w:rsidRPr="00D55C22">
        <w:rPr>
          <w:rFonts w:ascii="Times New Roman" w:hAnsi="Times New Roman"/>
          <w:sz w:val="24"/>
          <w:szCs w:val="24"/>
          <w:shd w:val="clear" w:color="auto" w:fill="FFFFFF"/>
        </w:rPr>
        <w:t> </w:t>
      </w:r>
      <w:r w:rsidRPr="00D55C22">
        <w:rPr>
          <w:rStyle w:val="af0"/>
          <w:rFonts w:ascii="Times New Roman" w:hAnsi="Times New Roman"/>
          <w:bCs/>
          <w:sz w:val="24"/>
          <w:szCs w:val="24"/>
          <w:shd w:val="clear" w:color="auto" w:fill="FFFFFF"/>
        </w:rPr>
        <w:t>Категории богословской мысли</w:t>
      </w:r>
      <w:r w:rsidRPr="00D55C22">
        <w:rPr>
          <w:rFonts w:ascii="Times New Roman" w:hAnsi="Times New Roman"/>
          <w:sz w:val="24"/>
          <w:szCs w:val="24"/>
          <w:shd w:val="clear" w:color="auto" w:fill="FFFFFF"/>
        </w:rPr>
        <w:t>. М., 2013</w:t>
      </w:r>
    </w:p>
    <w:p w:rsidR="00494F54" w:rsidRPr="00D55C22" w:rsidRDefault="00494F54" w:rsidP="00D55C22">
      <w:pPr>
        <w:numPr>
          <w:ilvl w:val="0"/>
          <w:numId w:val="8"/>
        </w:numPr>
        <w:spacing w:after="120" w:line="276" w:lineRule="auto"/>
        <w:ind w:left="0" w:firstLine="0"/>
        <w:jc w:val="both"/>
      </w:pPr>
      <w:proofErr w:type="spellStart"/>
      <w:r w:rsidRPr="00D55C22">
        <w:rPr>
          <w:i/>
        </w:rPr>
        <w:t>Польсков</w:t>
      </w:r>
      <w:proofErr w:type="spellEnd"/>
      <w:r w:rsidRPr="00D55C22">
        <w:rPr>
          <w:i/>
        </w:rPr>
        <w:t xml:space="preserve"> К., </w:t>
      </w:r>
      <w:proofErr w:type="spellStart"/>
      <w:r w:rsidRPr="00D55C22">
        <w:rPr>
          <w:i/>
        </w:rPr>
        <w:t>свящ</w:t>
      </w:r>
      <w:proofErr w:type="spellEnd"/>
      <w:r w:rsidRPr="00D55C22">
        <w:rPr>
          <w:i/>
        </w:rPr>
        <w:t>.</w:t>
      </w:r>
      <w:r w:rsidRPr="00D55C22">
        <w:t xml:space="preserve"> К вопросу о научном богословском методе // Вопросы философии. 2010. №7. С. 93–101.</w:t>
      </w:r>
    </w:p>
    <w:p w:rsidR="00494F54" w:rsidRPr="00D55C22" w:rsidRDefault="00494F54" w:rsidP="00D55C22">
      <w:pPr>
        <w:pStyle w:val="ac"/>
        <w:spacing w:after="120"/>
        <w:ind w:left="0"/>
        <w:jc w:val="both"/>
        <w:rPr>
          <w:rFonts w:ascii="Times New Roman" w:hAnsi="Times New Roman"/>
          <w:sz w:val="24"/>
          <w:szCs w:val="24"/>
        </w:rPr>
      </w:pPr>
      <w:r w:rsidRPr="00D55C22">
        <w:rPr>
          <w:rFonts w:ascii="Times New Roman" w:eastAsia="Times New Roman" w:hAnsi="Times New Roman"/>
          <w:sz w:val="24"/>
          <w:szCs w:val="24"/>
          <w:lang w:eastAsia="ru-RU"/>
        </w:rPr>
        <w:t>(</w:t>
      </w:r>
      <w:hyperlink r:id="rId10" w:tgtFrame="_blank" w:history="1">
        <w:r w:rsidRPr="00D55C22">
          <w:rPr>
            <w:rFonts w:ascii="Times New Roman" w:eastAsia="Times New Roman" w:hAnsi="Times New Roman"/>
            <w:color w:val="1155CC"/>
            <w:sz w:val="24"/>
            <w:szCs w:val="24"/>
            <w:u w:val="single"/>
            <w:shd w:val="clear" w:color="auto" w:fill="FFFFFF"/>
            <w:lang w:eastAsia="ru-RU"/>
          </w:rPr>
          <w:t>http://vphil.ru/index.php?option=com_content&amp;task=view&amp;id=163&amp;Itemid=52</w:t>
        </w:r>
      </w:hyperlink>
      <w:r w:rsidRPr="00D55C22">
        <w:rPr>
          <w:rFonts w:ascii="Times New Roman" w:eastAsia="Times New Roman" w:hAnsi="Times New Roman"/>
          <w:sz w:val="24"/>
          <w:szCs w:val="24"/>
          <w:lang w:eastAsia="ru-RU"/>
        </w:rPr>
        <w:t>)</w:t>
      </w:r>
      <w:r w:rsidRPr="00D55C22">
        <w:rPr>
          <w:rFonts w:ascii="Times New Roman" w:hAnsi="Times New Roman"/>
          <w:i/>
          <w:sz w:val="24"/>
          <w:szCs w:val="24"/>
        </w:rPr>
        <w:t xml:space="preserve"> </w:t>
      </w:r>
    </w:p>
    <w:p w:rsidR="00494F54" w:rsidRPr="00D55C22" w:rsidRDefault="00494F54" w:rsidP="00D55C22">
      <w:pPr>
        <w:pStyle w:val="ac"/>
        <w:numPr>
          <w:ilvl w:val="0"/>
          <w:numId w:val="8"/>
        </w:numPr>
        <w:spacing w:after="120"/>
        <w:ind w:left="0" w:firstLine="0"/>
        <w:jc w:val="both"/>
        <w:rPr>
          <w:rFonts w:ascii="Times New Roman" w:hAnsi="Times New Roman"/>
          <w:sz w:val="24"/>
          <w:szCs w:val="24"/>
        </w:rPr>
      </w:pPr>
      <w:r w:rsidRPr="00D55C22">
        <w:rPr>
          <w:rFonts w:ascii="Times New Roman" w:hAnsi="Times New Roman"/>
          <w:i/>
          <w:sz w:val="24"/>
          <w:szCs w:val="24"/>
        </w:rPr>
        <w:t xml:space="preserve">Флоровский Г. </w:t>
      </w:r>
      <w:proofErr w:type="spellStart"/>
      <w:r w:rsidRPr="00D55C22">
        <w:rPr>
          <w:rFonts w:ascii="Times New Roman" w:hAnsi="Times New Roman"/>
          <w:i/>
          <w:sz w:val="24"/>
          <w:szCs w:val="24"/>
        </w:rPr>
        <w:t>прот</w:t>
      </w:r>
      <w:proofErr w:type="spellEnd"/>
      <w:r w:rsidRPr="00D55C22">
        <w:rPr>
          <w:rFonts w:ascii="Times New Roman" w:hAnsi="Times New Roman"/>
          <w:i/>
          <w:sz w:val="24"/>
          <w:szCs w:val="24"/>
        </w:rPr>
        <w:t>.</w:t>
      </w:r>
      <w:r w:rsidRPr="00D55C22">
        <w:rPr>
          <w:rFonts w:ascii="Times New Roman" w:hAnsi="Times New Roman"/>
          <w:sz w:val="24"/>
          <w:szCs w:val="24"/>
        </w:rPr>
        <w:t xml:space="preserve"> Затруднения историка-христианина // Флоровский Г.В. Христианство и цивилизация. Избранные труды по богословию и философии. СПб</w:t>
      </w:r>
      <w:proofErr w:type="gramStart"/>
      <w:r w:rsidRPr="00D55C22">
        <w:rPr>
          <w:rFonts w:ascii="Times New Roman" w:hAnsi="Times New Roman"/>
          <w:sz w:val="24"/>
          <w:szCs w:val="24"/>
        </w:rPr>
        <w:t xml:space="preserve">.: </w:t>
      </w:r>
      <w:proofErr w:type="gramEnd"/>
      <w:r w:rsidRPr="00D55C22">
        <w:rPr>
          <w:rFonts w:ascii="Times New Roman" w:hAnsi="Times New Roman"/>
          <w:sz w:val="24"/>
          <w:szCs w:val="24"/>
        </w:rPr>
        <w:t>РХГА, 2005. С. 671–707</w:t>
      </w:r>
    </w:p>
    <w:p w:rsidR="00494F54" w:rsidRPr="00D55C22" w:rsidRDefault="00494F54" w:rsidP="00D55C22">
      <w:pPr>
        <w:pStyle w:val="ac"/>
        <w:spacing w:after="120"/>
        <w:ind w:left="0"/>
        <w:jc w:val="both"/>
        <w:rPr>
          <w:rFonts w:ascii="Times New Roman" w:hAnsi="Times New Roman"/>
          <w:i/>
          <w:sz w:val="24"/>
          <w:szCs w:val="24"/>
        </w:rPr>
      </w:pPr>
    </w:p>
    <w:p w:rsidR="00494F54" w:rsidRPr="00D55C22" w:rsidRDefault="00494F54" w:rsidP="00D55C22">
      <w:pPr>
        <w:spacing w:after="120" w:line="276" w:lineRule="auto"/>
        <w:rPr>
          <w:b/>
        </w:rPr>
      </w:pPr>
      <w:r w:rsidRPr="00D55C22">
        <w:rPr>
          <w:b/>
        </w:rPr>
        <w:t>Дополнительная:</w:t>
      </w:r>
    </w:p>
    <w:p w:rsidR="00494F54" w:rsidRPr="00D55C22" w:rsidRDefault="00494F54" w:rsidP="00D55C22">
      <w:pPr>
        <w:pStyle w:val="ac"/>
        <w:numPr>
          <w:ilvl w:val="0"/>
          <w:numId w:val="9"/>
        </w:numPr>
        <w:spacing w:after="120"/>
        <w:ind w:left="0" w:firstLine="0"/>
        <w:rPr>
          <w:rFonts w:ascii="Times New Roman" w:hAnsi="Times New Roman"/>
          <w:sz w:val="24"/>
          <w:szCs w:val="24"/>
        </w:rPr>
      </w:pPr>
      <w:r w:rsidRPr="00D55C22">
        <w:rPr>
          <w:rFonts w:ascii="Times New Roman" w:hAnsi="Times New Roman"/>
          <w:sz w:val="24"/>
          <w:szCs w:val="24"/>
        </w:rPr>
        <w:t xml:space="preserve">Бут У. К., </w:t>
      </w:r>
      <w:proofErr w:type="spellStart"/>
      <w:r w:rsidRPr="00D55C22">
        <w:rPr>
          <w:rFonts w:ascii="Times New Roman" w:hAnsi="Times New Roman"/>
          <w:sz w:val="24"/>
          <w:szCs w:val="24"/>
        </w:rPr>
        <w:t>Коломб</w:t>
      </w:r>
      <w:proofErr w:type="spellEnd"/>
      <w:r w:rsidRPr="00D55C22">
        <w:rPr>
          <w:rFonts w:ascii="Times New Roman" w:hAnsi="Times New Roman"/>
          <w:sz w:val="24"/>
          <w:szCs w:val="24"/>
        </w:rPr>
        <w:t xml:space="preserve"> </w:t>
      </w:r>
      <w:proofErr w:type="spellStart"/>
      <w:r w:rsidRPr="00D55C22">
        <w:rPr>
          <w:rFonts w:ascii="Times New Roman" w:hAnsi="Times New Roman"/>
          <w:sz w:val="24"/>
          <w:szCs w:val="24"/>
        </w:rPr>
        <w:t>Гр.Дж</w:t>
      </w:r>
      <w:proofErr w:type="spellEnd"/>
      <w:r w:rsidRPr="00D55C22">
        <w:rPr>
          <w:rFonts w:ascii="Times New Roman" w:hAnsi="Times New Roman"/>
          <w:sz w:val="24"/>
          <w:szCs w:val="24"/>
        </w:rPr>
        <w:t>., Уильямс Дж. М. Исследование. Шестнадцать уроков для начинающих авторов. М., 2007.</w:t>
      </w:r>
    </w:p>
    <w:p w:rsidR="00494F54" w:rsidRPr="00D55C22" w:rsidRDefault="00494F54" w:rsidP="00D55C22">
      <w:pPr>
        <w:pStyle w:val="ac"/>
        <w:numPr>
          <w:ilvl w:val="0"/>
          <w:numId w:val="9"/>
        </w:numPr>
        <w:spacing w:after="120"/>
        <w:ind w:left="0" w:firstLine="0"/>
        <w:rPr>
          <w:rFonts w:ascii="Times New Roman" w:hAnsi="Times New Roman"/>
          <w:sz w:val="24"/>
          <w:szCs w:val="24"/>
        </w:rPr>
      </w:pPr>
      <w:r w:rsidRPr="00D55C22">
        <w:rPr>
          <w:rFonts w:ascii="Times New Roman" w:hAnsi="Times New Roman"/>
          <w:sz w:val="24"/>
          <w:szCs w:val="24"/>
        </w:rPr>
        <w:t xml:space="preserve">ГОСТ </w:t>
      </w:r>
      <w:proofErr w:type="gramStart"/>
      <w:r w:rsidRPr="00D55C22">
        <w:rPr>
          <w:rFonts w:ascii="Times New Roman" w:hAnsi="Times New Roman"/>
          <w:sz w:val="24"/>
          <w:szCs w:val="24"/>
        </w:rPr>
        <w:t>Р</w:t>
      </w:r>
      <w:proofErr w:type="gramEnd"/>
      <w:r w:rsidRPr="00D55C22">
        <w:rPr>
          <w:rFonts w:ascii="Times New Roman" w:hAnsi="Times New Roman"/>
          <w:sz w:val="24"/>
          <w:szCs w:val="24"/>
        </w:rPr>
        <w:t xml:space="preserve"> 7.0.5-2008. Система стандартов по информации, библиотечному и издательскому делу. Библиографическая ссылка. Общие требования и правила составления. Москва: </w:t>
      </w:r>
      <w:proofErr w:type="spellStart"/>
      <w:r w:rsidRPr="00D55C22">
        <w:rPr>
          <w:rFonts w:ascii="Times New Roman" w:hAnsi="Times New Roman"/>
          <w:sz w:val="24"/>
          <w:szCs w:val="24"/>
        </w:rPr>
        <w:t>Стандартинформ</w:t>
      </w:r>
      <w:proofErr w:type="spellEnd"/>
      <w:r w:rsidRPr="00D55C22">
        <w:rPr>
          <w:rFonts w:ascii="Times New Roman" w:hAnsi="Times New Roman"/>
          <w:sz w:val="24"/>
          <w:szCs w:val="24"/>
        </w:rPr>
        <w:t>, 2008.</w:t>
      </w:r>
    </w:p>
    <w:p w:rsidR="00494F54" w:rsidRPr="00D55C22" w:rsidRDefault="00494F54" w:rsidP="00D55C22">
      <w:pPr>
        <w:widowControl w:val="0"/>
        <w:numPr>
          <w:ilvl w:val="0"/>
          <w:numId w:val="9"/>
        </w:numPr>
        <w:spacing w:after="120" w:line="276" w:lineRule="auto"/>
        <w:ind w:left="0" w:firstLine="0"/>
        <w:jc w:val="both"/>
      </w:pPr>
      <w:r w:rsidRPr="00D55C22">
        <w:t>Захаров Г.Е. История Церкви в свете историко-</w:t>
      </w:r>
      <w:proofErr w:type="spellStart"/>
      <w:r w:rsidRPr="00D55C22">
        <w:t>экклесилогического</w:t>
      </w:r>
      <w:proofErr w:type="spellEnd"/>
      <w:r w:rsidRPr="00D55C22">
        <w:t xml:space="preserve"> похода // «Отголосок прошедшего в будущем»: Сборник научных статей преподавателей и аспирантов Исторического факультета. М., 2012. С. 71–80. </w:t>
      </w:r>
    </w:p>
    <w:p w:rsidR="00494F54" w:rsidRPr="00D55C22" w:rsidRDefault="00494F54" w:rsidP="00D55C22">
      <w:pPr>
        <w:pStyle w:val="ac"/>
        <w:numPr>
          <w:ilvl w:val="0"/>
          <w:numId w:val="9"/>
        </w:numPr>
        <w:spacing w:after="120"/>
        <w:ind w:left="0" w:firstLine="0"/>
        <w:rPr>
          <w:rFonts w:ascii="Times New Roman" w:hAnsi="Times New Roman"/>
          <w:sz w:val="24"/>
          <w:szCs w:val="24"/>
        </w:rPr>
      </w:pPr>
      <w:r w:rsidRPr="00D55C22">
        <w:rPr>
          <w:rFonts w:ascii="Times New Roman" w:hAnsi="Times New Roman"/>
          <w:sz w:val="24"/>
          <w:szCs w:val="24"/>
        </w:rPr>
        <w:lastRenderedPageBreak/>
        <w:t>Кузин Ф.А. Кандидатская диссертация. Методика написания, правила оформления, порядок защиты. М., 2011.</w:t>
      </w:r>
    </w:p>
    <w:p w:rsidR="00494F54" w:rsidRPr="00D55C22" w:rsidRDefault="00494F54" w:rsidP="00D55C22">
      <w:pPr>
        <w:pStyle w:val="ac"/>
        <w:numPr>
          <w:ilvl w:val="0"/>
          <w:numId w:val="9"/>
        </w:numPr>
        <w:spacing w:after="120"/>
        <w:ind w:left="0" w:firstLine="0"/>
        <w:rPr>
          <w:rFonts w:ascii="Times New Roman" w:hAnsi="Times New Roman"/>
          <w:sz w:val="24"/>
          <w:szCs w:val="24"/>
        </w:rPr>
      </w:pPr>
      <w:proofErr w:type="spellStart"/>
      <w:r w:rsidRPr="00D55C22">
        <w:rPr>
          <w:rFonts w:ascii="Times New Roman" w:hAnsi="Times New Roman"/>
          <w:sz w:val="24"/>
          <w:szCs w:val="24"/>
        </w:rPr>
        <w:t>Ланглуа</w:t>
      </w:r>
      <w:proofErr w:type="spellEnd"/>
      <w:r w:rsidRPr="00D55C22">
        <w:rPr>
          <w:rFonts w:ascii="Times New Roman" w:hAnsi="Times New Roman"/>
          <w:sz w:val="24"/>
          <w:szCs w:val="24"/>
        </w:rPr>
        <w:t xml:space="preserve"> Ш. – В., </w:t>
      </w:r>
      <w:proofErr w:type="spellStart"/>
      <w:r w:rsidRPr="00D55C22">
        <w:rPr>
          <w:rFonts w:ascii="Times New Roman" w:hAnsi="Times New Roman"/>
          <w:sz w:val="24"/>
          <w:szCs w:val="24"/>
        </w:rPr>
        <w:t>Сеньобос</w:t>
      </w:r>
      <w:proofErr w:type="spellEnd"/>
      <w:r w:rsidRPr="00D55C22">
        <w:rPr>
          <w:rFonts w:ascii="Times New Roman" w:hAnsi="Times New Roman"/>
          <w:sz w:val="24"/>
          <w:szCs w:val="24"/>
        </w:rPr>
        <w:t xml:space="preserve"> Ш. Введение в изучение истории. М., 2004.</w:t>
      </w:r>
    </w:p>
    <w:p w:rsidR="00494F54" w:rsidRPr="00D55C22" w:rsidRDefault="00494F54" w:rsidP="00D55C22">
      <w:pPr>
        <w:pStyle w:val="ac"/>
        <w:numPr>
          <w:ilvl w:val="0"/>
          <w:numId w:val="9"/>
        </w:numPr>
        <w:spacing w:after="120"/>
        <w:ind w:left="0" w:firstLine="0"/>
        <w:rPr>
          <w:rFonts w:ascii="Times New Roman" w:hAnsi="Times New Roman"/>
          <w:sz w:val="24"/>
          <w:szCs w:val="24"/>
        </w:rPr>
      </w:pPr>
      <w:proofErr w:type="spellStart"/>
      <w:r w:rsidRPr="00D55C22">
        <w:rPr>
          <w:rFonts w:ascii="Times New Roman" w:hAnsi="Times New Roman"/>
          <w:sz w:val="24"/>
          <w:szCs w:val="24"/>
        </w:rPr>
        <w:t>Лонерган</w:t>
      </w:r>
      <w:proofErr w:type="spellEnd"/>
      <w:r w:rsidRPr="00D55C22">
        <w:rPr>
          <w:rFonts w:ascii="Times New Roman" w:hAnsi="Times New Roman"/>
          <w:sz w:val="24"/>
          <w:szCs w:val="24"/>
        </w:rPr>
        <w:t xml:space="preserve"> Б. Метод в теологии. М., 2011.</w:t>
      </w:r>
    </w:p>
    <w:p w:rsidR="00494F54" w:rsidRPr="00D55C22" w:rsidRDefault="00494F54" w:rsidP="00D55C22">
      <w:pPr>
        <w:pStyle w:val="ac"/>
        <w:numPr>
          <w:ilvl w:val="0"/>
          <w:numId w:val="9"/>
        </w:numPr>
        <w:spacing w:after="120"/>
        <w:ind w:left="0" w:firstLine="0"/>
        <w:rPr>
          <w:rFonts w:ascii="Times New Roman" w:hAnsi="Times New Roman"/>
          <w:sz w:val="24"/>
          <w:szCs w:val="24"/>
        </w:rPr>
      </w:pPr>
      <w:r w:rsidRPr="00D55C22">
        <w:rPr>
          <w:rFonts w:ascii="Times New Roman" w:hAnsi="Times New Roman"/>
          <w:sz w:val="24"/>
          <w:szCs w:val="24"/>
        </w:rPr>
        <w:t>Шепелев Л. Как работать с архивными документами. М. – Л., 1966.</w:t>
      </w:r>
    </w:p>
    <w:p w:rsidR="00494F54" w:rsidRPr="00D55C22" w:rsidRDefault="00494F54" w:rsidP="00D55C22">
      <w:pPr>
        <w:pStyle w:val="ac"/>
        <w:numPr>
          <w:ilvl w:val="0"/>
          <w:numId w:val="9"/>
        </w:numPr>
        <w:spacing w:after="120"/>
        <w:ind w:left="0" w:firstLine="0"/>
        <w:rPr>
          <w:rFonts w:ascii="Times New Roman" w:hAnsi="Times New Roman"/>
          <w:sz w:val="24"/>
          <w:szCs w:val="24"/>
        </w:rPr>
      </w:pPr>
      <w:r w:rsidRPr="00D55C22">
        <w:rPr>
          <w:rFonts w:ascii="Times New Roman" w:hAnsi="Times New Roman"/>
          <w:sz w:val="24"/>
          <w:szCs w:val="24"/>
        </w:rPr>
        <w:t>Эко У. Как написать дипломную работу. М., 2003.</w:t>
      </w:r>
    </w:p>
    <w:p w:rsidR="00FD0AC0" w:rsidRPr="00D55C22" w:rsidRDefault="00FD0AC0" w:rsidP="00D55C22">
      <w:pPr>
        <w:spacing w:after="120" w:line="276" w:lineRule="auto"/>
        <w:jc w:val="both"/>
      </w:pPr>
    </w:p>
    <w:p w:rsidR="00CD348A" w:rsidRPr="00D55C22" w:rsidRDefault="00CD348A" w:rsidP="00D55C22">
      <w:pPr>
        <w:pStyle w:val="10"/>
        <w:spacing w:before="0" w:after="120"/>
      </w:pPr>
      <w:bookmarkStart w:id="148" w:name="_Toc2599919"/>
      <w:r w:rsidRPr="00D55C22">
        <w:t>Интернет-ресурсы:</w:t>
      </w:r>
      <w:bookmarkEnd w:id="148"/>
    </w:p>
    <w:p w:rsidR="00CD348A" w:rsidRPr="00D55C22" w:rsidRDefault="003448A9" w:rsidP="00D55C22">
      <w:pPr>
        <w:spacing w:after="120" w:line="276" w:lineRule="auto"/>
        <w:jc w:val="both"/>
      </w:pPr>
      <w:hyperlink r:id="rId11" w:history="1">
        <w:r w:rsidR="00CD348A" w:rsidRPr="00D55C22">
          <w:rPr>
            <w:rStyle w:val="a4"/>
          </w:rPr>
          <w:t>http://moses.creighton.edu/</w:t>
        </w:r>
      </w:hyperlink>
      <w:r w:rsidR="00CD348A" w:rsidRPr="00D55C22">
        <w:t xml:space="preserve"> </w:t>
      </w:r>
    </w:p>
    <w:p w:rsidR="00CD348A" w:rsidRPr="00D55C22" w:rsidRDefault="003448A9" w:rsidP="00D55C22">
      <w:pPr>
        <w:spacing w:after="120" w:line="276" w:lineRule="auto"/>
        <w:jc w:val="both"/>
      </w:pPr>
      <w:hyperlink r:id="rId12" w:history="1">
        <w:r w:rsidR="00CD348A" w:rsidRPr="00D55C22">
          <w:rPr>
            <w:rStyle w:val="a4"/>
          </w:rPr>
          <w:t>http://www.danuvius.orthodoxy.ru/</w:t>
        </w:r>
      </w:hyperlink>
      <w:r w:rsidR="00CD348A" w:rsidRPr="00D55C22">
        <w:t xml:space="preserve"> </w:t>
      </w:r>
    </w:p>
    <w:p w:rsidR="00CD348A" w:rsidRPr="00D55C22" w:rsidRDefault="003448A9" w:rsidP="00D55C22">
      <w:pPr>
        <w:spacing w:after="120" w:line="276" w:lineRule="auto"/>
        <w:jc w:val="both"/>
      </w:pPr>
      <w:hyperlink r:id="rId13" w:history="1">
        <w:r w:rsidR="00CD348A" w:rsidRPr="00D55C22">
          <w:rPr>
            <w:rStyle w:val="a4"/>
          </w:rPr>
          <w:t>www.fordham.edu/halsall/byzantium/</w:t>
        </w:r>
      </w:hyperlink>
      <w:r w:rsidR="00CD348A" w:rsidRPr="00D55C22">
        <w:t xml:space="preserve">   </w:t>
      </w:r>
    </w:p>
    <w:p w:rsidR="00CD348A" w:rsidRPr="00D55C22" w:rsidRDefault="003448A9" w:rsidP="00D55C22">
      <w:pPr>
        <w:spacing w:after="120" w:line="276" w:lineRule="auto"/>
        <w:jc w:val="both"/>
      </w:pPr>
      <w:hyperlink r:id="rId14" w:history="1">
        <w:r w:rsidR="00CD348A" w:rsidRPr="00D55C22">
          <w:rPr>
            <w:rStyle w:val="a4"/>
          </w:rPr>
          <w:t>http://www2.evansville.edu/ecoleweb/about.html</w:t>
        </w:r>
      </w:hyperlink>
      <w:r w:rsidR="00CD348A" w:rsidRPr="00D55C22">
        <w:t xml:space="preserve"> </w:t>
      </w:r>
    </w:p>
    <w:p w:rsidR="00CD348A" w:rsidRPr="00D55C22" w:rsidRDefault="003448A9" w:rsidP="00D55C22">
      <w:pPr>
        <w:spacing w:after="120" w:line="276" w:lineRule="auto"/>
        <w:jc w:val="both"/>
      </w:pPr>
      <w:hyperlink r:id="rId15" w:history="1">
        <w:r w:rsidR="00CD348A" w:rsidRPr="00D55C22">
          <w:rPr>
            <w:rStyle w:val="a4"/>
          </w:rPr>
          <w:t>http://lcweb.loc.gov</w:t>
        </w:r>
      </w:hyperlink>
      <w:r w:rsidR="00CD348A" w:rsidRPr="00D55C22">
        <w:t xml:space="preserve"> </w:t>
      </w:r>
    </w:p>
    <w:p w:rsidR="00CD348A" w:rsidRPr="00D55C22" w:rsidRDefault="003448A9" w:rsidP="00D55C22">
      <w:pPr>
        <w:spacing w:after="120" w:line="276" w:lineRule="auto"/>
        <w:jc w:val="both"/>
      </w:pPr>
      <w:hyperlink r:id="rId16" w:history="1">
        <w:r w:rsidR="00CD348A" w:rsidRPr="00D55C22">
          <w:rPr>
            <w:rStyle w:val="a4"/>
          </w:rPr>
          <w:t>www.doaks.org/</w:t>
        </w:r>
      </w:hyperlink>
      <w:r w:rsidR="00CD348A" w:rsidRPr="00D55C22">
        <w:t xml:space="preserve"> </w:t>
      </w:r>
    </w:p>
    <w:p w:rsidR="00CD348A" w:rsidRPr="00D55C22" w:rsidRDefault="003448A9" w:rsidP="00D55C22">
      <w:pPr>
        <w:spacing w:after="120" w:line="276" w:lineRule="auto"/>
        <w:jc w:val="both"/>
      </w:pPr>
      <w:hyperlink r:id="rId17" w:history="1">
        <w:r w:rsidR="00CD348A" w:rsidRPr="00D55C22">
          <w:rPr>
            <w:rStyle w:val="a4"/>
          </w:rPr>
          <w:t>http://www.uni-tuebingen.de/</w:t>
        </w:r>
      </w:hyperlink>
      <w:r w:rsidR="00CD348A" w:rsidRPr="00D55C22">
        <w:t xml:space="preserve"> </w:t>
      </w:r>
    </w:p>
    <w:p w:rsidR="00CD348A" w:rsidRPr="00D55C22" w:rsidRDefault="003448A9" w:rsidP="00D55C22">
      <w:pPr>
        <w:spacing w:after="120" w:line="276" w:lineRule="auto"/>
        <w:jc w:val="both"/>
      </w:pPr>
      <w:hyperlink r:id="rId18" w:history="1">
        <w:r w:rsidR="00CD348A" w:rsidRPr="00D55C22">
          <w:rPr>
            <w:rStyle w:val="a4"/>
          </w:rPr>
          <w:t>http://staatsbibliothek-berlin.de/</w:t>
        </w:r>
      </w:hyperlink>
      <w:r w:rsidR="00CD348A" w:rsidRPr="00D55C22">
        <w:t xml:space="preserve"> </w:t>
      </w:r>
    </w:p>
    <w:p w:rsidR="00CD348A" w:rsidRPr="00D55C22" w:rsidRDefault="003448A9" w:rsidP="00D55C22">
      <w:pPr>
        <w:spacing w:after="120" w:line="276" w:lineRule="auto"/>
        <w:jc w:val="both"/>
      </w:pPr>
      <w:hyperlink r:id="rId19" w:history="1">
        <w:r w:rsidR="00CD348A" w:rsidRPr="00D55C22">
          <w:rPr>
            <w:rStyle w:val="a4"/>
          </w:rPr>
          <w:t>http://opac.fr.ch/</w:t>
        </w:r>
      </w:hyperlink>
      <w:r w:rsidR="00CD348A" w:rsidRPr="00D55C22">
        <w:t xml:space="preserve"> </w:t>
      </w:r>
    </w:p>
    <w:p w:rsidR="00CD348A" w:rsidRPr="00D55C22" w:rsidRDefault="003448A9" w:rsidP="00D55C22">
      <w:pPr>
        <w:spacing w:after="120" w:line="276" w:lineRule="auto"/>
        <w:jc w:val="both"/>
      </w:pPr>
      <w:hyperlink r:id="rId20" w:history="1">
        <w:r w:rsidR="00CD348A" w:rsidRPr="00D55C22">
          <w:rPr>
            <w:rStyle w:val="a4"/>
          </w:rPr>
          <w:t>http://www.cncpe.ru/</w:t>
        </w:r>
      </w:hyperlink>
      <w:r w:rsidR="00CD348A" w:rsidRPr="00D55C22">
        <w:t xml:space="preserve"> </w:t>
      </w:r>
    </w:p>
    <w:p w:rsidR="00CD348A" w:rsidRPr="00D55C22" w:rsidRDefault="003448A9" w:rsidP="00D55C22">
      <w:pPr>
        <w:spacing w:after="120" w:line="276" w:lineRule="auto"/>
        <w:jc w:val="both"/>
      </w:pPr>
      <w:hyperlink r:id="rId21" w:history="1">
        <w:r w:rsidR="00CD348A" w:rsidRPr="00D55C22">
          <w:rPr>
            <w:rStyle w:val="a4"/>
          </w:rPr>
          <w:t>http://www.newadvent.org/cathen/</w:t>
        </w:r>
      </w:hyperlink>
      <w:r w:rsidR="00CD348A" w:rsidRPr="00D55C22">
        <w:t xml:space="preserve"> </w:t>
      </w:r>
    </w:p>
    <w:p w:rsidR="00CD348A" w:rsidRPr="00D55C22" w:rsidRDefault="003448A9" w:rsidP="00D55C22">
      <w:pPr>
        <w:spacing w:after="120" w:line="276" w:lineRule="auto"/>
        <w:jc w:val="both"/>
      </w:pPr>
      <w:hyperlink r:id="rId22" w:history="1">
        <w:r w:rsidR="00CD348A" w:rsidRPr="00D55C22">
          <w:rPr>
            <w:rStyle w:val="a4"/>
          </w:rPr>
          <w:t>http://www.inion.ru/</w:t>
        </w:r>
      </w:hyperlink>
      <w:r w:rsidR="00CD348A" w:rsidRPr="00D55C22">
        <w:t xml:space="preserve"> </w:t>
      </w:r>
    </w:p>
    <w:p w:rsidR="00FD0AC0" w:rsidRPr="00D55C22" w:rsidRDefault="00FD0AC0" w:rsidP="00D55C22">
      <w:pPr>
        <w:spacing w:after="120" w:line="276" w:lineRule="auto"/>
        <w:jc w:val="both"/>
      </w:pPr>
    </w:p>
    <w:p w:rsidR="00CD348A" w:rsidRPr="00D55C22" w:rsidRDefault="00CD348A" w:rsidP="00D55C22">
      <w:pPr>
        <w:pStyle w:val="10"/>
        <w:spacing w:before="0" w:after="120"/>
      </w:pPr>
      <w:bookmarkStart w:id="149" w:name="_Toc2599920"/>
      <w:r w:rsidRPr="00D55C22">
        <w:t>Методические указания для освоения дисциплины</w:t>
      </w:r>
      <w:bookmarkEnd w:id="149"/>
    </w:p>
    <w:p w:rsidR="00CD348A" w:rsidRPr="00D55C22" w:rsidRDefault="00CD348A" w:rsidP="00D55C22">
      <w:pPr>
        <w:spacing w:after="120" w:line="276" w:lineRule="auto"/>
        <w:jc w:val="both"/>
      </w:pPr>
      <w:r w:rsidRPr="00D55C22">
        <w:t>Работа в аудитории включает в себя практические занятия. В ходе реализации курса рекомендуется привлечение визуализирующих компонентов, а также проблемное обучение с целью развития познавательной активности и творческой самостоятельности обучающихся.</w:t>
      </w:r>
    </w:p>
    <w:p w:rsidR="00CD348A" w:rsidRPr="00D55C22" w:rsidRDefault="00CD348A" w:rsidP="00D55C22">
      <w:pPr>
        <w:spacing w:after="120" w:line="276" w:lineRule="auto"/>
        <w:jc w:val="both"/>
      </w:pPr>
      <w:r w:rsidRPr="00D55C22">
        <w:t xml:space="preserve">Практические занятия подразумевают не только устные выступления учащихся, но и подготовку презентаций. Семинары предполагают живое обсуждение мнений студентов в диалоговом формате, с проведением </w:t>
      </w:r>
      <w:proofErr w:type="spellStart"/>
      <w:r w:rsidRPr="00D55C22">
        <w:t>общегрупповых</w:t>
      </w:r>
      <w:proofErr w:type="spellEnd"/>
      <w:r w:rsidRPr="00D55C22">
        <w:t xml:space="preserve"> дискуссий, в </w:t>
      </w:r>
      <w:proofErr w:type="spellStart"/>
      <w:r w:rsidRPr="00D55C22">
        <w:t>т.ч</w:t>
      </w:r>
      <w:proofErr w:type="spellEnd"/>
      <w:r w:rsidRPr="00D55C22">
        <w:t xml:space="preserve">. на основе метода дебатов. Возможна реализация формы проектного обучения, стимулирующего самостоятельный поиск знаний, наработку коммуникативных умений, исследовательские умения и системное мышление, а также развивающее навыки командной работы. </w:t>
      </w:r>
    </w:p>
    <w:p w:rsidR="00CD348A" w:rsidRPr="00D55C22" w:rsidRDefault="00CD348A" w:rsidP="00D55C22">
      <w:pPr>
        <w:spacing w:after="120" w:line="276" w:lineRule="auto"/>
        <w:jc w:val="both"/>
      </w:pPr>
      <w:r w:rsidRPr="00D55C22">
        <w:t xml:space="preserve">Внеаудиторная работа подразумевает самостоятельную работу в библиотеках и сети </w:t>
      </w:r>
      <w:proofErr w:type="spellStart"/>
      <w:r w:rsidRPr="00D55C22">
        <w:t>Internet</w:t>
      </w:r>
      <w:proofErr w:type="spellEnd"/>
      <w:r w:rsidRPr="00D55C22">
        <w:t xml:space="preserve"> с целью формирования и развития профессиональных навыков обучающихся, а также для подготовки к различным формам отчетности (написание рефератов).</w:t>
      </w:r>
    </w:p>
    <w:p w:rsidR="00FD0AC0" w:rsidRPr="00D55C22" w:rsidRDefault="00FD0AC0" w:rsidP="00D55C22">
      <w:pPr>
        <w:spacing w:after="120" w:line="276" w:lineRule="auto"/>
        <w:jc w:val="both"/>
      </w:pPr>
    </w:p>
    <w:p w:rsidR="00CD348A" w:rsidRPr="00D55C22" w:rsidRDefault="00CD348A" w:rsidP="00D55C22">
      <w:pPr>
        <w:pStyle w:val="10"/>
        <w:spacing w:before="0" w:after="120"/>
      </w:pPr>
      <w:bookmarkStart w:id="150" w:name="_Toc2599921"/>
      <w:r w:rsidRPr="00D55C22">
        <w:t>Материально-техническая база  для осуществления образовательного процесса</w:t>
      </w:r>
      <w:bookmarkEnd w:id="150"/>
    </w:p>
    <w:p w:rsidR="00FD0AC0" w:rsidRPr="00D55C22" w:rsidRDefault="00CD348A" w:rsidP="00D55C22">
      <w:pPr>
        <w:spacing w:after="120" w:line="276" w:lineRule="auto"/>
        <w:jc w:val="both"/>
      </w:pPr>
      <w:r w:rsidRPr="00D55C22">
        <w:lastRenderedPageBreak/>
        <w:t>На практических занятиях требуется наличие ноутбука, проектора и экрана для демонстрации презентаций.</w:t>
      </w:r>
    </w:p>
    <w:p w:rsidR="00FD0AC0" w:rsidRPr="00D55C22" w:rsidRDefault="00FD0AC0" w:rsidP="00D55C22">
      <w:pPr>
        <w:pStyle w:val="af"/>
        <w:spacing w:after="120" w:line="276" w:lineRule="auto"/>
        <w:rPr>
          <w:i/>
        </w:rPr>
      </w:pPr>
    </w:p>
    <w:p w:rsidR="00D55C22" w:rsidRPr="00D55C22" w:rsidRDefault="00D55C22" w:rsidP="00D55C22">
      <w:pPr>
        <w:spacing w:after="120" w:line="276" w:lineRule="auto"/>
        <w:jc w:val="both"/>
        <w:rPr>
          <w:i/>
        </w:rPr>
      </w:pPr>
      <w:r w:rsidRPr="00D55C22">
        <w:rPr>
          <w:i/>
        </w:rPr>
        <w:t>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 498 о сетевой форме реализации ООП.</w:t>
      </w:r>
    </w:p>
    <w:p w:rsidR="00D55C22" w:rsidRPr="00D55C22" w:rsidRDefault="00D55C22" w:rsidP="00D55C22">
      <w:pPr>
        <w:spacing w:after="120" w:line="276" w:lineRule="auto"/>
        <w:rPr>
          <w:i/>
          <w:iCs/>
        </w:rPr>
      </w:pPr>
    </w:p>
    <w:p w:rsidR="00D55C22" w:rsidRPr="00D55C22" w:rsidRDefault="00D55C22" w:rsidP="00D55C22">
      <w:pPr>
        <w:pStyle w:val="1"/>
        <w:numPr>
          <w:ilvl w:val="0"/>
          <w:numId w:val="0"/>
        </w:numPr>
        <w:tabs>
          <w:tab w:val="clear" w:pos="993"/>
          <w:tab w:val="left" w:pos="1134"/>
        </w:tabs>
        <w:spacing w:before="0" w:after="120" w:line="276" w:lineRule="auto"/>
        <w:jc w:val="both"/>
        <w:rPr>
          <w:b w:val="0"/>
          <w:i/>
        </w:rPr>
      </w:pPr>
      <w:r w:rsidRPr="00D55C22">
        <w:rPr>
          <w:b w:val="0"/>
          <w:i/>
        </w:rPr>
        <w:t>Автор: Захаров Г.Е.</w:t>
      </w:r>
    </w:p>
    <w:p w:rsidR="00D55C22" w:rsidRPr="00D55C22" w:rsidRDefault="00D55C22" w:rsidP="00D55C22">
      <w:pPr>
        <w:spacing w:after="120" w:line="276" w:lineRule="auto"/>
        <w:rPr>
          <w:i/>
          <w:iCs/>
        </w:rPr>
      </w:pPr>
      <w:r w:rsidRPr="00D55C22">
        <w:rPr>
          <w:i/>
        </w:rPr>
        <w:t>Рецензент: Медведева А.А.</w:t>
      </w:r>
    </w:p>
    <w:p w:rsidR="00D55C22" w:rsidRPr="00D55C22" w:rsidRDefault="00D55C22" w:rsidP="00D55C22">
      <w:pPr>
        <w:spacing w:after="120" w:line="276" w:lineRule="auto"/>
        <w:rPr>
          <w:i/>
          <w:iCs/>
        </w:rPr>
      </w:pPr>
    </w:p>
    <w:p w:rsidR="00D55C22" w:rsidRPr="00D55C22" w:rsidRDefault="00D55C22" w:rsidP="00D55C22">
      <w:pPr>
        <w:spacing w:after="120" w:line="276" w:lineRule="auto"/>
        <w:rPr>
          <w:i/>
          <w:iCs/>
          <w:color w:val="000000"/>
        </w:rPr>
      </w:pPr>
      <w:r w:rsidRPr="00D55C22">
        <w:rPr>
          <w:i/>
        </w:rPr>
        <w:t xml:space="preserve">Программа одобрена на заседании кафедры Пастырского и нравственного богословия </w:t>
      </w:r>
      <w:r w:rsidRPr="00D55C22">
        <w:rPr>
          <w:i/>
          <w:iCs/>
          <w:color w:val="000000"/>
        </w:rPr>
        <w:t>от 21.06.2018, протокол № 10-06-18.</w:t>
      </w:r>
    </w:p>
    <w:p w:rsidR="00D31B64" w:rsidRPr="00D55C22" w:rsidRDefault="00D31B64" w:rsidP="00D55C22">
      <w:pPr>
        <w:spacing w:after="120" w:line="276" w:lineRule="auto"/>
        <w:jc w:val="both"/>
      </w:pPr>
    </w:p>
    <w:sectPr w:rsidR="00D31B64" w:rsidRPr="00D55C22" w:rsidSect="00E05D42">
      <w:footerReference w:type="defaul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A2C" w:rsidRDefault="00B95A2C" w:rsidP="00CD348A">
      <w:r>
        <w:separator/>
      </w:r>
    </w:p>
  </w:endnote>
  <w:endnote w:type="continuationSeparator" w:id="0">
    <w:p w:rsidR="00B95A2C" w:rsidRDefault="00B95A2C" w:rsidP="00CD3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5869232"/>
      <w:docPartObj>
        <w:docPartGallery w:val="Page Numbers (Bottom of Page)"/>
        <w:docPartUnique/>
      </w:docPartObj>
    </w:sdtPr>
    <w:sdtEndPr/>
    <w:sdtContent>
      <w:p w:rsidR="00C603B3" w:rsidRDefault="0069744E">
        <w:pPr>
          <w:pStyle w:val="a7"/>
          <w:jc w:val="center"/>
        </w:pPr>
        <w:r>
          <w:fldChar w:fldCharType="begin"/>
        </w:r>
        <w:r>
          <w:instrText>PAGE   \* MERGEFORMAT</w:instrText>
        </w:r>
        <w:r>
          <w:fldChar w:fldCharType="separate"/>
        </w:r>
        <w:r w:rsidR="003448A9">
          <w:rPr>
            <w:noProof/>
          </w:rPr>
          <w:t>1</w:t>
        </w:r>
        <w:r>
          <w:rPr>
            <w:noProof/>
          </w:rPr>
          <w:fldChar w:fldCharType="end"/>
        </w:r>
      </w:p>
    </w:sdtContent>
  </w:sdt>
  <w:p w:rsidR="00C603B3" w:rsidRDefault="00C603B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A2C" w:rsidRDefault="00B95A2C" w:rsidP="00CD348A">
      <w:r>
        <w:separator/>
      </w:r>
    </w:p>
  </w:footnote>
  <w:footnote w:type="continuationSeparator" w:id="0">
    <w:p w:rsidR="00B95A2C" w:rsidRDefault="00B95A2C" w:rsidP="00CD34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F6486F"/>
    <w:multiLevelType w:val="hybridMultilevel"/>
    <w:tmpl w:val="7C46239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346B3D09"/>
    <w:multiLevelType w:val="hybridMultilevel"/>
    <w:tmpl w:val="A210CE24"/>
    <w:lvl w:ilvl="0" w:tplc="6BE22FCC">
      <w:start w:val="1"/>
      <w:numFmt w:val="bullet"/>
      <w:pStyle w:val="a"/>
      <w:lvlText w:val=""/>
      <w:lvlJc w:val="left"/>
      <w:pPr>
        <w:tabs>
          <w:tab w:val="num" w:pos="822"/>
        </w:tabs>
        <w:ind w:left="822" w:hanging="255"/>
      </w:pPr>
      <w:rPr>
        <w:rFonts w:ascii="Symbol" w:hAnsi="Symbol" w:hint="default"/>
      </w:rPr>
    </w:lvl>
    <w:lvl w:ilvl="1" w:tplc="288E434E">
      <w:start w:val="1"/>
      <w:numFmt w:val="bullet"/>
      <w:lvlText w:val="o"/>
      <w:lvlJc w:val="left"/>
      <w:pPr>
        <w:tabs>
          <w:tab w:val="num" w:pos="1440"/>
        </w:tabs>
        <w:ind w:left="1440" w:hanging="360"/>
      </w:pPr>
      <w:rPr>
        <w:rFonts w:ascii="Courier New" w:hAnsi="Courier New" w:hint="default"/>
      </w:rPr>
    </w:lvl>
    <w:lvl w:ilvl="2" w:tplc="9D2E7322" w:tentative="1">
      <w:start w:val="1"/>
      <w:numFmt w:val="bullet"/>
      <w:lvlText w:val=""/>
      <w:lvlJc w:val="left"/>
      <w:pPr>
        <w:tabs>
          <w:tab w:val="num" w:pos="2160"/>
        </w:tabs>
        <w:ind w:left="2160" w:hanging="360"/>
      </w:pPr>
      <w:rPr>
        <w:rFonts w:ascii="Wingdings" w:hAnsi="Wingdings" w:hint="default"/>
      </w:rPr>
    </w:lvl>
    <w:lvl w:ilvl="3" w:tplc="5906D5F4" w:tentative="1">
      <w:start w:val="1"/>
      <w:numFmt w:val="bullet"/>
      <w:lvlText w:val=""/>
      <w:lvlJc w:val="left"/>
      <w:pPr>
        <w:tabs>
          <w:tab w:val="num" w:pos="2880"/>
        </w:tabs>
        <w:ind w:left="2880" w:hanging="360"/>
      </w:pPr>
      <w:rPr>
        <w:rFonts w:ascii="Symbol" w:hAnsi="Symbol" w:hint="default"/>
      </w:rPr>
    </w:lvl>
    <w:lvl w:ilvl="4" w:tplc="7B56F30C" w:tentative="1">
      <w:start w:val="1"/>
      <w:numFmt w:val="bullet"/>
      <w:lvlText w:val="o"/>
      <w:lvlJc w:val="left"/>
      <w:pPr>
        <w:tabs>
          <w:tab w:val="num" w:pos="3600"/>
        </w:tabs>
        <w:ind w:left="3600" w:hanging="360"/>
      </w:pPr>
      <w:rPr>
        <w:rFonts w:ascii="Courier New" w:hAnsi="Courier New" w:hint="default"/>
      </w:rPr>
    </w:lvl>
    <w:lvl w:ilvl="5" w:tplc="9FFCFFD8" w:tentative="1">
      <w:start w:val="1"/>
      <w:numFmt w:val="bullet"/>
      <w:lvlText w:val=""/>
      <w:lvlJc w:val="left"/>
      <w:pPr>
        <w:tabs>
          <w:tab w:val="num" w:pos="4320"/>
        </w:tabs>
        <w:ind w:left="4320" w:hanging="360"/>
      </w:pPr>
      <w:rPr>
        <w:rFonts w:ascii="Wingdings" w:hAnsi="Wingdings" w:hint="default"/>
      </w:rPr>
    </w:lvl>
    <w:lvl w:ilvl="6" w:tplc="C3DA122A" w:tentative="1">
      <w:start w:val="1"/>
      <w:numFmt w:val="bullet"/>
      <w:lvlText w:val=""/>
      <w:lvlJc w:val="left"/>
      <w:pPr>
        <w:tabs>
          <w:tab w:val="num" w:pos="5040"/>
        </w:tabs>
        <w:ind w:left="5040" w:hanging="360"/>
      </w:pPr>
      <w:rPr>
        <w:rFonts w:ascii="Symbol" w:hAnsi="Symbol" w:hint="default"/>
      </w:rPr>
    </w:lvl>
    <w:lvl w:ilvl="7" w:tplc="1E26F952" w:tentative="1">
      <w:start w:val="1"/>
      <w:numFmt w:val="bullet"/>
      <w:lvlText w:val="o"/>
      <w:lvlJc w:val="left"/>
      <w:pPr>
        <w:tabs>
          <w:tab w:val="num" w:pos="5760"/>
        </w:tabs>
        <w:ind w:left="5760" w:hanging="360"/>
      </w:pPr>
      <w:rPr>
        <w:rFonts w:ascii="Courier New" w:hAnsi="Courier New" w:hint="default"/>
      </w:rPr>
    </w:lvl>
    <w:lvl w:ilvl="8" w:tplc="7A9042C2" w:tentative="1">
      <w:start w:val="1"/>
      <w:numFmt w:val="bullet"/>
      <w:lvlText w:val=""/>
      <w:lvlJc w:val="left"/>
      <w:pPr>
        <w:tabs>
          <w:tab w:val="num" w:pos="6480"/>
        </w:tabs>
        <w:ind w:left="6480" w:hanging="360"/>
      </w:pPr>
      <w:rPr>
        <w:rFonts w:ascii="Wingdings" w:hAnsi="Wingdings" w:hint="default"/>
      </w:rPr>
    </w:lvl>
  </w:abstractNum>
  <w:abstractNum w:abstractNumId="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4">
    <w:nsid w:val="620E0C35"/>
    <w:multiLevelType w:val="multilevel"/>
    <w:tmpl w:val="1F08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nsid w:val="7F11080A"/>
    <w:multiLevelType w:val="hybridMultilevel"/>
    <w:tmpl w:val="09F42BF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s7QwNTQxMzA3tzBT0lEKTi0uzszPAykwqgUAa8HW8CwAAAA="/>
  </w:docVars>
  <w:rsids>
    <w:rsidRoot w:val="0019412E"/>
    <w:rsid w:val="00043E25"/>
    <w:rsid w:val="0008327F"/>
    <w:rsid w:val="000D1AAC"/>
    <w:rsid w:val="000E484E"/>
    <w:rsid w:val="0011380F"/>
    <w:rsid w:val="0019412E"/>
    <w:rsid w:val="001C59FE"/>
    <w:rsid w:val="00210685"/>
    <w:rsid w:val="00211D5A"/>
    <w:rsid w:val="0022713D"/>
    <w:rsid w:val="00237435"/>
    <w:rsid w:val="0029603D"/>
    <w:rsid w:val="002D6BCB"/>
    <w:rsid w:val="002E6032"/>
    <w:rsid w:val="002F0135"/>
    <w:rsid w:val="00340FBD"/>
    <w:rsid w:val="003448A9"/>
    <w:rsid w:val="003E144A"/>
    <w:rsid w:val="003F667E"/>
    <w:rsid w:val="00494F54"/>
    <w:rsid w:val="00592E48"/>
    <w:rsid w:val="005B76B4"/>
    <w:rsid w:val="005C0E52"/>
    <w:rsid w:val="005F1B33"/>
    <w:rsid w:val="006712D3"/>
    <w:rsid w:val="0069744E"/>
    <w:rsid w:val="006B451A"/>
    <w:rsid w:val="006B5E13"/>
    <w:rsid w:val="006F3880"/>
    <w:rsid w:val="00705DEE"/>
    <w:rsid w:val="00744376"/>
    <w:rsid w:val="00752082"/>
    <w:rsid w:val="0094754F"/>
    <w:rsid w:val="009F003C"/>
    <w:rsid w:val="00A77C1A"/>
    <w:rsid w:val="00AA1D0A"/>
    <w:rsid w:val="00AB2974"/>
    <w:rsid w:val="00AD3C63"/>
    <w:rsid w:val="00B232CD"/>
    <w:rsid w:val="00B6737E"/>
    <w:rsid w:val="00B95A2C"/>
    <w:rsid w:val="00C603B3"/>
    <w:rsid w:val="00CA6DA8"/>
    <w:rsid w:val="00CD348A"/>
    <w:rsid w:val="00CE31FE"/>
    <w:rsid w:val="00CE5759"/>
    <w:rsid w:val="00CF64DE"/>
    <w:rsid w:val="00D05E34"/>
    <w:rsid w:val="00D10310"/>
    <w:rsid w:val="00D12147"/>
    <w:rsid w:val="00D13177"/>
    <w:rsid w:val="00D31B64"/>
    <w:rsid w:val="00D55C22"/>
    <w:rsid w:val="00D81294"/>
    <w:rsid w:val="00D96BB0"/>
    <w:rsid w:val="00DE228B"/>
    <w:rsid w:val="00E0428B"/>
    <w:rsid w:val="00E05D42"/>
    <w:rsid w:val="00ED6F06"/>
    <w:rsid w:val="00EE6405"/>
    <w:rsid w:val="00F26EB5"/>
    <w:rsid w:val="00F73ABD"/>
    <w:rsid w:val="00FC43D9"/>
    <w:rsid w:val="00FD0AC0"/>
    <w:rsid w:val="00FD78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494F54"/>
    <w:rPr>
      <w:i/>
      <w:iCs/>
    </w:rPr>
  </w:style>
  <w:style w:type="character" w:customStyle="1" w:styleId="apple-converted-space">
    <w:name w:val="apple-converted-space"/>
    <w:basedOn w:val="a1"/>
    <w:rsid w:val="00494F54"/>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494F54"/>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494F54"/>
    <w:rPr>
      <w:rFonts w:eastAsiaTheme="minorHAnsi"/>
      <w:sz w:val="22"/>
      <w:szCs w:val="22"/>
      <w:lang w:val="el-GR" w:eastAsia="en-US"/>
    </w:rPr>
  </w:style>
  <w:style w:type="character" w:customStyle="1" w:styleId="13">
    <w:name w:val="Текст сноски Знак1"/>
    <w:basedOn w:val="a1"/>
    <w:uiPriority w:val="99"/>
    <w:semiHidden/>
    <w:rsid w:val="00494F54"/>
    <w:rPr>
      <w:rFonts w:ascii="Times New Roman" w:eastAsia="Times New Roman" w:hAnsi="Times New Roman" w:cs="Times New Roman"/>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494F54"/>
    <w:rPr>
      <w:i/>
      <w:iCs/>
    </w:rPr>
  </w:style>
  <w:style w:type="character" w:customStyle="1" w:styleId="apple-converted-space">
    <w:name w:val="apple-converted-space"/>
    <w:basedOn w:val="a1"/>
    <w:rsid w:val="00494F54"/>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494F54"/>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494F54"/>
    <w:rPr>
      <w:rFonts w:eastAsiaTheme="minorHAnsi"/>
      <w:sz w:val="22"/>
      <w:szCs w:val="22"/>
      <w:lang w:val="el-GR" w:eastAsia="en-US"/>
    </w:rPr>
  </w:style>
  <w:style w:type="character" w:customStyle="1" w:styleId="13">
    <w:name w:val="Текст сноски Знак1"/>
    <w:basedOn w:val="a1"/>
    <w:uiPriority w:val="99"/>
    <w:semiHidden/>
    <w:rsid w:val="00494F54"/>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ordham.edu/halsall/byzantium/" TargetMode="External"/><Relationship Id="rId18" Type="http://schemas.openxmlformats.org/officeDocument/2006/relationships/hyperlink" Target="http://staatsbibliothek-berlin.de/" TargetMode="External"/><Relationship Id="rId3" Type="http://schemas.openxmlformats.org/officeDocument/2006/relationships/styles" Target="styles.xml"/><Relationship Id="rId21" Type="http://schemas.openxmlformats.org/officeDocument/2006/relationships/hyperlink" Target="http://www.newadvent.org/cathen/" TargetMode="External"/><Relationship Id="rId7" Type="http://schemas.openxmlformats.org/officeDocument/2006/relationships/footnotes" Target="footnotes.xml"/><Relationship Id="rId12" Type="http://schemas.openxmlformats.org/officeDocument/2006/relationships/hyperlink" Target="http://www.danuvius.orthodoxy.ru/" TargetMode="External"/><Relationship Id="rId17" Type="http://schemas.openxmlformats.org/officeDocument/2006/relationships/hyperlink" Target="http://www.uni-tuebingen.d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doaks.org/" TargetMode="External"/><Relationship Id="rId20" Type="http://schemas.openxmlformats.org/officeDocument/2006/relationships/hyperlink" Target="http://www.cncpe.r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oses.creighton.edu/"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lcweb.loc.gov" TargetMode="External"/><Relationship Id="rId23" Type="http://schemas.openxmlformats.org/officeDocument/2006/relationships/footer" Target="footer1.xml"/><Relationship Id="rId10" Type="http://schemas.openxmlformats.org/officeDocument/2006/relationships/hyperlink" Target="http://vphil.ru/index.php?option=com_content&amp;task=view&amp;id=163&amp;Itemid=52" TargetMode="External"/><Relationship Id="rId19" Type="http://schemas.openxmlformats.org/officeDocument/2006/relationships/hyperlink" Target="http://opac.fr.ch/" TargetMode="External"/><Relationship Id="rId4" Type="http://schemas.microsoft.com/office/2007/relationships/stylesWithEffects" Target="stylesWithEffects.xml"/><Relationship Id="rId9" Type="http://schemas.openxmlformats.org/officeDocument/2006/relationships/hyperlink" Target="http://vphil.ru/index.php?option=com_content&amp;task=view&amp;id=555" TargetMode="External"/><Relationship Id="rId14" Type="http://schemas.openxmlformats.org/officeDocument/2006/relationships/hyperlink" Target="http://www2.evansville.edu/ecoleweb/about.html" TargetMode="External"/><Relationship Id="rId22" Type="http://schemas.openxmlformats.org/officeDocument/2006/relationships/hyperlink" Target="http://www.inion.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7B5BC-DAC9-4419-9E76-829D15AED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244</Words>
  <Characters>24195</Characters>
  <Application>Microsoft Office Word</Application>
  <DocSecurity>0</DocSecurity>
  <Lines>201</Lines>
  <Paragraphs>5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5</cp:revision>
  <dcterms:created xsi:type="dcterms:W3CDTF">2017-09-27T13:44:00Z</dcterms:created>
  <dcterms:modified xsi:type="dcterms:W3CDTF">2019-03-11T17:58:00Z</dcterms:modified>
</cp:coreProperties>
</file>